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80391" w14:textId="16EFEC5F" w:rsidR="00184EA4" w:rsidRDefault="00195E6B" w:rsidP="00E13397">
      <w:pPr>
        <w:jc w:val="both"/>
      </w:pPr>
      <w:r>
        <w:rPr>
          <w:noProof/>
        </w:rPr>
        <mc:AlternateContent>
          <mc:Choice Requires="wps">
            <w:drawing>
              <wp:anchor distT="0" distB="0" distL="114300" distR="114300" simplePos="0" relativeHeight="251659264" behindDoc="0" locked="0" layoutInCell="1" allowOverlap="1" wp14:anchorId="4D5EF5D0" wp14:editId="30517A88">
                <wp:simplePos x="0" y="0"/>
                <wp:positionH relativeFrom="column">
                  <wp:posOffset>1047750</wp:posOffset>
                </wp:positionH>
                <wp:positionV relativeFrom="paragraph">
                  <wp:posOffset>304800</wp:posOffset>
                </wp:positionV>
                <wp:extent cx="416687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87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85704" w14:textId="77777777" w:rsidR="006B4C7F" w:rsidRPr="00B63784" w:rsidRDefault="006B4C7F" w:rsidP="00D26064">
                            <w:pPr>
                              <w:pStyle w:val="SG-Title"/>
                              <w:rPr>
                                <w:sz w:val="48"/>
                                <w:szCs w:val="48"/>
                              </w:rPr>
                            </w:pPr>
                            <w:r w:rsidRPr="00B63784">
                              <w:rPr>
                                <w:sz w:val="48"/>
                                <w:szCs w:val="48"/>
                              </w:rPr>
                              <w:t>SunGuide Software</w:t>
                            </w:r>
                          </w:p>
                          <w:p w14:paraId="606F1004" w14:textId="68E2A5DA" w:rsidR="006B4C7F" w:rsidRPr="00756D3C" w:rsidRDefault="006B4C7F" w:rsidP="00D26064">
                            <w:pPr>
                              <w:pStyle w:val="SG-Title"/>
                              <w:rPr>
                                <w:sz w:val="48"/>
                                <w:szCs w:val="48"/>
                              </w:rPr>
                            </w:pPr>
                            <w:r w:rsidRPr="004C4A1F">
                              <w:rPr>
                                <w:sz w:val="48"/>
                                <w:szCs w:val="48"/>
                              </w:rPr>
                              <w:t>User’s Group</w:t>
                            </w:r>
                            <w:r>
                              <w:rPr>
                                <w:sz w:val="48"/>
                                <w:szCs w:val="48"/>
                              </w:rPr>
                              <w:t xml:space="preserve"> Design Review</w:t>
                            </w:r>
                          </w:p>
                          <w:p w14:paraId="1FC641F2" w14:textId="77777777" w:rsidR="006B4C7F" w:rsidRPr="00907AFE" w:rsidRDefault="006B4C7F"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EF5D0" id="_x0000_t202" coordsize="21600,21600" o:spt="202" path="m,l,21600r21600,l21600,xe">
                <v:stroke joinstyle="miter"/>
                <v:path gradientshapeok="t" o:connecttype="rect"/>
              </v:shapetype>
              <v:shape id="Text Box 2" o:spid="_x0000_s1026" type="#_x0000_t202" style="position:absolute;left:0;text-align:left;margin-left:82.5pt;margin-top:24pt;width:328.1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zIDtA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" filled="f" stroked="f">
                <v:textbox>
                  <w:txbxContent>
                    <w:p w14:paraId="64385704" w14:textId="77777777" w:rsidR="006B4C7F" w:rsidRPr="00B63784" w:rsidRDefault="006B4C7F" w:rsidP="00D26064">
                      <w:pPr>
                        <w:pStyle w:val="SG-Title"/>
                        <w:rPr>
                          <w:sz w:val="48"/>
                          <w:szCs w:val="48"/>
                        </w:rPr>
                      </w:pPr>
                      <w:r w:rsidRPr="00B63784">
                        <w:rPr>
                          <w:sz w:val="48"/>
                          <w:szCs w:val="48"/>
                        </w:rPr>
                        <w:t>SunGuide Software</w:t>
                      </w:r>
                    </w:p>
                    <w:p w14:paraId="606F1004" w14:textId="68E2A5DA" w:rsidR="006B4C7F" w:rsidRPr="00756D3C" w:rsidRDefault="006B4C7F" w:rsidP="00D26064">
                      <w:pPr>
                        <w:pStyle w:val="SG-Title"/>
                        <w:rPr>
                          <w:sz w:val="48"/>
                          <w:szCs w:val="48"/>
                        </w:rPr>
                      </w:pPr>
                      <w:r w:rsidRPr="004C4A1F">
                        <w:rPr>
                          <w:sz w:val="48"/>
                          <w:szCs w:val="48"/>
                        </w:rPr>
                        <w:t>User’s Group</w:t>
                      </w:r>
                      <w:r>
                        <w:rPr>
                          <w:sz w:val="48"/>
                          <w:szCs w:val="48"/>
                        </w:rPr>
                        <w:t xml:space="preserve"> Design Review</w:t>
                      </w:r>
                    </w:p>
                    <w:p w14:paraId="1FC641F2" w14:textId="77777777" w:rsidR="006B4C7F" w:rsidRPr="00907AFE" w:rsidRDefault="006B4C7F" w:rsidP="00D26064">
                      <w:pPr>
                        <w:pStyle w:val="SG-Title"/>
                      </w:pPr>
                      <w:r>
                        <w:t>Meeting</w:t>
                      </w:r>
                      <w:r w:rsidRPr="00907AFE">
                        <w:t xml:space="preserve"> Minutes</w:t>
                      </w:r>
                    </w:p>
                  </w:txbxContent>
                </v:textbox>
              </v:shape>
            </w:pict>
          </mc:Fallback>
        </mc:AlternateContent>
      </w:r>
    </w:p>
    <w:p w14:paraId="66FDB51B" w14:textId="77777777" w:rsidR="00184EA4" w:rsidRDefault="00184EA4" w:rsidP="00E13397">
      <w:pPr>
        <w:jc w:val="both"/>
      </w:pPr>
    </w:p>
    <w:p w14:paraId="2E19A826" w14:textId="77777777" w:rsidR="00184EA4" w:rsidRDefault="00184EA4" w:rsidP="00E13397">
      <w:pPr>
        <w:jc w:val="both"/>
      </w:pPr>
    </w:p>
    <w:p w14:paraId="29547D64" w14:textId="70701559" w:rsidR="00D26064" w:rsidRDefault="00D26064" w:rsidP="00E13397">
      <w:pPr>
        <w:jc w:val="both"/>
      </w:pPr>
      <w:r>
        <w:rPr>
          <w:noProof/>
        </w:rPr>
        <w:drawing>
          <wp:anchor distT="0" distB="0" distL="114300" distR="114300" simplePos="0" relativeHeight="251661312" behindDoc="0" locked="0" layoutInCell="1" allowOverlap="1" wp14:anchorId="22EB999A" wp14:editId="34F25E97">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60288" behindDoc="0" locked="0" layoutInCell="1" allowOverlap="1" wp14:anchorId="2994E017" wp14:editId="4F659A10">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F4FBB" w14:textId="77777777" w:rsidR="006B4C7F" w:rsidRDefault="006B4C7F"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4E017"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132F4FBB" w14:textId="77777777" w:rsidR="006B4C7F" w:rsidRDefault="006B4C7F"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295B3906" w14:textId="77777777" w:rsidR="00D26064" w:rsidRDefault="00D26064" w:rsidP="00E13397">
      <w:pPr>
        <w:jc w:val="both"/>
      </w:pPr>
    </w:p>
    <w:p w14:paraId="2BA770E6" w14:textId="179719EA" w:rsidR="00D26064" w:rsidRPr="002216E3" w:rsidRDefault="00D26064" w:rsidP="00E13397">
      <w:pPr>
        <w:pStyle w:val="SG-SubTitle"/>
      </w:pPr>
      <w:r w:rsidRPr="002216E3">
        <w:t>Date:</w:t>
      </w:r>
      <w:r w:rsidR="00DD0811">
        <w:rPr>
          <w:b w:val="0"/>
        </w:rPr>
        <w:t xml:space="preserve"> </w:t>
      </w:r>
      <w:r w:rsidR="008F41E2">
        <w:rPr>
          <w:b w:val="0"/>
        </w:rPr>
        <w:t>July</w:t>
      </w:r>
      <w:r w:rsidR="002803D1">
        <w:rPr>
          <w:b w:val="0"/>
        </w:rPr>
        <w:t xml:space="preserve"> </w:t>
      </w:r>
      <w:r w:rsidR="008F41E2">
        <w:rPr>
          <w:b w:val="0"/>
        </w:rPr>
        <w:t xml:space="preserve">17, </w:t>
      </w:r>
      <w:r w:rsidR="002803D1">
        <w:rPr>
          <w:b w:val="0"/>
        </w:rPr>
        <w:t>2019</w:t>
      </w:r>
    </w:p>
    <w:p w14:paraId="51A2F99A" w14:textId="7A43BE49" w:rsidR="00D26064" w:rsidRPr="002216E3" w:rsidRDefault="00D26064" w:rsidP="00E13397">
      <w:pPr>
        <w:pStyle w:val="SG-SubTitle"/>
      </w:pPr>
      <w:r w:rsidRPr="002216E3">
        <w:t xml:space="preserve">Time: </w:t>
      </w:r>
      <w:r w:rsidR="008F41E2">
        <w:rPr>
          <w:b w:val="0"/>
        </w:rPr>
        <w:t>2:30pm-3</w:t>
      </w:r>
      <w:r>
        <w:rPr>
          <w:b w:val="0"/>
        </w:rPr>
        <w:t xml:space="preserve">:30pm </w:t>
      </w:r>
      <w:r w:rsidRPr="00B63784">
        <w:rPr>
          <w:b w:val="0"/>
        </w:rPr>
        <w:t>EDT</w:t>
      </w:r>
    </w:p>
    <w:p w14:paraId="744E5ECF" w14:textId="77777777" w:rsidR="00D26064" w:rsidRPr="006B4FC2" w:rsidRDefault="00D26064" w:rsidP="00E13397">
      <w:pPr>
        <w:jc w:val="both"/>
      </w:pP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26064" w:rsidRPr="006B4FC2" w14:paraId="01C376BB" w14:textId="77777777" w:rsidTr="00E835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7D98318B"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52B1958F"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44CC7443" w14:textId="77777777" w:rsidTr="00E83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2AE8700"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060" w:type="dxa"/>
            <w:tcBorders>
              <w:top w:val="none" w:sz="0" w:space="0" w:color="auto"/>
              <w:bottom w:val="none" w:sz="0" w:space="0" w:color="auto"/>
              <w:right w:val="none" w:sz="0" w:space="0" w:color="auto"/>
            </w:tcBorders>
          </w:tcPr>
          <w:p w14:paraId="3C7DE524"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3FF31A81" w14:textId="77777777" w:rsidTr="00C913FA">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22DA5876" w14:textId="2DBBFE95" w:rsidR="00C913FA" w:rsidRDefault="008F41E2" w:rsidP="00C913FA">
            <w:pPr>
              <w:spacing w:after="0"/>
              <w:ind w:left="360" w:hanging="360"/>
              <w:rPr>
                <w:rFonts w:asciiTheme="majorHAnsi" w:hAnsiTheme="majorHAnsi"/>
                <w:b w:val="0"/>
                <w:szCs w:val="24"/>
              </w:rPr>
            </w:pPr>
            <w:r>
              <w:rPr>
                <w:rFonts w:asciiTheme="majorHAnsi" w:hAnsiTheme="majorHAnsi"/>
                <w:b w:val="0"/>
                <w:szCs w:val="24"/>
              </w:rPr>
              <w:t>FYI Issues – 2107, 3749, 4596, 4725, 4790, 4791</w:t>
            </w:r>
          </w:p>
          <w:p w14:paraId="42FBB807" w14:textId="58B97D0D" w:rsidR="000C2B54" w:rsidRPr="00230271" w:rsidRDefault="008F41E2" w:rsidP="008F41E2">
            <w:pPr>
              <w:spacing w:after="0"/>
              <w:ind w:left="360" w:hanging="360"/>
              <w:rPr>
                <w:rFonts w:asciiTheme="majorHAnsi" w:hAnsiTheme="majorHAnsi"/>
                <w:b w:val="0"/>
                <w:szCs w:val="24"/>
              </w:rPr>
            </w:pPr>
            <w:r>
              <w:rPr>
                <w:rFonts w:asciiTheme="majorHAnsi" w:hAnsiTheme="majorHAnsi"/>
                <w:b w:val="0"/>
                <w:szCs w:val="24"/>
              </w:rPr>
              <w:t>Questions for the SSUG – 1203, 1211, 1212, 3228, 3517</w:t>
            </w:r>
          </w:p>
        </w:tc>
        <w:tc>
          <w:tcPr>
            <w:tcW w:w="2060" w:type="dxa"/>
          </w:tcPr>
          <w:p w14:paraId="2E65280A" w14:textId="77777777" w:rsidR="00C913FA" w:rsidRDefault="00E83573"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SwRI Team</w:t>
            </w:r>
          </w:p>
          <w:p w14:paraId="559E9626" w14:textId="77933B9D" w:rsidR="00E83573" w:rsidRPr="002326EF" w:rsidRDefault="008F41E2"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SwRI Team</w:t>
            </w:r>
          </w:p>
        </w:tc>
      </w:tr>
    </w:tbl>
    <w:p w14:paraId="6C4C9383" w14:textId="2BC04DB1" w:rsidR="00DB6212" w:rsidRDefault="00DB6212" w:rsidP="00E13397">
      <w:pPr>
        <w:spacing w:after="0"/>
        <w:jc w:val="both"/>
      </w:pPr>
    </w:p>
    <w:p w14:paraId="0B714F67" w14:textId="77777777" w:rsidR="00DB6212" w:rsidRDefault="00DB6212">
      <w:pPr>
        <w:spacing w:after="160" w:line="259" w:lineRule="auto"/>
      </w:pPr>
      <w:r>
        <w:br w:type="page"/>
      </w:r>
    </w:p>
    <w:p w14:paraId="04EA4E0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71239B2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50C401D3"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0A86D199"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3B45667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7E04B07C" w14:textId="0A8BBA45" w:rsidR="00983AB1" w:rsidRDefault="00B34DF8" w:rsidP="00E13397">
            <w:pPr>
              <w:pStyle w:val="NoSpacing"/>
              <w:jc w:val="both"/>
              <w:rPr>
                <w:b w:val="0"/>
              </w:rPr>
            </w:pPr>
            <w:r>
              <w:rPr>
                <w:b w:val="0"/>
              </w:rPr>
              <w:t>Robbie Brown</w:t>
            </w:r>
            <w:r w:rsidR="00983AB1">
              <w:rPr>
                <w:b w:val="0"/>
              </w:rPr>
              <w:t>, D1</w:t>
            </w:r>
          </w:p>
          <w:p w14:paraId="2D759A4C" w14:textId="06610100" w:rsidR="00855749" w:rsidRDefault="000D3E19" w:rsidP="00E13397">
            <w:pPr>
              <w:pStyle w:val="NoSpacing"/>
              <w:jc w:val="both"/>
              <w:rPr>
                <w:b w:val="0"/>
              </w:rPr>
            </w:pPr>
            <w:r>
              <w:rPr>
                <w:b w:val="0"/>
              </w:rPr>
              <w:t>Ray Mikol</w:t>
            </w:r>
            <w:r w:rsidR="00855749">
              <w:rPr>
                <w:b w:val="0"/>
              </w:rPr>
              <w:t>, D1</w:t>
            </w:r>
          </w:p>
          <w:p w14:paraId="526FFF51" w14:textId="0F493E62" w:rsidR="000D3E19" w:rsidRDefault="000D3E19" w:rsidP="00E13397">
            <w:pPr>
              <w:pStyle w:val="NoSpacing"/>
              <w:jc w:val="both"/>
              <w:rPr>
                <w:b w:val="0"/>
              </w:rPr>
            </w:pPr>
            <w:r>
              <w:rPr>
                <w:b w:val="0"/>
              </w:rPr>
              <w:t xml:space="preserve">Alain </w:t>
            </w:r>
            <w:proofErr w:type="spellStart"/>
            <w:r>
              <w:rPr>
                <w:b w:val="0"/>
              </w:rPr>
              <w:t>Capuc</w:t>
            </w:r>
            <w:r w:rsidR="00DB6212">
              <w:rPr>
                <w:b w:val="0"/>
              </w:rPr>
              <w:t>c</w:t>
            </w:r>
            <w:r>
              <w:rPr>
                <w:b w:val="0"/>
              </w:rPr>
              <w:t>hi</w:t>
            </w:r>
            <w:proofErr w:type="spellEnd"/>
            <w:r>
              <w:rPr>
                <w:b w:val="0"/>
              </w:rPr>
              <w:t>, D1</w:t>
            </w:r>
          </w:p>
          <w:p w14:paraId="07EAF286" w14:textId="442629A7" w:rsidR="008F41E2" w:rsidRDefault="008F41E2" w:rsidP="00E13397">
            <w:pPr>
              <w:pStyle w:val="NoSpacing"/>
              <w:jc w:val="both"/>
              <w:rPr>
                <w:b w:val="0"/>
              </w:rPr>
            </w:pPr>
            <w:r>
              <w:rPr>
                <w:b w:val="0"/>
              </w:rPr>
              <w:t xml:space="preserve">Justin </w:t>
            </w:r>
            <w:r w:rsidR="00C876EE">
              <w:rPr>
                <w:b w:val="0"/>
              </w:rPr>
              <w:t>Merritt</w:t>
            </w:r>
            <w:r>
              <w:rPr>
                <w:b w:val="0"/>
              </w:rPr>
              <w:t>, D1</w:t>
            </w:r>
          </w:p>
          <w:p w14:paraId="2A9A1C29" w14:textId="4A573CEA" w:rsidR="008F41E2" w:rsidRDefault="008F41E2" w:rsidP="00E13397">
            <w:pPr>
              <w:pStyle w:val="NoSpacing"/>
              <w:jc w:val="both"/>
              <w:rPr>
                <w:b w:val="0"/>
              </w:rPr>
            </w:pPr>
            <w:r>
              <w:rPr>
                <w:b w:val="0"/>
              </w:rPr>
              <w:t>Luis Ruiz, D1</w:t>
            </w:r>
          </w:p>
          <w:p w14:paraId="6C7241E2" w14:textId="07913B65" w:rsidR="00855749" w:rsidRDefault="000D3E19" w:rsidP="00E13397">
            <w:pPr>
              <w:pStyle w:val="NoSpacing"/>
              <w:jc w:val="both"/>
              <w:rPr>
                <w:b w:val="0"/>
              </w:rPr>
            </w:pPr>
            <w:r>
              <w:rPr>
                <w:b w:val="0"/>
              </w:rPr>
              <w:t>Jason Summerfield</w:t>
            </w:r>
            <w:r w:rsidR="00855749">
              <w:rPr>
                <w:b w:val="0"/>
              </w:rPr>
              <w:t>, D2</w:t>
            </w:r>
          </w:p>
          <w:p w14:paraId="69A04BD5" w14:textId="60AE0F4C" w:rsidR="008F41E2" w:rsidRDefault="008F41E2" w:rsidP="00E13397">
            <w:pPr>
              <w:pStyle w:val="NoSpacing"/>
              <w:jc w:val="both"/>
              <w:rPr>
                <w:b w:val="0"/>
              </w:rPr>
            </w:pPr>
            <w:r>
              <w:rPr>
                <w:b w:val="0"/>
              </w:rPr>
              <w:t xml:space="preserve">Derek </w:t>
            </w:r>
            <w:proofErr w:type="spellStart"/>
            <w:r>
              <w:rPr>
                <w:b w:val="0"/>
              </w:rPr>
              <w:t>Odam</w:t>
            </w:r>
            <w:proofErr w:type="spellEnd"/>
            <w:r>
              <w:rPr>
                <w:b w:val="0"/>
              </w:rPr>
              <w:t>, D2</w:t>
            </w:r>
          </w:p>
          <w:p w14:paraId="0A9F9A64" w14:textId="7B41442E" w:rsidR="00230271" w:rsidRDefault="00230271" w:rsidP="00E13397">
            <w:pPr>
              <w:pStyle w:val="NoSpacing"/>
              <w:jc w:val="both"/>
              <w:rPr>
                <w:b w:val="0"/>
              </w:rPr>
            </w:pPr>
            <w:r>
              <w:rPr>
                <w:b w:val="0"/>
              </w:rPr>
              <w:t>Kevin M</w:t>
            </w:r>
            <w:r w:rsidR="00E72886">
              <w:rPr>
                <w:b w:val="0"/>
              </w:rPr>
              <w:t>e</w:t>
            </w:r>
            <w:r>
              <w:rPr>
                <w:b w:val="0"/>
              </w:rPr>
              <w:t>h</w:t>
            </w:r>
            <w:r w:rsidR="00E72886">
              <w:rPr>
                <w:b w:val="0"/>
              </w:rPr>
              <w:t>aff</w:t>
            </w:r>
            <w:r>
              <w:rPr>
                <w:b w:val="0"/>
              </w:rPr>
              <w:t>y, D3</w:t>
            </w:r>
          </w:p>
          <w:p w14:paraId="11E18729" w14:textId="19285B4F" w:rsidR="008F41E2" w:rsidRDefault="008F41E2" w:rsidP="00E13397">
            <w:pPr>
              <w:pStyle w:val="NoSpacing"/>
              <w:jc w:val="both"/>
              <w:rPr>
                <w:b w:val="0"/>
              </w:rPr>
            </w:pPr>
            <w:r>
              <w:rPr>
                <w:b w:val="0"/>
              </w:rPr>
              <w:t>Aven Morgan, D3</w:t>
            </w:r>
          </w:p>
          <w:p w14:paraId="4C797D24" w14:textId="2940084D" w:rsidR="000D3E19" w:rsidRDefault="000D3E19" w:rsidP="00E13397">
            <w:pPr>
              <w:pStyle w:val="NoSpacing"/>
              <w:jc w:val="both"/>
              <w:rPr>
                <w:b w:val="0"/>
              </w:rPr>
            </w:pPr>
            <w:r>
              <w:rPr>
                <w:b w:val="0"/>
              </w:rPr>
              <w:t xml:space="preserve">John McFadden, </w:t>
            </w:r>
            <w:proofErr w:type="spellStart"/>
            <w:r>
              <w:rPr>
                <w:b w:val="0"/>
              </w:rPr>
              <w:t>CoT</w:t>
            </w:r>
            <w:proofErr w:type="spellEnd"/>
          </w:p>
          <w:p w14:paraId="4C200E27" w14:textId="32628AB0" w:rsidR="00DA5A9B" w:rsidRDefault="00DA5A9B" w:rsidP="00B50259">
            <w:pPr>
              <w:pStyle w:val="NoSpacing"/>
              <w:jc w:val="both"/>
              <w:rPr>
                <w:b w:val="0"/>
              </w:rPr>
            </w:pPr>
            <w:r>
              <w:rPr>
                <w:b w:val="0"/>
              </w:rPr>
              <w:t>Jacques Dupuy, D4</w:t>
            </w:r>
          </w:p>
          <w:p w14:paraId="096F4BF8" w14:textId="10E73658" w:rsidR="00BE649B" w:rsidRDefault="00BE649B" w:rsidP="00B50259">
            <w:pPr>
              <w:pStyle w:val="NoSpacing"/>
              <w:jc w:val="both"/>
              <w:rPr>
                <w:b w:val="0"/>
              </w:rPr>
            </w:pPr>
            <w:r>
              <w:rPr>
                <w:b w:val="0"/>
              </w:rPr>
              <w:t>Dee McTague, D4</w:t>
            </w:r>
          </w:p>
          <w:p w14:paraId="06D17CA0" w14:textId="0B0B21A4" w:rsidR="00DB6212" w:rsidRPr="006E4E26" w:rsidRDefault="00DB6212" w:rsidP="008F41E2">
            <w:pPr>
              <w:pStyle w:val="NoSpacing"/>
              <w:jc w:val="both"/>
              <w:rPr>
                <w:b w:val="0"/>
              </w:rPr>
            </w:pPr>
          </w:p>
        </w:tc>
        <w:tc>
          <w:tcPr>
            <w:tcW w:w="4678" w:type="dxa"/>
            <w:tcBorders>
              <w:top w:val="nil"/>
              <w:left w:val="nil"/>
              <w:bottom w:val="nil"/>
              <w:right w:val="nil"/>
            </w:tcBorders>
          </w:tcPr>
          <w:p w14:paraId="1A1C5F0F" w14:textId="77777777" w:rsidR="008F41E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rPr>
                <w:b/>
              </w:rPr>
            </w:pPr>
            <w:r>
              <w:t>Kyle Higgins, D5</w:t>
            </w:r>
          </w:p>
          <w:p w14:paraId="4D777553" w14:textId="77777777" w:rsidR="008F41E2" w:rsidRPr="008F41E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pPr>
            <w:r w:rsidRPr="008F41E2">
              <w:t>Shannon Watterson, D5</w:t>
            </w:r>
          </w:p>
          <w:p w14:paraId="7ADCD7CD" w14:textId="77777777" w:rsidR="008F41E2" w:rsidRPr="008F41E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pPr>
            <w:r w:rsidRPr="008F41E2">
              <w:t>Eddie Grant, D5</w:t>
            </w:r>
          </w:p>
          <w:p w14:paraId="054FCDD6" w14:textId="77777777" w:rsidR="008F41E2" w:rsidRPr="008F41E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pPr>
            <w:r w:rsidRPr="008F41E2">
              <w:t>Jay Williams, D5</w:t>
            </w:r>
          </w:p>
          <w:p w14:paraId="61982FAE" w14:textId="77777777" w:rsidR="008F41E2" w:rsidRPr="00DB621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rPr>
                <w:b/>
              </w:rPr>
            </w:pPr>
            <w:r w:rsidRPr="00DB6212">
              <w:t>Mark Laird, D6</w:t>
            </w:r>
          </w:p>
          <w:p w14:paraId="266A151B" w14:textId="77777777" w:rsidR="008F41E2" w:rsidRPr="00DB621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rPr>
                <w:b/>
              </w:rPr>
            </w:pPr>
            <w:r w:rsidRPr="00DB6212">
              <w:t>Jared Roso, D7</w:t>
            </w:r>
          </w:p>
          <w:p w14:paraId="280AD6AE" w14:textId="05E09085" w:rsidR="000D3E19" w:rsidRDefault="008F41E2"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w:t>
            </w:r>
            <w:r w:rsidR="000D3E19">
              <w:t>, D7</w:t>
            </w:r>
          </w:p>
          <w:p w14:paraId="1F33866F" w14:textId="43903817" w:rsidR="009E511D" w:rsidRDefault="008F41E2" w:rsidP="00E13397">
            <w:pPr>
              <w:pStyle w:val="NoSpacing"/>
              <w:jc w:val="both"/>
              <w:cnfStyle w:val="000000100000" w:firstRow="0" w:lastRow="0" w:firstColumn="0" w:lastColumn="0" w:oddVBand="0" w:evenVBand="0" w:oddHBand="1" w:evenHBand="0" w:firstRowFirstColumn="0" w:firstRowLastColumn="0" w:lastRowFirstColumn="0" w:lastRowLastColumn="0"/>
            </w:pPr>
            <w:r>
              <w:t>Alex Brum</w:t>
            </w:r>
            <w:r w:rsidR="009E511D">
              <w:t>, FTE</w:t>
            </w:r>
          </w:p>
          <w:p w14:paraId="0DCEAB2F" w14:textId="1A159068"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1EBB4E03" w14:textId="5909C6F4" w:rsidR="00C7137C" w:rsidRDefault="00C7137C" w:rsidP="00C7137C">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C89D755" w14:textId="4C3667B8"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5E35DF19" w14:textId="54D9779A" w:rsidR="00CF34B3" w:rsidRDefault="00CF34B3"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w:t>
            </w:r>
            <w:r w:rsidR="000375E3">
              <w:t>, CO</w:t>
            </w:r>
          </w:p>
          <w:p w14:paraId="4554668D" w14:textId="39281DC5" w:rsidR="000D3E19" w:rsidRDefault="000D3E19"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6160024E" w14:textId="77777777" w:rsidR="00F2088F" w:rsidRPr="006E4E26" w:rsidRDefault="00F2088F" w:rsidP="009E511D">
            <w:pPr>
              <w:pStyle w:val="NoSpacing"/>
              <w:jc w:val="both"/>
              <w:cnfStyle w:val="000000100000" w:firstRow="0" w:lastRow="0" w:firstColumn="0" w:lastColumn="0" w:oddVBand="0" w:evenVBand="0" w:oddHBand="1" w:evenHBand="0" w:firstRowFirstColumn="0" w:firstRowLastColumn="0" w:lastRowFirstColumn="0" w:lastRowLastColumn="0"/>
            </w:pPr>
          </w:p>
        </w:tc>
      </w:tr>
    </w:tbl>
    <w:p w14:paraId="7079C8C9" w14:textId="77777777"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233414F"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B18BF22"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4F69356C"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35D3BB4" w14:textId="33E18F5A" w:rsidR="00310626" w:rsidRDefault="00310626" w:rsidP="00310626">
      <w:pPr>
        <w:jc w:val="both"/>
      </w:pPr>
      <w:r>
        <w:t>This meeting is being recorded for the purpose of taking meeting minutes.</w:t>
      </w:r>
      <w:r w:rsidR="006B337B">
        <w:t xml:space="preserve"> </w:t>
      </w:r>
      <w:r w:rsidR="009E511D">
        <w:t>This SSUG mee</w:t>
      </w:r>
      <w:r w:rsidR="00703261">
        <w:t xml:space="preserve">ting will be a little different. We are going to discuss two types of issues today. The first type is </w:t>
      </w:r>
      <w:r w:rsidR="00617F40">
        <w:t>a list of issues initiated by Central Office or TERL. We want to make sure if it is still a valid need. The other</w:t>
      </w:r>
      <w:r w:rsidR="00D24538">
        <w:t>s</w:t>
      </w:r>
      <w:r w:rsidR="00617F40">
        <w:t xml:space="preserve"> are minor enhancements that are taking place. </w:t>
      </w:r>
    </w:p>
    <w:p w14:paraId="17575C91" w14:textId="5D8F76D5" w:rsidR="00617F40" w:rsidRDefault="00617F40" w:rsidP="00310626">
      <w:pPr>
        <w:jc w:val="both"/>
      </w:pPr>
      <w:r w:rsidRPr="004B0DAF">
        <w:rPr>
          <w:b/>
        </w:rPr>
        <w:t>Tucker:</w:t>
      </w:r>
      <w:r>
        <w:t xml:space="preserve"> I am going to go over the FYI issues first, these are very small changes. I just want to make everyone aware that these are going to happen. </w:t>
      </w:r>
    </w:p>
    <w:p w14:paraId="6F9608BC" w14:textId="2C3CFAB4" w:rsidR="00617F40" w:rsidRPr="00617F40" w:rsidRDefault="00617F40" w:rsidP="00617F40">
      <w:pPr>
        <w:pStyle w:val="ListParagraph"/>
        <w:numPr>
          <w:ilvl w:val="0"/>
          <w:numId w:val="9"/>
        </w:numPr>
        <w:jc w:val="both"/>
      </w:pPr>
      <w:r>
        <w:t xml:space="preserve">2107 – </w:t>
      </w:r>
      <w:r>
        <w:rPr>
          <w:b w:val="0"/>
        </w:rPr>
        <w:t xml:space="preserve">RISC Flag is being added like HAZMAT/Fire/etc. This is a stopgap until the RISC ConOps is fully implemented. It will be a checkbox, it will be saved at the database level and you can run a report on it. This is to help you identify RISC items until the ConOps is complete. </w:t>
      </w:r>
    </w:p>
    <w:p w14:paraId="3A6A8563" w14:textId="5C868652" w:rsidR="00617F40" w:rsidRPr="00BC1D13" w:rsidRDefault="00617F40" w:rsidP="00617F40">
      <w:pPr>
        <w:pStyle w:val="ListParagraph"/>
        <w:numPr>
          <w:ilvl w:val="0"/>
          <w:numId w:val="9"/>
        </w:numPr>
        <w:jc w:val="both"/>
      </w:pPr>
      <w:r>
        <w:t xml:space="preserve">3749 – </w:t>
      </w:r>
      <w:r>
        <w:rPr>
          <w:b w:val="0"/>
        </w:rPr>
        <w:t xml:space="preserve">Events will be highlighted that haven’t been updated in a configured amount of time. The thresholds </w:t>
      </w:r>
      <w:r w:rsidR="00BC1D13">
        <w:rPr>
          <w:b w:val="0"/>
        </w:rPr>
        <w:t>per event type will be configur</w:t>
      </w:r>
      <w:r>
        <w:rPr>
          <w:b w:val="0"/>
        </w:rPr>
        <w:t xml:space="preserve">able. </w:t>
      </w:r>
    </w:p>
    <w:p w14:paraId="6F7E0A1A" w14:textId="2DE3EAE4" w:rsidR="00B16675" w:rsidRPr="00BC1D13" w:rsidRDefault="00BC1D13" w:rsidP="00FB373E">
      <w:pPr>
        <w:pStyle w:val="ListParagraph"/>
        <w:numPr>
          <w:ilvl w:val="0"/>
          <w:numId w:val="9"/>
        </w:numPr>
        <w:jc w:val="both"/>
      </w:pPr>
      <w:r>
        <w:t xml:space="preserve">4596 – </w:t>
      </w:r>
      <w:r w:rsidRPr="00BC1D13">
        <w:rPr>
          <w:b w:val="0"/>
        </w:rPr>
        <w:t xml:space="preserve">Occupancy greater than 0 but less than 1 will always round to 1. We are only changing the behavior between 0 and 1. Everything else will remain the same. </w:t>
      </w:r>
    </w:p>
    <w:p w14:paraId="1BB6E720" w14:textId="5E43D8B6" w:rsidR="00BC1D13" w:rsidRDefault="00BC1D13" w:rsidP="00BC1D13">
      <w:pPr>
        <w:jc w:val="both"/>
      </w:pPr>
      <w:r w:rsidRPr="004B0DAF">
        <w:rPr>
          <w:b/>
        </w:rPr>
        <w:t>Tucker:</w:t>
      </w:r>
      <w:r>
        <w:t xml:space="preserve"> Before we continue does anyone have any questions?</w:t>
      </w:r>
    </w:p>
    <w:p w14:paraId="6BDD9BA0" w14:textId="7F8F7483" w:rsidR="00BC1D13" w:rsidRDefault="00BC1D13" w:rsidP="00BC1D13">
      <w:pPr>
        <w:jc w:val="both"/>
      </w:pPr>
      <w:r w:rsidRPr="004B0DAF">
        <w:rPr>
          <w:b/>
        </w:rPr>
        <w:t>Mark Laird:</w:t>
      </w:r>
      <w:r>
        <w:t xml:space="preserve"> Will they all be in 7.2? </w:t>
      </w:r>
    </w:p>
    <w:p w14:paraId="3D75B589" w14:textId="75F66B0C" w:rsidR="00BC1D13" w:rsidRDefault="00BC1D13" w:rsidP="00BC1D13">
      <w:pPr>
        <w:jc w:val="both"/>
      </w:pPr>
      <w:r w:rsidRPr="004B0DAF">
        <w:rPr>
          <w:b/>
        </w:rPr>
        <w:lastRenderedPageBreak/>
        <w:t>Tucker:</w:t>
      </w:r>
      <w:r>
        <w:t xml:space="preserve"> No, they will probably be in hotfixes between 7.2 and the next release. </w:t>
      </w:r>
    </w:p>
    <w:p w14:paraId="0975934A" w14:textId="486D05C2" w:rsidR="00BC1D13" w:rsidRDefault="00BC1D13" w:rsidP="00BC1D13">
      <w:pPr>
        <w:jc w:val="both"/>
      </w:pPr>
      <w:r w:rsidRPr="004B0DAF">
        <w:rPr>
          <w:b/>
        </w:rPr>
        <w:t>Mark Laird:</w:t>
      </w:r>
      <w:r>
        <w:t xml:space="preserve"> I thought we were getting the occupancy thing earlier than that?</w:t>
      </w:r>
    </w:p>
    <w:p w14:paraId="1982B261" w14:textId="0F12B6E5" w:rsidR="00BC1D13" w:rsidRDefault="00BC1D13" w:rsidP="00BC1D13">
      <w:pPr>
        <w:jc w:val="both"/>
      </w:pPr>
      <w:r w:rsidRPr="004B0DAF">
        <w:rPr>
          <w:b/>
        </w:rPr>
        <w:t>Tucker:</w:t>
      </w:r>
      <w:r>
        <w:t xml:space="preserve"> Yes, that is true. That one specifically already went out but the others will be after 7.2.</w:t>
      </w:r>
    </w:p>
    <w:p w14:paraId="5BFF1BB3" w14:textId="3A0B4D28" w:rsidR="00BC1D13" w:rsidRDefault="00BC1D13" w:rsidP="00BC1D13">
      <w:pPr>
        <w:jc w:val="both"/>
      </w:pPr>
      <w:r w:rsidRPr="004B0DAF">
        <w:rPr>
          <w:b/>
        </w:rPr>
        <w:t>Christine:</w:t>
      </w:r>
      <w:r>
        <w:t xml:space="preserve"> The fractional occupancy was already released</w:t>
      </w:r>
      <w:r w:rsidR="009F2E59">
        <w:t xml:space="preserve"> in the last hotfix. </w:t>
      </w:r>
    </w:p>
    <w:p w14:paraId="5E9BDCE8" w14:textId="67A58ADE" w:rsidR="009F2E59" w:rsidRDefault="009F2E59" w:rsidP="00BC1D13">
      <w:pPr>
        <w:jc w:val="both"/>
      </w:pPr>
      <w:r w:rsidRPr="004B0DAF">
        <w:rPr>
          <w:b/>
        </w:rPr>
        <w:t>Tucker:</w:t>
      </w:r>
      <w:r>
        <w:t xml:space="preserve"> Moving on to the next slide.</w:t>
      </w:r>
    </w:p>
    <w:p w14:paraId="7BF965DA" w14:textId="691452CA" w:rsidR="009F2E59" w:rsidRDefault="009F2E59" w:rsidP="009F2E59">
      <w:pPr>
        <w:pStyle w:val="ListParagraph"/>
        <w:numPr>
          <w:ilvl w:val="0"/>
          <w:numId w:val="10"/>
        </w:numPr>
        <w:jc w:val="both"/>
      </w:pPr>
      <w:r>
        <w:t>4725</w:t>
      </w:r>
      <w:r>
        <w:rPr>
          <w:b w:val="0"/>
        </w:rPr>
        <w:t xml:space="preserve"> – Adding a “First Vehicle Departure” date in the Performance Measure View</w:t>
      </w:r>
      <w:r w:rsidRPr="009F2E59">
        <w:t>.</w:t>
      </w:r>
      <w:r>
        <w:t xml:space="preserve"> </w:t>
      </w:r>
      <w:r w:rsidR="0023621E" w:rsidRPr="0023621E">
        <w:rPr>
          <w:b w:val="0"/>
        </w:rPr>
        <w:t>This will be an added column in the performance measure view. It shouldn’t impact any current reports. It is a way to add it to new reports.</w:t>
      </w:r>
      <w:r w:rsidR="0023621E">
        <w:t xml:space="preserve"> </w:t>
      </w:r>
    </w:p>
    <w:p w14:paraId="4BB90FBC" w14:textId="51B497BF" w:rsidR="0023621E" w:rsidRPr="00450415" w:rsidRDefault="0023621E" w:rsidP="009F2E59">
      <w:pPr>
        <w:pStyle w:val="ListParagraph"/>
        <w:numPr>
          <w:ilvl w:val="0"/>
          <w:numId w:val="10"/>
        </w:numPr>
        <w:jc w:val="both"/>
      </w:pPr>
      <w:r>
        <w:t xml:space="preserve">4790 – </w:t>
      </w:r>
      <w:r>
        <w:rPr>
          <w:b w:val="0"/>
        </w:rPr>
        <w:t xml:space="preserve">Flag and a textbox will be added to track asset damage. </w:t>
      </w:r>
      <w:r w:rsidR="00FB373E">
        <w:rPr>
          <w:b w:val="0"/>
        </w:rPr>
        <w:t>You can put whatever you want in the textbox. It will be free text. There was a request to put a link in ther</w:t>
      </w:r>
      <w:r w:rsidR="00450415">
        <w:rPr>
          <w:b w:val="0"/>
        </w:rPr>
        <w:t xml:space="preserve">e to link to an external system. It could be a URL. </w:t>
      </w:r>
    </w:p>
    <w:p w14:paraId="182E54FA" w14:textId="61570196" w:rsidR="00450415" w:rsidRPr="005421BE" w:rsidRDefault="00450415" w:rsidP="009F2E59">
      <w:pPr>
        <w:pStyle w:val="ListParagraph"/>
        <w:numPr>
          <w:ilvl w:val="0"/>
          <w:numId w:val="10"/>
        </w:numPr>
        <w:jc w:val="both"/>
      </w:pPr>
      <w:r>
        <w:t xml:space="preserve">4791 – </w:t>
      </w:r>
      <w:r>
        <w:rPr>
          <w:b w:val="0"/>
        </w:rPr>
        <w:t>Incident clock will start when the Operator clicks on “new event”. Both the new “</w:t>
      </w:r>
      <w:r w:rsidR="00D24538">
        <w:rPr>
          <w:b w:val="0"/>
        </w:rPr>
        <w:t>start-</w:t>
      </w:r>
      <w:r>
        <w:rPr>
          <w:b w:val="0"/>
        </w:rPr>
        <w:t xml:space="preserve">time” and the previous definition of start time would be stored. </w:t>
      </w:r>
      <w:r w:rsidR="00B85B32">
        <w:rPr>
          <w:b w:val="0"/>
        </w:rPr>
        <w:t xml:space="preserve">This way you can measure the time it takes the operator to fill out the event. The performance measures might be a little longer with this change. </w:t>
      </w:r>
    </w:p>
    <w:p w14:paraId="68884653" w14:textId="69C5194F" w:rsidR="005421BE" w:rsidRDefault="005421BE" w:rsidP="005421BE">
      <w:pPr>
        <w:jc w:val="both"/>
      </w:pPr>
      <w:r>
        <w:t xml:space="preserve">Tucker: Any questions or comments? I think all of these were discussed in the SSUG. </w:t>
      </w:r>
      <w:r w:rsidR="00C0626C">
        <w:t xml:space="preserve">Those were all of the FYI issues and will probably show up in hotfixes before the release after 7.2. </w:t>
      </w:r>
    </w:p>
    <w:p w14:paraId="4968E0F6" w14:textId="7C8D2335" w:rsidR="00C0626C" w:rsidRDefault="00510BB6" w:rsidP="005421BE">
      <w:pPr>
        <w:jc w:val="both"/>
      </w:pPr>
      <w:r>
        <w:t xml:space="preserve">These are issues that were created by the TERL over the years. We want to know if these are still needed. </w:t>
      </w:r>
    </w:p>
    <w:p w14:paraId="7ECB4824" w14:textId="660BCFFA" w:rsidR="0095120E" w:rsidRPr="00510BB6" w:rsidRDefault="00510BB6" w:rsidP="00510BB6">
      <w:pPr>
        <w:pStyle w:val="ListParagraph"/>
        <w:numPr>
          <w:ilvl w:val="0"/>
          <w:numId w:val="11"/>
        </w:numPr>
        <w:spacing w:after="0"/>
        <w:jc w:val="both"/>
        <w:rPr>
          <w:b w:val="0"/>
        </w:rPr>
      </w:pPr>
      <w:r>
        <w:t xml:space="preserve">1203 – </w:t>
      </w:r>
      <w:r>
        <w:rPr>
          <w:b w:val="0"/>
        </w:rPr>
        <w:t xml:space="preserve">FHP CAD Terminology Translation - </w:t>
      </w:r>
      <w:r w:rsidR="0095120E" w:rsidRPr="00510BB6">
        <w:rPr>
          <w:b w:val="0"/>
        </w:rPr>
        <w:t>“FHP CAD Alert location description should use SunGuide terminology</w:t>
      </w:r>
      <w:r w:rsidR="00D24538">
        <w:rPr>
          <w:b w:val="0"/>
        </w:rPr>
        <w:t>,</w:t>
      </w:r>
      <w:r w:rsidR="0095120E" w:rsidRPr="00510BB6">
        <w:rPr>
          <w:b w:val="0"/>
        </w:rPr>
        <w:t xml:space="preserve"> not FHP CAD terminology.  Terms such as "JSOF" (Just South of) should not be presented to the TMC operator.  The FHP CAD Interface should translate the location description to use SunGuide terminology.  Also, instead of reporting "SR9", SunGuide would report "I-95“</w:t>
      </w:r>
    </w:p>
    <w:p w14:paraId="4D8C937A" w14:textId="11ECEF4B" w:rsidR="00510BB6" w:rsidRPr="006008C1" w:rsidRDefault="00510BB6" w:rsidP="00510BB6">
      <w:pPr>
        <w:pStyle w:val="ListParagraph"/>
        <w:numPr>
          <w:ilvl w:val="1"/>
          <w:numId w:val="11"/>
        </w:numPr>
        <w:spacing w:after="0"/>
        <w:jc w:val="both"/>
      </w:pPr>
      <w:r>
        <w:t>Shannon Waterson</w:t>
      </w:r>
      <w:r w:rsidR="006008C1">
        <w:t>:</w:t>
      </w:r>
      <w:r>
        <w:t xml:space="preserve"> </w:t>
      </w:r>
      <w:r>
        <w:rPr>
          <w:b w:val="0"/>
        </w:rPr>
        <w:t xml:space="preserve">I would like to say that I like </w:t>
      </w:r>
      <w:r w:rsidR="00137F6A">
        <w:rPr>
          <w:b w:val="0"/>
        </w:rPr>
        <w:t xml:space="preserve">having the JSOF (just south of) if there was a way to change the state road name to the actual interstate name that would be nice but I think our operators are understanding it. </w:t>
      </w:r>
    </w:p>
    <w:p w14:paraId="741AA2EE" w14:textId="3C530A2F" w:rsidR="006008C1" w:rsidRPr="006008C1" w:rsidRDefault="006008C1" w:rsidP="00510BB6">
      <w:pPr>
        <w:pStyle w:val="ListParagraph"/>
        <w:numPr>
          <w:ilvl w:val="1"/>
          <w:numId w:val="11"/>
        </w:numPr>
        <w:spacing w:after="0"/>
        <w:jc w:val="both"/>
      </w:pPr>
      <w:r>
        <w:t xml:space="preserve">Tucker: </w:t>
      </w:r>
      <w:r>
        <w:rPr>
          <w:b w:val="0"/>
        </w:rPr>
        <w:t xml:space="preserve">Okay, thank you. </w:t>
      </w:r>
    </w:p>
    <w:p w14:paraId="3A224C3C" w14:textId="41F79D9B" w:rsidR="0095120E" w:rsidRPr="00A472E9" w:rsidRDefault="006008C1" w:rsidP="006008C1">
      <w:pPr>
        <w:pStyle w:val="ListParagraph"/>
        <w:numPr>
          <w:ilvl w:val="0"/>
          <w:numId w:val="11"/>
        </w:numPr>
        <w:spacing w:after="0"/>
        <w:jc w:val="both"/>
      </w:pPr>
      <w:r>
        <w:t xml:space="preserve">1211 – </w:t>
      </w:r>
      <w:r w:rsidRPr="006008C1">
        <w:rPr>
          <w:b w:val="0"/>
        </w:rPr>
        <w:t xml:space="preserve">System Message Box Emails - </w:t>
      </w:r>
      <w:r w:rsidR="0095120E" w:rsidRPr="006008C1">
        <w:rPr>
          <w:b w:val="0"/>
        </w:rPr>
        <w:t>Expand the functionality of system messages by sending email alerts to a configurable list of recipients for every system message posted.  Emails would be more helpful to administrators since operators would not be burdened with telling administrators and monitoring system message window.</w:t>
      </w:r>
      <w:r w:rsidR="00A472E9">
        <w:rPr>
          <w:b w:val="0"/>
        </w:rPr>
        <w:t xml:space="preserve"> </w:t>
      </w:r>
    </w:p>
    <w:p w14:paraId="53662324" w14:textId="6792F2E8" w:rsidR="00A472E9" w:rsidRPr="00A472E9" w:rsidRDefault="00A472E9" w:rsidP="00A472E9">
      <w:pPr>
        <w:pStyle w:val="ListParagraph"/>
        <w:numPr>
          <w:ilvl w:val="1"/>
          <w:numId w:val="11"/>
        </w:numPr>
        <w:spacing w:after="0"/>
        <w:jc w:val="both"/>
      </w:pPr>
      <w:r>
        <w:rPr>
          <w:b w:val="0"/>
        </w:rPr>
        <w:lastRenderedPageBreak/>
        <w:t>Does anyone have any comments or need for this?</w:t>
      </w:r>
    </w:p>
    <w:p w14:paraId="0B7DA4E5" w14:textId="6BB6F7F5" w:rsidR="00A472E9" w:rsidRPr="00A472E9" w:rsidRDefault="00A472E9" w:rsidP="00A472E9">
      <w:pPr>
        <w:pStyle w:val="ListParagraph"/>
        <w:numPr>
          <w:ilvl w:val="1"/>
          <w:numId w:val="11"/>
        </w:numPr>
        <w:spacing w:after="0"/>
        <w:jc w:val="both"/>
      </w:pPr>
      <w:r w:rsidRPr="004B0DAF">
        <w:t>Shannon:</w:t>
      </w:r>
      <w:r>
        <w:rPr>
          <w:b w:val="0"/>
        </w:rPr>
        <w:t xml:space="preserve"> If we could configure certain messages to send to certain people then I would think that would be helpful. </w:t>
      </w:r>
    </w:p>
    <w:p w14:paraId="37735F0A" w14:textId="0202B407" w:rsidR="00A472E9" w:rsidRPr="00A472E9" w:rsidRDefault="00A472E9" w:rsidP="00A472E9">
      <w:pPr>
        <w:pStyle w:val="ListParagraph"/>
        <w:numPr>
          <w:ilvl w:val="1"/>
          <w:numId w:val="11"/>
        </w:numPr>
        <w:spacing w:after="0"/>
        <w:jc w:val="both"/>
      </w:pPr>
      <w:r w:rsidRPr="006B4C7F">
        <w:t>Tucker:</w:t>
      </w:r>
      <w:r>
        <w:rPr>
          <w:b w:val="0"/>
        </w:rPr>
        <w:t xml:space="preserve"> Specifically messages out of system messages?</w:t>
      </w:r>
    </w:p>
    <w:p w14:paraId="3CC117A8" w14:textId="0807FFF6" w:rsidR="00A472E9" w:rsidRPr="00CA5218" w:rsidRDefault="00A472E9" w:rsidP="00A472E9">
      <w:pPr>
        <w:pStyle w:val="ListParagraph"/>
        <w:numPr>
          <w:ilvl w:val="1"/>
          <w:numId w:val="11"/>
        </w:numPr>
        <w:spacing w:after="0"/>
        <w:jc w:val="both"/>
      </w:pPr>
      <w:r w:rsidRPr="006B4C7F">
        <w:t>Shannon:</w:t>
      </w:r>
      <w:r>
        <w:rPr>
          <w:b w:val="0"/>
        </w:rPr>
        <w:t xml:space="preserve"> Right, </w:t>
      </w:r>
      <w:r w:rsidR="00865D4C">
        <w:rPr>
          <w:b w:val="0"/>
        </w:rPr>
        <w:t xml:space="preserve">if there is an outage or a large number of devices out at a time and it triggered a message, I think that would be useful. </w:t>
      </w:r>
    </w:p>
    <w:p w14:paraId="35F32F59" w14:textId="73CEC43A" w:rsidR="00CA5218" w:rsidRPr="00FF441B" w:rsidRDefault="00CA5218" w:rsidP="00A472E9">
      <w:pPr>
        <w:pStyle w:val="ListParagraph"/>
        <w:numPr>
          <w:ilvl w:val="1"/>
          <w:numId w:val="11"/>
        </w:numPr>
        <w:spacing w:after="0"/>
        <w:jc w:val="both"/>
      </w:pPr>
      <w:r w:rsidRPr="006B4C7F">
        <w:t>Tucker:</w:t>
      </w:r>
      <w:r>
        <w:rPr>
          <w:b w:val="0"/>
        </w:rPr>
        <w:t xml:space="preserve"> That’s where this gets tricky. System messages classify them as single barriers. It is hard to group them. </w:t>
      </w:r>
      <w:r w:rsidR="0095120E">
        <w:rPr>
          <w:b w:val="0"/>
        </w:rPr>
        <w:t xml:space="preserve">I think we could find easier ways to do that within groups. </w:t>
      </w:r>
      <w:r w:rsidR="00FF441B">
        <w:rPr>
          <w:b w:val="0"/>
        </w:rPr>
        <w:t xml:space="preserve">I think you should open up another JIRA ticket for this. </w:t>
      </w:r>
    </w:p>
    <w:p w14:paraId="5E4ACC2C" w14:textId="7E50FFB2" w:rsidR="00FF441B" w:rsidRPr="00814676" w:rsidRDefault="00FF441B" w:rsidP="00A472E9">
      <w:pPr>
        <w:pStyle w:val="ListParagraph"/>
        <w:numPr>
          <w:ilvl w:val="1"/>
          <w:numId w:val="11"/>
        </w:numPr>
        <w:spacing w:after="0"/>
        <w:jc w:val="both"/>
      </w:pPr>
      <w:r w:rsidRPr="006B4C7F">
        <w:t>Ray Mikol:</w:t>
      </w:r>
      <w:r>
        <w:rPr>
          <w:b w:val="0"/>
        </w:rPr>
        <w:t xml:space="preserve"> I could see this being useful. We have had DMS response plans where the DMS was </w:t>
      </w:r>
      <w:r w:rsidR="006A6F96">
        <w:rPr>
          <w:b w:val="0"/>
        </w:rPr>
        <w:t xml:space="preserve">not </w:t>
      </w:r>
      <w:r>
        <w:rPr>
          <w:b w:val="0"/>
        </w:rPr>
        <w:t xml:space="preserve">activated </w:t>
      </w:r>
      <w:r w:rsidR="006A6F96">
        <w:rPr>
          <w:b w:val="0"/>
        </w:rPr>
        <w:t>because of messages with too many text characters</w:t>
      </w:r>
      <w:r w:rsidR="001B2363">
        <w:rPr>
          <w:b w:val="0"/>
        </w:rPr>
        <w:t xml:space="preserve"> and the sign doesn’t populate. If you </w:t>
      </w:r>
      <w:r w:rsidR="00814676">
        <w:rPr>
          <w:b w:val="0"/>
        </w:rPr>
        <w:t>aren’t watching that</w:t>
      </w:r>
      <w:r w:rsidR="001B2363">
        <w:rPr>
          <w:b w:val="0"/>
        </w:rPr>
        <w:t xml:space="preserve"> alert box you wouldn’t know</w:t>
      </w:r>
      <w:r w:rsidR="00814676">
        <w:rPr>
          <w:b w:val="0"/>
        </w:rPr>
        <w:t xml:space="preserve"> the DMS didn’t activate for that reason. </w:t>
      </w:r>
      <w:r w:rsidR="007509CD">
        <w:rPr>
          <w:b w:val="0"/>
        </w:rPr>
        <w:t xml:space="preserve">That is something that would be useful to get an email about. </w:t>
      </w:r>
    </w:p>
    <w:p w14:paraId="5428AB00" w14:textId="385A63A9" w:rsidR="00814676" w:rsidRPr="007509CD" w:rsidRDefault="00814676" w:rsidP="00A472E9">
      <w:pPr>
        <w:pStyle w:val="ListParagraph"/>
        <w:numPr>
          <w:ilvl w:val="1"/>
          <w:numId w:val="11"/>
        </w:numPr>
        <w:spacing w:after="0"/>
        <w:jc w:val="both"/>
      </w:pPr>
      <w:r w:rsidRPr="006B4C7F">
        <w:t>Tucker:</w:t>
      </w:r>
      <w:r>
        <w:rPr>
          <w:b w:val="0"/>
        </w:rPr>
        <w:t xml:space="preserve"> </w:t>
      </w:r>
      <w:r w:rsidR="007509CD">
        <w:rPr>
          <w:b w:val="0"/>
        </w:rPr>
        <w:t xml:space="preserve">Part of that is configuration. If it matches, SunGuide should catch that is it is too large for that sign. The second part is to monitor the fonts on the signs and it should know if it fits on the sign. I think you will see that problem go away in the near future. </w:t>
      </w:r>
    </w:p>
    <w:p w14:paraId="7EAE20A2" w14:textId="4F6BA443" w:rsidR="007509CD" w:rsidRPr="007509CD" w:rsidRDefault="007509CD" w:rsidP="00A472E9">
      <w:pPr>
        <w:pStyle w:val="ListParagraph"/>
        <w:numPr>
          <w:ilvl w:val="1"/>
          <w:numId w:val="11"/>
        </w:numPr>
        <w:spacing w:after="0"/>
        <w:jc w:val="both"/>
      </w:pPr>
      <w:r w:rsidRPr="006B4C7F">
        <w:t>Mark Dunthorn:</w:t>
      </w:r>
      <w:r>
        <w:rPr>
          <w:b w:val="0"/>
        </w:rPr>
        <w:t xml:space="preserve"> Shannon, please open a separate JIRA ticket and we will close the old one. </w:t>
      </w:r>
    </w:p>
    <w:p w14:paraId="6F897CAC" w14:textId="7D4560DD" w:rsidR="007509CD" w:rsidRPr="007509CD" w:rsidRDefault="007509CD" w:rsidP="00A472E9">
      <w:pPr>
        <w:pStyle w:val="ListParagraph"/>
        <w:numPr>
          <w:ilvl w:val="1"/>
          <w:numId w:val="11"/>
        </w:numPr>
        <w:spacing w:after="0"/>
        <w:jc w:val="both"/>
      </w:pPr>
      <w:r w:rsidRPr="006B4C7F">
        <w:t>District:</w:t>
      </w:r>
      <w:r>
        <w:rPr>
          <w:b w:val="0"/>
        </w:rPr>
        <w:t xml:space="preserve"> Would it </w:t>
      </w:r>
      <w:r w:rsidR="00D24538">
        <w:rPr>
          <w:b w:val="0"/>
        </w:rPr>
        <w:t xml:space="preserve">be </w:t>
      </w:r>
      <w:r>
        <w:rPr>
          <w:b w:val="0"/>
        </w:rPr>
        <w:t xml:space="preserve">the device or the sub-system? </w:t>
      </w:r>
    </w:p>
    <w:p w14:paraId="3EBDE9C8" w14:textId="6BE1540B" w:rsidR="007509CD" w:rsidRPr="00D431FF" w:rsidRDefault="007509CD" w:rsidP="00A472E9">
      <w:pPr>
        <w:pStyle w:val="ListParagraph"/>
        <w:numPr>
          <w:ilvl w:val="1"/>
          <w:numId w:val="11"/>
        </w:numPr>
        <w:spacing w:after="0"/>
        <w:jc w:val="both"/>
      </w:pPr>
      <w:r w:rsidRPr="006B4C7F">
        <w:t>Tucker:</w:t>
      </w:r>
      <w:r>
        <w:rPr>
          <w:b w:val="0"/>
        </w:rPr>
        <w:t xml:space="preserve"> It is a possibility, I will mention that not all errors go into the system messages box. </w:t>
      </w:r>
      <w:r w:rsidR="00D431FF">
        <w:rPr>
          <w:b w:val="0"/>
        </w:rPr>
        <w:t xml:space="preserve">I think Shannon’s is monitoring devices and telling them when systems go down. </w:t>
      </w:r>
    </w:p>
    <w:p w14:paraId="3E621D9C" w14:textId="361086F7" w:rsidR="00D431FF" w:rsidRPr="00D431FF" w:rsidRDefault="00D431FF" w:rsidP="00A472E9">
      <w:pPr>
        <w:pStyle w:val="ListParagraph"/>
        <w:numPr>
          <w:ilvl w:val="1"/>
          <w:numId w:val="11"/>
        </w:numPr>
        <w:spacing w:after="0"/>
        <w:jc w:val="both"/>
      </w:pPr>
      <w:r w:rsidRPr="006B4C7F">
        <w:t>District:</w:t>
      </w:r>
      <w:r>
        <w:rPr>
          <w:b w:val="0"/>
        </w:rPr>
        <w:t xml:space="preserve"> Can we automatically have it create a MIMs ticket as well?</w:t>
      </w:r>
    </w:p>
    <w:p w14:paraId="3316705F" w14:textId="76016A1C" w:rsidR="00D431FF" w:rsidRPr="00D431FF" w:rsidRDefault="00D431FF" w:rsidP="00A472E9">
      <w:pPr>
        <w:pStyle w:val="ListParagraph"/>
        <w:numPr>
          <w:ilvl w:val="1"/>
          <w:numId w:val="11"/>
        </w:numPr>
        <w:spacing w:after="0"/>
        <w:jc w:val="both"/>
      </w:pPr>
      <w:r w:rsidRPr="006B4C7F">
        <w:t>Tucker:</w:t>
      </w:r>
      <w:r>
        <w:rPr>
          <w:b w:val="0"/>
        </w:rPr>
        <w:t xml:space="preserve"> We would probably have to make that configurable because not everyone has MIMs. </w:t>
      </w:r>
    </w:p>
    <w:p w14:paraId="2F50A265" w14:textId="34166C07" w:rsidR="00D431FF" w:rsidRPr="002D6C21" w:rsidRDefault="00D431FF" w:rsidP="00A472E9">
      <w:pPr>
        <w:pStyle w:val="ListParagraph"/>
        <w:numPr>
          <w:ilvl w:val="1"/>
          <w:numId w:val="11"/>
        </w:numPr>
        <w:spacing w:after="0"/>
        <w:jc w:val="both"/>
      </w:pPr>
      <w:r w:rsidRPr="006B4C7F">
        <w:t>District:</w:t>
      </w:r>
      <w:r>
        <w:rPr>
          <w:b w:val="0"/>
        </w:rPr>
        <w:t xml:space="preserve"> Ultimately, I think that would be the goal. When a network situation goes down or a device goes down, we would have to create MIMs ticket anyway so it would be nice to have it create one automatically</w:t>
      </w:r>
      <w:r w:rsidR="002D6C21">
        <w:rPr>
          <w:b w:val="0"/>
        </w:rPr>
        <w:t xml:space="preserve"> with a notification email saying one was created. </w:t>
      </w:r>
    </w:p>
    <w:p w14:paraId="5B3B1797" w14:textId="48844266" w:rsidR="002D6C21" w:rsidRPr="006008C1" w:rsidRDefault="002D6C21" w:rsidP="00A472E9">
      <w:pPr>
        <w:pStyle w:val="ListParagraph"/>
        <w:numPr>
          <w:ilvl w:val="1"/>
          <w:numId w:val="11"/>
        </w:numPr>
        <w:spacing w:after="0"/>
        <w:jc w:val="both"/>
      </w:pPr>
      <w:r w:rsidRPr="006B4C7F">
        <w:t>Tucker:</w:t>
      </w:r>
      <w:r>
        <w:rPr>
          <w:b w:val="0"/>
        </w:rPr>
        <w:t xml:space="preserve"> That would probably be doable, I don’t have a lot of familiarity with MIMs but I think you can do that. </w:t>
      </w:r>
    </w:p>
    <w:p w14:paraId="6504A1CE" w14:textId="3937391C" w:rsidR="00EC49FF" w:rsidRDefault="003E486D" w:rsidP="003E486D">
      <w:pPr>
        <w:pStyle w:val="ListParagraph"/>
        <w:numPr>
          <w:ilvl w:val="0"/>
          <w:numId w:val="11"/>
        </w:numPr>
        <w:spacing w:after="0"/>
        <w:jc w:val="both"/>
        <w:rPr>
          <w:b w:val="0"/>
        </w:rPr>
      </w:pPr>
      <w:r>
        <w:t xml:space="preserve">1212 – </w:t>
      </w:r>
      <w:r>
        <w:rPr>
          <w:b w:val="0"/>
        </w:rPr>
        <w:t xml:space="preserve">AVL/RR EM Location by Roadway - </w:t>
      </w:r>
      <w:r w:rsidR="00EC49FF" w:rsidRPr="003E486D">
        <w:rPr>
          <w:b w:val="0"/>
        </w:rPr>
        <w:t>"Location" description displayed in SunGuide for a RR location is selected by SunGuide only by the (latitude, longitude) sent from the RR.  Consider the following situation (graphic).  If RR location is actually on Road A, but the closest EM location is on Road B, SunGuide will erroneously report the RR location as "EM Location 3" which is on Road B.  Change:  Add functionality to receive roadway information from a RR.</w:t>
      </w:r>
    </w:p>
    <w:p w14:paraId="699F080D" w14:textId="1DB09BAC" w:rsidR="00EC49FF" w:rsidRPr="003E486D" w:rsidRDefault="003E486D" w:rsidP="003E486D">
      <w:pPr>
        <w:pStyle w:val="ListParagraph"/>
        <w:numPr>
          <w:ilvl w:val="1"/>
          <w:numId w:val="11"/>
        </w:numPr>
        <w:spacing w:after="0"/>
        <w:jc w:val="both"/>
        <w:rPr>
          <w:b w:val="0"/>
        </w:rPr>
      </w:pPr>
      <w:r>
        <w:rPr>
          <w:b w:val="0"/>
        </w:rPr>
        <w:lastRenderedPageBreak/>
        <w:t xml:space="preserve">This </w:t>
      </w:r>
      <w:r w:rsidR="00EC49FF" w:rsidRPr="003E486D">
        <w:rPr>
          <w:b w:val="0"/>
        </w:rPr>
        <w:t xml:space="preserve">is based on the information available from the device as well as the data from EM. </w:t>
      </w:r>
      <w:r w:rsidR="00D24538">
        <w:rPr>
          <w:b w:val="0"/>
        </w:rPr>
        <w:t>The a</w:t>
      </w:r>
      <w:r w:rsidR="00D24538" w:rsidRPr="003E486D">
        <w:rPr>
          <w:b w:val="0"/>
        </w:rPr>
        <w:t xml:space="preserve">pplication </w:t>
      </w:r>
      <w:r w:rsidR="00EC49FF" w:rsidRPr="003E486D">
        <w:rPr>
          <w:b w:val="0"/>
        </w:rPr>
        <w:t>could be changed to allow operator input of specific roadways and then get the nearest location.</w:t>
      </w:r>
    </w:p>
    <w:p w14:paraId="1696C4C3" w14:textId="1A19FA95" w:rsidR="003E486D" w:rsidRDefault="0029217A" w:rsidP="003E486D">
      <w:pPr>
        <w:pStyle w:val="ListParagraph"/>
        <w:numPr>
          <w:ilvl w:val="1"/>
          <w:numId w:val="11"/>
        </w:numPr>
        <w:spacing w:after="0"/>
        <w:jc w:val="both"/>
        <w:rPr>
          <w:b w:val="0"/>
        </w:rPr>
      </w:pPr>
      <w:r>
        <w:rPr>
          <w:b w:val="0"/>
        </w:rPr>
        <w:t>Is anyone having an issue with wrong locations showing up for Road Rangers on different roadways?</w:t>
      </w:r>
    </w:p>
    <w:p w14:paraId="71AED75B" w14:textId="28476439" w:rsidR="0029217A" w:rsidRDefault="0029217A" w:rsidP="0029217A">
      <w:pPr>
        <w:pStyle w:val="ListParagraph"/>
        <w:numPr>
          <w:ilvl w:val="1"/>
          <w:numId w:val="11"/>
        </w:numPr>
        <w:spacing w:after="0"/>
        <w:jc w:val="both"/>
        <w:rPr>
          <w:b w:val="0"/>
        </w:rPr>
      </w:pPr>
      <w:r w:rsidRPr="0029217A">
        <w:t>Jason:</w:t>
      </w:r>
      <w:r>
        <w:rPr>
          <w:b w:val="0"/>
        </w:rPr>
        <w:t xml:space="preserve"> I think is an old instance when they were on an overpass it would pick up the wrong location but the Road Ranger </w:t>
      </w:r>
      <w:proofErr w:type="gramStart"/>
      <w:r>
        <w:rPr>
          <w:b w:val="0"/>
        </w:rPr>
        <w:t>has the ability to</w:t>
      </w:r>
      <w:proofErr w:type="gramEnd"/>
      <w:r>
        <w:rPr>
          <w:b w:val="0"/>
        </w:rPr>
        <w:t xml:space="preserve"> change the location. </w:t>
      </w:r>
    </w:p>
    <w:p w14:paraId="55DCA1EB" w14:textId="42D8EDDE" w:rsidR="00617B69" w:rsidRPr="00617B69" w:rsidRDefault="00617B69" w:rsidP="0029217A">
      <w:pPr>
        <w:pStyle w:val="ListParagraph"/>
        <w:numPr>
          <w:ilvl w:val="1"/>
          <w:numId w:val="11"/>
        </w:numPr>
        <w:spacing w:after="0"/>
        <w:jc w:val="both"/>
        <w:rPr>
          <w:b w:val="0"/>
        </w:rPr>
      </w:pPr>
      <w:r>
        <w:t>Tucker:</w:t>
      </w:r>
      <w:r>
        <w:rPr>
          <w:b w:val="0"/>
        </w:rPr>
        <w:t xml:space="preserve"> </w:t>
      </w:r>
      <w:r w:rsidRPr="00617B69">
        <w:rPr>
          <w:b w:val="0"/>
        </w:rPr>
        <w:t>So</w:t>
      </w:r>
      <w:r>
        <w:rPr>
          <w:b w:val="0"/>
        </w:rPr>
        <w:t>,</w:t>
      </w:r>
      <w:r w:rsidRPr="00617B69">
        <w:rPr>
          <w:b w:val="0"/>
        </w:rPr>
        <w:t xml:space="preserve"> nothing that we need?</w:t>
      </w:r>
    </w:p>
    <w:p w14:paraId="5FEB8194" w14:textId="7A50E85B" w:rsidR="00617B69" w:rsidRPr="00617B69" w:rsidRDefault="00617B69" w:rsidP="0029217A">
      <w:pPr>
        <w:pStyle w:val="ListParagraph"/>
        <w:numPr>
          <w:ilvl w:val="1"/>
          <w:numId w:val="11"/>
        </w:numPr>
        <w:spacing w:after="0"/>
        <w:jc w:val="both"/>
        <w:rPr>
          <w:b w:val="0"/>
        </w:rPr>
      </w:pPr>
      <w:r>
        <w:t xml:space="preserve">Jason: </w:t>
      </w:r>
      <w:r w:rsidRPr="00617B69">
        <w:rPr>
          <w:b w:val="0"/>
        </w:rPr>
        <w:t xml:space="preserve">I don’t think so. </w:t>
      </w:r>
    </w:p>
    <w:p w14:paraId="657A9FEC" w14:textId="675BDA41" w:rsidR="00EC49FF" w:rsidRPr="00617B69" w:rsidRDefault="00617B69" w:rsidP="00BE2E3E">
      <w:pPr>
        <w:pStyle w:val="ListParagraph"/>
        <w:numPr>
          <w:ilvl w:val="0"/>
          <w:numId w:val="11"/>
        </w:numPr>
        <w:spacing w:after="0"/>
        <w:jc w:val="both"/>
      </w:pPr>
      <w:r>
        <w:t xml:space="preserve">3228 – </w:t>
      </w:r>
      <w:r w:rsidRPr="00617B69">
        <w:rPr>
          <w:b w:val="0"/>
        </w:rPr>
        <w:t xml:space="preserve">NOAA Weather Data Feed Driver - </w:t>
      </w:r>
      <w:r>
        <w:rPr>
          <w:b w:val="0"/>
        </w:rPr>
        <w:t>W</w:t>
      </w:r>
      <w:r w:rsidR="00EC49FF" w:rsidRPr="00617B69">
        <w:rPr>
          <w:b w:val="0"/>
        </w:rPr>
        <w:t>e'd like to check on the status of the NOAA driver that SwRI is building for the Tri-State and when we might be able to bring it over to SunGuide for FDOT. We'll use this footprint to track this enhancement</w:t>
      </w:r>
      <w:r w:rsidR="00EC49FF" w:rsidRPr="00BE2E3E">
        <w:rPr>
          <w:b w:val="0"/>
        </w:rPr>
        <w:t>. Is anyone interested in pursuing weather alerts in SunGuide from the NOAA feed?</w:t>
      </w:r>
    </w:p>
    <w:p w14:paraId="58BA8D86" w14:textId="39A38257" w:rsidR="006008C1" w:rsidRPr="00EC49FF" w:rsidRDefault="00EC49FF" w:rsidP="00617B69">
      <w:pPr>
        <w:pStyle w:val="ListParagraph"/>
        <w:numPr>
          <w:ilvl w:val="1"/>
          <w:numId w:val="11"/>
        </w:numPr>
        <w:spacing w:after="0"/>
        <w:jc w:val="both"/>
      </w:pPr>
      <w:r w:rsidRPr="00570478">
        <w:t>Jason:</w:t>
      </w:r>
      <w:r>
        <w:rPr>
          <w:b w:val="0"/>
        </w:rPr>
        <w:t xml:space="preserve"> District </w:t>
      </w:r>
      <w:r w:rsidR="00570478">
        <w:rPr>
          <w:b w:val="0"/>
        </w:rPr>
        <w:t>2</w:t>
      </w:r>
      <w:r>
        <w:rPr>
          <w:b w:val="0"/>
        </w:rPr>
        <w:t xml:space="preserve"> would like it. </w:t>
      </w:r>
    </w:p>
    <w:p w14:paraId="0479B084" w14:textId="680A87FB" w:rsidR="00EC49FF" w:rsidRDefault="00570478" w:rsidP="00617B69">
      <w:pPr>
        <w:pStyle w:val="ListParagraph"/>
        <w:numPr>
          <w:ilvl w:val="1"/>
          <w:numId w:val="11"/>
        </w:numPr>
        <w:spacing w:after="0"/>
        <w:jc w:val="both"/>
      </w:pPr>
      <w:r>
        <w:t xml:space="preserve">Kevin: </w:t>
      </w:r>
      <w:r w:rsidRPr="00570478">
        <w:rPr>
          <w:b w:val="0"/>
        </w:rPr>
        <w:t xml:space="preserve">District </w:t>
      </w:r>
      <w:r>
        <w:rPr>
          <w:b w:val="0"/>
        </w:rPr>
        <w:t>3</w:t>
      </w:r>
      <w:r w:rsidRPr="00570478">
        <w:rPr>
          <w:b w:val="0"/>
        </w:rPr>
        <w:t xml:space="preserve"> would it.</w:t>
      </w:r>
    </w:p>
    <w:p w14:paraId="7DD2235D" w14:textId="2C81A110" w:rsidR="00570478" w:rsidRPr="00570478" w:rsidRDefault="00570478" w:rsidP="00617B69">
      <w:pPr>
        <w:pStyle w:val="ListParagraph"/>
        <w:numPr>
          <w:ilvl w:val="1"/>
          <w:numId w:val="11"/>
        </w:numPr>
        <w:spacing w:after="0"/>
        <w:jc w:val="both"/>
        <w:rPr>
          <w:b w:val="0"/>
        </w:rPr>
      </w:pPr>
      <w:r w:rsidRPr="00570478">
        <w:rPr>
          <w:b w:val="0"/>
        </w:rPr>
        <w:t>D</w:t>
      </w:r>
      <w:r>
        <w:rPr>
          <w:b w:val="0"/>
        </w:rPr>
        <w:t xml:space="preserve">istrict </w:t>
      </w:r>
      <w:r w:rsidRPr="00570478">
        <w:rPr>
          <w:b w:val="0"/>
        </w:rPr>
        <w:t>7 would like it</w:t>
      </w:r>
      <w:r>
        <w:rPr>
          <w:b w:val="0"/>
        </w:rPr>
        <w:t>.</w:t>
      </w:r>
    </w:p>
    <w:p w14:paraId="0E487AB3" w14:textId="0667C662" w:rsidR="00570478" w:rsidRPr="00570478" w:rsidRDefault="00570478" w:rsidP="00617B69">
      <w:pPr>
        <w:pStyle w:val="ListParagraph"/>
        <w:numPr>
          <w:ilvl w:val="1"/>
          <w:numId w:val="11"/>
        </w:numPr>
        <w:spacing w:after="0"/>
        <w:jc w:val="both"/>
        <w:rPr>
          <w:b w:val="0"/>
        </w:rPr>
      </w:pPr>
      <w:r w:rsidRPr="00570478">
        <w:rPr>
          <w:b w:val="0"/>
        </w:rPr>
        <w:t>D</w:t>
      </w:r>
      <w:r>
        <w:rPr>
          <w:b w:val="0"/>
        </w:rPr>
        <w:t xml:space="preserve">istrict </w:t>
      </w:r>
      <w:r w:rsidRPr="00570478">
        <w:rPr>
          <w:b w:val="0"/>
        </w:rPr>
        <w:t>4 would use it</w:t>
      </w:r>
      <w:r>
        <w:rPr>
          <w:b w:val="0"/>
        </w:rPr>
        <w:t>.</w:t>
      </w:r>
    </w:p>
    <w:p w14:paraId="5354E392" w14:textId="1B911FFC" w:rsidR="00570478" w:rsidRDefault="00570478" w:rsidP="00617B69">
      <w:pPr>
        <w:pStyle w:val="ListParagraph"/>
        <w:numPr>
          <w:ilvl w:val="1"/>
          <w:numId w:val="11"/>
        </w:numPr>
        <w:spacing w:after="0"/>
        <w:jc w:val="both"/>
      </w:pPr>
      <w:r w:rsidRPr="00570478">
        <w:rPr>
          <w:b w:val="0"/>
        </w:rPr>
        <w:t>D</w:t>
      </w:r>
      <w:r>
        <w:rPr>
          <w:b w:val="0"/>
        </w:rPr>
        <w:t xml:space="preserve">istrict </w:t>
      </w:r>
      <w:r w:rsidRPr="00570478">
        <w:rPr>
          <w:b w:val="0"/>
        </w:rPr>
        <w:t>1 would also use it</w:t>
      </w:r>
      <w:r>
        <w:t xml:space="preserve">. </w:t>
      </w:r>
    </w:p>
    <w:p w14:paraId="7FF85478" w14:textId="6CCDFE22" w:rsidR="006B4C7F" w:rsidRPr="00570478" w:rsidRDefault="00570478" w:rsidP="00570478">
      <w:pPr>
        <w:pStyle w:val="ListParagraph"/>
        <w:numPr>
          <w:ilvl w:val="0"/>
          <w:numId w:val="11"/>
        </w:numPr>
        <w:spacing w:after="0"/>
        <w:jc w:val="both"/>
      </w:pPr>
      <w:r>
        <w:t xml:space="preserve">3517 – </w:t>
      </w:r>
      <w:r>
        <w:rPr>
          <w:b w:val="0"/>
        </w:rPr>
        <w:t>Add congestion start/end tags for EM response plans -</w:t>
      </w:r>
      <w:r>
        <w:t xml:space="preserve"> </w:t>
      </w:r>
      <w:r w:rsidR="006B4C7F" w:rsidRPr="00570478">
        <w:rPr>
          <w:b w:val="0"/>
        </w:rPr>
        <w:t xml:space="preserve">Per discussion in SSUG, we would like to add start and end tags for congestion information within EM message templates. These tags would function in a manner very </w:t>
      </w:r>
      <w:proofErr w:type="gramStart"/>
      <w:r w:rsidR="006B4C7F" w:rsidRPr="00570478">
        <w:rPr>
          <w:b w:val="0"/>
        </w:rPr>
        <w:t>similar to</w:t>
      </w:r>
      <w:proofErr w:type="gramEnd"/>
      <w:r w:rsidR="006B4C7F" w:rsidRPr="00570478">
        <w:rPr>
          <w:b w:val="0"/>
        </w:rPr>
        <w:t xml:space="preserve"> the start and end destination tags within </w:t>
      </w:r>
      <w:proofErr w:type="spellStart"/>
      <w:r w:rsidR="006B4C7F" w:rsidRPr="00570478">
        <w:rPr>
          <w:b w:val="0"/>
        </w:rPr>
        <w:t>TvT</w:t>
      </w:r>
      <w:proofErr w:type="spellEnd"/>
      <w:r w:rsidR="006B4C7F" w:rsidRPr="00570478">
        <w:rPr>
          <w:b w:val="0"/>
        </w:rPr>
        <w:t xml:space="preserve"> so that if congestion is not defined for an event, any content between the start and end tags would be dropped. Additionally, any tags which require congestion information will be required to be between the start and end congestion tags.</w:t>
      </w:r>
      <w:r w:rsidR="009F331C">
        <w:rPr>
          <w:b w:val="0"/>
        </w:rPr>
        <w:t xml:space="preserve"> This was discussed at a SSUG in 2016. Any interest in this? </w:t>
      </w:r>
    </w:p>
    <w:p w14:paraId="7E0DA9D2" w14:textId="3365A7AC" w:rsidR="00570478" w:rsidRPr="00B92FE3" w:rsidRDefault="00B92FE3" w:rsidP="00570478">
      <w:pPr>
        <w:pStyle w:val="ListParagraph"/>
        <w:numPr>
          <w:ilvl w:val="1"/>
          <w:numId w:val="11"/>
        </w:numPr>
        <w:jc w:val="both"/>
      </w:pPr>
      <w:r>
        <w:t xml:space="preserve">Jason: </w:t>
      </w:r>
      <w:r>
        <w:rPr>
          <w:b w:val="0"/>
        </w:rPr>
        <w:t xml:space="preserve">I think there is still some interest in something like this from District 2. </w:t>
      </w:r>
    </w:p>
    <w:p w14:paraId="5DDE49D3" w14:textId="18F99CB1" w:rsidR="00B92FE3" w:rsidRPr="00C56286" w:rsidRDefault="00B92FE3" w:rsidP="00570478">
      <w:pPr>
        <w:pStyle w:val="ListParagraph"/>
        <w:numPr>
          <w:ilvl w:val="1"/>
          <w:numId w:val="11"/>
        </w:numPr>
        <w:jc w:val="both"/>
      </w:pPr>
      <w:r>
        <w:t xml:space="preserve">Tucker: </w:t>
      </w:r>
      <w:r>
        <w:rPr>
          <w:b w:val="0"/>
        </w:rPr>
        <w:t xml:space="preserve">My assumption is that you would configure for both cases. Here is what I want if I have congestion and here is what I want if I don’t have </w:t>
      </w:r>
      <w:r w:rsidR="00D24538">
        <w:rPr>
          <w:b w:val="0"/>
        </w:rPr>
        <w:t xml:space="preserve">a </w:t>
      </w:r>
      <w:r>
        <w:rPr>
          <w:b w:val="0"/>
        </w:rPr>
        <w:t>congestion</w:t>
      </w:r>
      <w:r w:rsidR="00C56286">
        <w:rPr>
          <w:b w:val="0"/>
        </w:rPr>
        <w:t xml:space="preserve"> situation. </w:t>
      </w:r>
    </w:p>
    <w:p w14:paraId="196814E0" w14:textId="23386E42" w:rsidR="00C56286" w:rsidRDefault="00C56286" w:rsidP="00C56286">
      <w:pPr>
        <w:jc w:val="both"/>
      </w:pPr>
      <w:r w:rsidRPr="006B4C7F">
        <w:rPr>
          <w:b/>
        </w:rPr>
        <w:t>Tucker</w:t>
      </w:r>
      <w:r>
        <w:t xml:space="preserve">: That was the last one. </w:t>
      </w:r>
    </w:p>
    <w:p w14:paraId="46EA9E9C" w14:textId="1D564DDF" w:rsidR="00C56286" w:rsidRDefault="00C56286" w:rsidP="00C56286">
      <w:pPr>
        <w:jc w:val="both"/>
      </w:pPr>
      <w:r w:rsidRPr="00C56286">
        <w:rPr>
          <w:b/>
        </w:rPr>
        <w:t>Mark</w:t>
      </w:r>
      <w:r>
        <w:rPr>
          <w:b/>
        </w:rPr>
        <w:t xml:space="preserve"> Dunthorn</w:t>
      </w:r>
      <w:r w:rsidRPr="00C56286">
        <w:rPr>
          <w:b/>
        </w:rPr>
        <w:t>:</w:t>
      </w:r>
      <w:r>
        <w:t xml:space="preserve"> I think that is it for today. I did want to let you know that 7.1.2 is out there and several districts are testing and ready to deploy. I did want to say that the State EOC is interested if someone is able to enable their AVLL or C2C data type. We want you to be comfortable with the new data type but we want to see that at some point. Please let us know. </w:t>
      </w:r>
    </w:p>
    <w:p w14:paraId="3C8E54C0" w14:textId="652B4121" w:rsidR="00C56286" w:rsidRDefault="00C56286" w:rsidP="00C56286">
      <w:pPr>
        <w:jc w:val="both"/>
      </w:pPr>
      <w:r w:rsidRPr="00C56286">
        <w:rPr>
          <w:b/>
        </w:rPr>
        <w:t>Mark Laird:</w:t>
      </w:r>
      <w:r>
        <w:t xml:space="preserve"> What do we have to do to enable that?</w:t>
      </w:r>
    </w:p>
    <w:p w14:paraId="26C10E94" w14:textId="75A3EB3E" w:rsidR="00C56286" w:rsidRDefault="00C56286" w:rsidP="00C56286">
      <w:pPr>
        <w:jc w:val="both"/>
      </w:pPr>
      <w:r w:rsidRPr="00C56286">
        <w:rPr>
          <w:b/>
        </w:rPr>
        <w:lastRenderedPageBreak/>
        <w:t>Mark Dunthorn:</w:t>
      </w:r>
      <w:r>
        <w:t xml:space="preserve"> We can send an email so everyone knows what to do. You have to install 7.1.2 first but we will send an email. </w:t>
      </w:r>
    </w:p>
    <w:p w14:paraId="2C84ABFA" w14:textId="36591679" w:rsidR="00C56286" w:rsidRDefault="00C56286" w:rsidP="00C56286">
      <w:pPr>
        <w:jc w:val="both"/>
      </w:pPr>
      <w:r w:rsidRPr="00C56286">
        <w:rPr>
          <w:b/>
        </w:rPr>
        <w:t>Mark Laird:</w:t>
      </w:r>
      <w:r>
        <w:t xml:space="preserve"> District 6 has 7.1.2 installed so we can do that. </w:t>
      </w:r>
    </w:p>
    <w:p w14:paraId="12BFFA8C" w14:textId="16DBEEBB" w:rsidR="006B4C7F" w:rsidRPr="00E72886" w:rsidRDefault="006B4C7F" w:rsidP="00C56286">
      <w:pPr>
        <w:jc w:val="both"/>
      </w:pPr>
      <w:r w:rsidRPr="006B4C7F">
        <w:rPr>
          <w:b/>
        </w:rPr>
        <w:t>Mark Dunthorn:</w:t>
      </w:r>
      <w:r>
        <w:t xml:space="preserve"> I will send it out after this meeting. I believe that is everything, thanks and have a great day.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8"/>
        <w:gridCol w:w="2832"/>
      </w:tblGrid>
      <w:tr w:rsidR="00D26064" w:rsidRPr="00B36689" w14:paraId="0187B13D"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7FD01917"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14:paraId="6D5F713A"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3694950B"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4DA72BAE"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214386BC"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7F31449"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7D268A0E" w14:textId="4F9EA64B" w:rsidR="002F4579" w:rsidRPr="00653FD7" w:rsidRDefault="007509CD" w:rsidP="00E13397">
            <w:pPr>
              <w:keepNext/>
              <w:keepLines/>
              <w:jc w:val="both"/>
              <w:rPr>
                <w:rFonts w:asciiTheme="majorHAnsi" w:hAnsiTheme="majorHAnsi" w:cs="Times New Roman"/>
                <w:b w:val="0"/>
              </w:rPr>
            </w:pPr>
            <w:r>
              <w:rPr>
                <w:rFonts w:asciiTheme="majorHAnsi" w:hAnsiTheme="majorHAnsi" w:cs="Times New Roman"/>
                <w:b w:val="0"/>
              </w:rPr>
              <w:t>Open up a new JIRA Ticket for outages to trigger a message.</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A8B2ABB" w14:textId="496C8160" w:rsidR="002F4579" w:rsidRPr="00653FD7" w:rsidRDefault="007509CD"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Shannon Watterson</w:t>
            </w:r>
          </w:p>
        </w:tc>
      </w:tr>
      <w:tr w:rsidR="003350E2" w:rsidRPr="00B36689" w14:paraId="4CD92FF8"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35E11E2" w14:textId="2AA2B541" w:rsidR="003350E2" w:rsidRDefault="007509CD" w:rsidP="00E13397">
            <w:pPr>
              <w:keepNext/>
              <w:keepLines/>
              <w:jc w:val="both"/>
              <w:rPr>
                <w:rFonts w:asciiTheme="majorHAnsi" w:hAnsiTheme="majorHAnsi" w:cs="Times New Roman"/>
                <w:b w:val="0"/>
              </w:rPr>
            </w:pPr>
            <w:r>
              <w:rPr>
                <w:rFonts w:asciiTheme="majorHAnsi" w:hAnsiTheme="majorHAnsi" w:cs="Times New Roman"/>
                <w:b w:val="0"/>
              </w:rPr>
              <w:t>Close ticket</w:t>
            </w:r>
            <w:r w:rsidR="00BE2E3E">
              <w:rPr>
                <w:rFonts w:asciiTheme="majorHAnsi" w:hAnsiTheme="majorHAnsi" w:cs="Times New Roman"/>
                <w:b w:val="0"/>
              </w:rPr>
              <w:t>s</w:t>
            </w:r>
            <w:r>
              <w:rPr>
                <w:rFonts w:asciiTheme="majorHAnsi" w:hAnsiTheme="majorHAnsi" w:cs="Times New Roman"/>
                <w:b w:val="0"/>
              </w:rPr>
              <w:t xml:space="preserve"> 1211</w:t>
            </w:r>
            <w:r w:rsidR="00617B69">
              <w:rPr>
                <w:rFonts w:asciiTheme="majorHAnsi" w:hAnsiTheme="majorHAnsi" w:cs="Times New Roman"/>
                <w:b w:val="0"/>
              </w:rPr>
              <w:t>, 1212</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AE0CB03" w14:textId="6DC2E59A" w:rsidR="003350E2" w:rsidRDefault="00C56286"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Tucker Brown</w:t>
            </w:r>
          </w:p>
        </w:tc>
      </w:tr>
      <w:tr w:rsidR="003350E2" w:rsidRPr="00B36689" w14:paraId="174918C8"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3121CED" w14:textId="4E7C714D" w:rsidR="003350E2" w:rsidRDefault="00C56286" w:rsidP="00E13397">
            <w:pPr>
              <w:keepNext/>
              <w:keepLines/>
              <w:jc w:val="both"/>
              <w:rPr>
                <w:rFonts w:asciiTheme="majorHAnsi" w:hAnsiTheme="majorHAnsi" w:cs="Times New Roman"/>
                <w:b w:val="0"/>
              </w:rPr>
            </w:pPr>
            <w:r>
              <w:rPr>
                <w:rFonts w:asciiTheme="majorHAnsi" w:hAnsiTheme="majorHAnsi" w:cs="Times New Roman"/>
                <w:b w:val="0"/>
              </w:rPr>
              <w:t xml:space="preserve">Send out </w:t>
            </w:r>
            <w:r w:rsidR="00D24538">
              <w:rPr>
                <w:rFonts w:asciiTheme="majorHAnsi" w:hAnsiTheme="majorHAnsi" w:cs="Times New Roman"/>
                <w:b w:val="0"/>
              </w:rPr>
              <w:t xml:space="preserve">an </w:t>
            </w:r>
            <w:r>
              <w:rPr>
                <w:rFonts w:asciiTheme="majorHAnsi" w:hAnsiTheme="majorHAnsi" w:cs="Times New Roman"/>
                <w:b w:val="0"/>
              </w:rPr>
              <w:t>email on how to enable AVL</w:t>
            </w:r>
            <w:bookmarkStart w:id="0" w:name="_GoBack"/>
            <w:bookmarkEnd w:id="0"/>
            <w:r>
              <w:rPr>
                <w:rFonts w:asciiTheme="majorHAnsi" w:hAnsiTheme="majorHAnsi" w:cs="Times New Roman"/>
                <w:b w:val="0"/>
              </w:rPr>
              <w:t xml:space="preserve"> or C2C data type</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28EC9627" w14:textId="590F86A1" w:rsidR="006A47B8" w:rsidRDefault="00C56286"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Mark Dunthorn</w:t>
            </w:r>
          </w:p>
        </w:tc>
      </w:tr>
      <w:tr w:rsidR="006A47B8" w:rsidRPr="006A47B8" w14:paraId="23599CC9"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6A48767D" w14:textId="77777777"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78F67E56" w14:textId="77777777"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FE08218"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B965A" w14:textId="77777777" w:rsidR="00BD4BEA" w:rsidRDefault="00BD4BEA">
      <w:pPr>
        <w:spacing w:after="0" w:line="240" w:lineRule="auto"/>
      </w:pPr>
      <w:r>
        <w:separator/>
      </w:r>
    </w:p>
  </w:endnote>
  <w:endnote w:type="continuationSeparator" w:id="0">
    <w:p w14:paraId="35AD82E0" w14:textId="77777777" w:rsidR="00BD4BEA" w:rsidRDefault="00BD4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36DD9" w14:textId="77777777" w:rsidR="006B4C7F" w:rsidRDefault="006B4C7F">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684A1B8F" w14:textId="194DC19F" w:rsidR="006B4C7F" w:rsidRPr="00B63784" w:rsidRDefault="006B4C7F"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B6550A">
          <w:rPr>
            <w:rFonts w:asciiTheme="minorHAnsi" w:hAnsiTheme="minorHAnsi" w:cstheme="minorHAnsi"/>
            <w:noProof/>
            <w:sz w:val="20"/>
            <w:szCs w:val="20"/>
          </w:rPr>
          <w:t>4</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B6550A">
          <w:rPr>
            <w:rFonts w:asciiTheme="minorHAnsi" w:hAnsiTheme="minorHAnsi" w:cstheme="minorHAnsi"/>
            <w:noProof/>
            <w:sz w:val="20"/>
            <w:szCs w:val="20"/>
          </w:rPr>
          <w:t>6</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B9679" w14:textId="77777777" w:rsidR="00BD4BEA" w:rsidRDefault="00BD4BEA">
      <w:pPr>
        <w:spacing w:after="0" w:line="240" w:lineRule="auto"/>
      </w:pPr>
      <w:r>
        <w:separator/>
      </w:r>
    </w:p>
  </w:footnote>
  <w:footnote w:type="continuationSeparator" w:id="0">
    <w:p w14:paraId="6A966E65" w14:textId="77777777" w:rsidR="00BD4BEA" w:rsidRDefault="00BD4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60B68" w14:textId="7B0400B9" w:rsidR="006B4C7F" w:rsidRPr="00B63784" w:rsidRDefault="006B4C7F"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July 17, 2019</w:t>
    </w:r>
  </w:p>
  <w:p w14:paraId="720056A4" w14:textId="77777777" w:rsidR="006B4C7F" w:rsidRDefault="006B4C7F"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D09"/>
    <w:multiLevelType w:val="hybridMultilevel"/>
    <w:tmpl w:val="0932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60AD5"/>
    <w:multiLevelType w:val="hybridMultilevel"/>
    <w:tmpl w:val="9716B8FC"/>
    <w:lvl w:ilvl="0" w:tplc="17BC0BA2">
      <w:start w:val="1"/>
      <w:numFmt w:val="bullet"/>
      <w:lvlText w:val="•"/>
      <w:lvlJc w:val="left"/>
      <w:pPr>
        <w:tabs>
          <w:tab w:val="num" w:pos="720"/>
        </w:tabs>
        <w:ind w:left="720" w:hanging="360"/>
      </w:pPr>
      <w:rPr>
        <w:rFonts w:ascii="Arial" w:hAnsi="Arial" w:hint="default"/>
      </w:rPr>
    </w:lvl>
    <w:lvl w:ilvl="1" w:tplc="A7FAB83A" w:tentative="1">
      <w:start w:val="1"/>
      <w:numFmt w:val="bullet"/>
      <w:lvlText w:val="•"/>
      <w:lvlJc w:val="left"/>
      <w:pPr>
        <w:tabs>
          <w:tab w:val="num" w:pos="1440"/>
        </w:tabs>
        <w:ind w:left="1440" w:hanging="360"/>
      </w:pPr>
      <w:rPr>
        <w:rFonts w:ascii="Arial" w:hAnsi="Arial" w:hint="default"/>
      </w:rPr>
    </w:lvl>
    <w:lvl w:ilvl="2" w:tplc="FF700746" w:tentative="1">
      <w:start w:val="1"/>
      <w:numFmt w:val="bullet"/>
      <w:lvlText w:val="•"/>
      <w:lvlJc w:val="left"/>
      <w:pPr>
        <w:tabs>
          <w:tab w:val="num" w:pos="2160"/>
        </w:tabs>
        <w:ind w:left="2160" w:hanging="360"/>
      </w:pPr>
      <w:rPr>
        <w:rFonts w:ascii="Arial" w:hAnsi="Arial" w:hint="default"/>
      </w:rPr>
    </w:lvl>
    <w:lvl w:ilvl="3" w:tplc="5E8EC73E" w:tentative="1">
      <w:start w:val="1"/>
      <w:numFmt w:val="bullet"/>
      <w:lvlText w:val="•"/>
      <w:lvlJc w:val="left"/>
      <w:pPr>
        <w:tabs>
          <w:tab w:val="num" w:pos="2880"/>
        </w:tabs>
        <w:ind w:left="2880" w:hanging="360"/>
      </w:pPr>
      <w:rPr>
        <w:rFonts w:ascii="Arial" w:hAnsi="Arial" w:hint="default"/>
      </w:rPr>
    </w:lvl>
    <w:lvl w:ilvl="4" w:tplc="4EAA5548" w:tentative="1">
      <w:start w:val="1"/>
      <w:numFmt w:val="bullet"/>
      <w:lvlText w:val="•"/>
      <w:lvlJc w:val="left"/>
      <w:pPr>
        <w:tabs>
          <w:tab w:val="num" w:pos="3600"/>
        </w:tabs>
        <w:ind w:left="3600" w:hanging="360"/>
      </w:pPr>
      <w:rPr>
        <w:rFonts w:ascii="Arial" w:hAnsi="Arial" w:hint="default"/>
      </w:rPr>
    </w:lvl>
    <w:lvl w:ilvl="5" w:tplc="3DD47F2C" w:tentative="1">
      <w:start w:val="1"/>
      <w:numFmt w:val="bullet"/>
      <w:lvlText w:val="•"/>
      <w:lvlJc w:val="left"/>
      <w:pPr>
        <w:tabs>
          <w:tab w:val="num" w:pos="4320"/>
        </w:tabs>
        <w:ind w:left="4320" w:hanging="360"/>
      </w:pPr>
      <w:rPr>
        <w:rFonts w:ascii="Arial" w:hAnsi="Arial" w:hint="default"/>
      </w:rPr>
    </w:lvl>
    <w:lvl w:ilvl="6" w:tplc="63DAF956" w:tentative="1">
      <w:start w:val="1"/>
      <w:numFmt w:val="bullet"/>
      <w:lvlText w:val="•"/>
      <w:lvlJc w:val="left"/>
      <w:pPr>
        <w:tabs>
          <w:tab w:val="num" w:pos="5040"/>
        </w:tabs>
        <w:ind w:left="5040" w:hanging="360"/>
      </w:pPr>
      <w:rPr>
        <w:rFonts w:ascii="Arial" w:hAnsi="Arial" w:hint="default"/>
      </w:rPr>
    </w:lvl>
    <w:lvl w:ilvl="7" w:tplc="DAEE74D0" w:tentative="1">
      <w:start w:val="1"/>
      <w:numFmt w:val="bullet"/>
      <w:lvlText w:val="•"/>
      <w:lvlJc w:val="left"/>
      <w:pPr>
        <w:tabs>
          <w:tab w:val="num" w:pos="5760"/>
        </w:tabs>
        <w:ind w:left="5760" w:hanging="360"/>
      </w:pPr>
      <w:rPr>
        <w:rFonts w:ascii="Arial" w:hAnsi="Arial" w:hint="default"/>
      </w:rPr>
    </w:lvl>
    <w:lvl w:ilvl="8" w:tplc="E35027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2307CA"/>
    <w:multiLevelType w:val="hybridMultilevel"/>
    <w:tmpl w:val="DCAAF11A"/>
    <w:lvl w:ilvl="0" w:tplc="FF5C1B60">
      <w:start w:val="1"/>
      <w:numFmt w:val="bullet"/>
      <w:lvlText w:val="•"/>
      <w:lvlJc w:val="left"/>
      <w:pPr>
        <w:tabs>
          <w:tab w:val="num" w:pos="720"/>
        </w:tabs>
        <w:ind w:left="720" w:hanging="360"/>
      </w:pPr>
      <w:rPr>
        <w:rFonts w:ascii="Arial" w:hAnsi="Arial" w:hint="default"/>
      </w:rPr>
    </w:lvl>
    <w:lvl w:ilvl="1" w:tplc="857A0B1A">
      <w:start w:val="1"/>
      <w:numFmt w:val="bullet"/>
      <w:lvlText w:val="•"/>
      <w:lvlJc w:val="left"/>
      <w:pPr>
        <w:tabs>
          <w:tab w:val="num" w:pos="1440"/>
        </w:tabs>
        <w:ind w:left="1440" w:hanging="360"/>
      </w:pPr>
      <w:rPr>
        <w:rFonts w:ascii="Arial" w:hAnsi="Arial" w:hint="default"/>
      </w:rPr>
    </w:lvl>
    <w:lvl w:ilvl="2" w:tplc="4D540FD2" w:tentative="1">
      <w:start w:val="1"/>
      <w:numFmt w:val="bullet"/>
      <w:lvlText w:val="•"/>
      <w:lvlJc w:val="left"/>
      <w:pPr>
        <w:tabs>
          <w:tab w:val="num" w:pos="2160"/>
        </w:tabs>
        <w:ind w:left="2160" w:hanging="360"/>
      </w:pPr>
      <w:rPr>
        <w:rFonts w:ascii="Arial" w:hAnsi="Arial" w:hint="default"/>
      </w:rPr>
    </w:lvl>
    <w:lvl w:ilvl="3" w:tplc="45C27982" w:tentative="1">
      <w:start w:val="1"/>
      <w:numFmt w:val="bullet"/>
      <w:lvlText w:val="•"/>
      <w:lvlJc w:val="left"/>
      <w:pPr>
        <w:tabs>
          <w:tab w:val="num" w:pos="2880"/>
        </w:tabs>
        <w:ind w:left="2880" w:hanging="360"/>
      </w:pPr>
      <w:rPr>
        <w:rFonts w:ascii="Arial" w:hAnsi="Arial" w:hint="default"/>
      </w:rPr>
    </w:lvl>
    <w:lvl w:ilvl="4" w:tplc="D72415D6" w:tentative="1">
      <w:start w:val="1"/>
      <w:numFmt w:val="bullet"/>
      <w:lvlText w:val="•"/>
      <w:lvlJc w:val="left"/>
      <w:pPr>
        <w:tabs>
          <w:tab w:val="num" w:pos="3600"/>
        </w:tabs>
        <w:ind w:left="3600" w:hanging="360"/>
      </w:pPr>
      <w:rPr>
        <w:rFonts w:ascii="Arial" w:hAnsi="Arial" w:hint="default"/>
      </w:rPr>
    </w:lvl>
    <w:lvl w:ilvl="5" w:tplc="0AC6A1D4" w:tentative="1">
      <w:start w:val="1"/>
      <w:numFmt w:val="bullet"/>
      <w:lvlText w:val="•"/>
      <w:lvlJc w:val="left"/>
      <w:pPr>
        <w:tabs>
          <w:tab w:val="num" w:pos="4320"/>
        </w:tabs>
        <w:ind w:left="4320" w:hanging="360"/>
      </w:pPr>
      <w:rPr>
        <w:rFonts w:ascii="Arial" w:hAnsi="Arial" w:hint="default"/>
      </w:rPr>
    </w:lvl>
    <w:lvl w:ilvl="6" w:tplc="E6F4B858" w:tentative="1">
      <w:start w:val="1"/>
      <w:numFmt w:val="bullet"/>
      <w:lvlText w:val="•"/>
      <w:lvlJc w:val="left"/>
      <w:pPr>
        <w:tabs>
          <w:tab w:val="num" w:pos="5040"/>
        </w:tabs>
        <w:ind w:left="5040" w:hanging="360"/>
      </w:pPr>
      <w:rPr>
        <w:rFonts w:ascii="Arial" w:hAnsi="Arial" w:hint="default"/>
      </w:rPr>
    </w:lvl>
    <w:lvl w:ilvl="7" w:tplc="8528DFB8" w:tentative="1">
      <w:start w:val="1"/>
      <w:numFmt w:val="bullet"/>
      <w:lvlText w:val="•"/>
      <w:lvlJc w:val="left"/>
      <w:pPr>
        <w:tabs>
          <w:tab w:val="num" w:pos="5760"/>
        </w:tabs>
        <w:ind w:left="5760" w:hanging="360"/>
      </w:pPr>
      <w:rPr>
        <w:rFonts w:ascii="Arial" w:hAnsi="Arial" w:hint="default"/>
      </w:rPr>
    </w:lvl>
    <w:lvl w:ilvl="8" w:tplc="52921B3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4D24AA"/>
    <w:multiLevelType w:val="hybridMultilevel"/>
    <w:tmpl w:val="8334E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0E5271"/>
    <w:multiLevelType w:val="hybridMultilevel"/>
    <w:tmpl w:val="235E2B3E"/>
    <w:lvl w:ilvl="0" w:tplc="6E067094">
      <w:start w:val="1"/>
      <w:numFmt w:val="bullet"/>
      <w:lvlText w:val="•"/>
      <w:lvlJc w:val="left"/>
      <w:pPr>
        <w:tabs>
          <w:tab w:val="num" w:pos="720"/>
        </w:tabs>
        <w:ind w:left="720" w:hanging="360"/>
      </w:pPr>
      <w:rPr>
        <w:rFonts w:ascii="Arial" w:hAnsi="Arial" w:hint="default"/>
      </w:rPr>
    </w:lvl>
    <w:lvl w:ilvl="1" w:tplc="3A809B72">
      <w:start w:val="1"/>
      <w:numFmt w:val="bullet"/>
      <w:lvlText w:val="•"/>
      <w:lvlJc w:val="left"/>
      <w:pPr>
        <w:tabs>
          <w:tab w:val="num" w:pos="1440"/>
        </w:tabs>
        <w:ind w:left="1440" w:hanging="360"/>
      </w:pPr>
      <w:rPr>
        <w:rFonts w:ascii="Arial" w:hAnsi="Arial" w:hint="default"/>
      </w:rPr>
    </w:lvl>
    <w:lvl w:ilvl="2" w:tplc="DCA67BB4" w:tentative="1">
      <w:start w:val="1"/>
      <w:numFmt w:val="bullet"/>
      <w:lvlText w:val="•"/>
      <w:lvlJc w:val="left"/>
      <w:pPr>
        <w:tabs>
          <w:tab w:val="num" w:pos="2160"/>
        </w:tabs>
        <w:ind w:left="2160" w:hanging="360"/>
      </w:pPr>
      <w:rPr>
        <w:rFonts w:ascii="Arial" w:hAnsi="Arial" w:hint="default"/>
      </w:rPr>
    </w:lvl>
    <w:lvl w:ilvl="3" w:tplc="3B3A8DB0" w:tentative="1">
      <w:start w:val="1"/>
      <w:numFmt w:val="bullet"/>
      <w:lvlText w:val="•"/>
      <w:lvlJc w:val="left"/>
      <w:pPr>
        <w:tabs>
          <w:tab w:val="num" w:pos="2880"/>
        </w:tabs>
        <w:ind w:left="2880" w:hanging="360"/>
      </w:pPr>
      <w:rPr>
        <w:rFonts w:ascii="Arial" w:hAnsi="Arial" w:hint="default"/>
      </w:rPr>
    </w:lvl>
    <w:lvl w:ilvl="4" w:tplc="32BCB84E" w:tentative="1">
      <w:start w:val="1"/>
      <w:numFmt w:val="bullet"/>
      <w:lvlText w:val="•"/>
      <w:lvlJc w:val="left"/>
      <w:pPr>
        <w:tabs>
          <w:tab w:val="num" w:pos="3600"/>
        </w:tabs>
        <w:ind w:left="3600" w:hanging="360"/>
      </w:pPr>
      <w:rPr>
        <w:rFonts w:ascii="Arial" w:hAnsi="Arial" w:hint="default"/>
      </w:rPr>
    </w:lvl>
    <w:lvl w:ilvl="5" w:tplc="2D964E2A" w:tentative="1">
      <w:start w:val="1"/>
      <w:numFmt w:val="bullet"/>
      <w:lvlText w:val="•"/>
      <w:lvlJc w:val="left"/>
      <w:pPr>
        <w:tabs>
          <w:tab w:val="num" w:pos="4320"/>
        </w:tabs>
        <w:ind w:left="4320" w:hanging="360"/>
      </w:pPr>
      <w:rPr>
        <w:rFonts w:ascii="Arial" w:hAnsi="Arial" w:hint="default"/>
      </w:rPr>
    </w:lvl>
    <w:lvl w:ilvl="6" w:tplc="F10C0A22" w:tentative="1">
      <w:start w:val="1"/>
      <w:numFmt w:val="bullet"/>
      <w:lvlText w:val="•"/>
      <w:lvlJc w:val="left"/>
      <w:pPr>
        <w:tabs>
          <w:tab w:val="num" w:pos="5040"/>
        </w:tabs>
        <w:ind w:left="5040" w:hanging="360"/>
      </w:pPr>
      <w:rPr>
        <w:rFonts w:ascii="Arial" w:hAnsi="Arial" w:hint="default"/>
      </w:rPr>
    </w:lvl>
    <w:lvl w:ilvl="7" w:tplc="192ABC38" w:tentative="1">
      <w:start w:val="1"/>
      <w:numFmt w:val="bullet"/>
      <w:lvlText w:val="•"/>
      <w:lvlJc w:val="left"/>
      <w:pPr>
        <w:tabs>
          <w:tab w:val="num" w:pos="5760"/>
        </w:tabs>
        <w:ind w:left="5760" w:hanging="360"/>
      </w:pPr>
      <w:rPr>
        <w:rFonts w:ascii="Arial" w:hAnsi="Arial" w:hint="default"/>
      </w:rPr>
    </w:lvl>
    <w:lvl w:ilvl="8" w:tplc="3ACC0D6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0E6DAF"/>
    <w:multiLevelType w:val="hybridMultilevel"/>
    <w:tmpl w:val="19F64820"/>
    <w:lvl w:ilvl="0" w:tplc="65CC98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E5622"/>
    <w:multiLevelType w:val="hybridMultilevel"/>
    <w:tmpl w:val="4488903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682010B"/>
    <w:multiLevelType w:val="hybridMultilevel"/>
    <w:tmpl w:val="6B9A545C"/>
    <w:lvl w:ilvl="0" w:tplc="BBFA0CAA">
      <w:start w:val="1"/>
      <w:numFmt w:val="bullet"/>
      <w:lvlText w:val="•"/>
      <w:lvlJc w:val="left"/>
      <w:pPr>
        <w:tabs>
          <w:tab w:val="num" w:pos="720"/>
        </w:tabs>
        <w:ind w:left="720" w:hanging="360"/>
      </w:pPr>
      <w:rPr>
        <w:rFonts w:ascii="Arial" w:hAnsi="Arial" w:hint="default"/>
      </w:rPr>
    </w:lvl>
    <w:lvl w:ilvl="1" w:tplc="34DC5CFA">
      <w:start w:val="1"/>
      <w:numFmt w:val="bullet"/>
      <w:lvlText w:val="•"/>
      <w:lvlJc w:val="left"/>
      <w:pPr>
        <w:tabs>
          <w:tab w:val="num" w:pos="1440"/>
        </w:tabs>
        <w:ind w:left="1440" w:hanging="360"/>
      </w:pPr>
      <w:rPr>
        <w:rFonts w:ascii="Arial" w:hAnsi="Arial" w:hint="default"/>
      </w:rPr>
    </w:lvl>
    <w:lvl w:ilvl="2" w:tplc="7164A30C" w:tentative="1">
      <w:start w:val="1"/>
      <w:numFmt w:val="bullet"/>
      <w:lvlText w:val="•"/>
      <w:lvlJc w:val="left"/>
      <w:pPr>
        <w:tabs>
          <w:tab w:val="num" w:pos="2160"/>
        </w:tabs>
        <w:ind w:left="2160" w:hanging="360"/>
      </w:pPr>
      <w:rPr>
        <w:rFonts w:ascii="Arial" w:hAnsi="Arial" w:hint="default"/>
      </w:rPr>
    </w:lvl>
    <w:lvl w:ilvl="3" w:tplc="95961E3E" w:tentative="1">
      <w:start w:val="1"/>
      <w:numFmt w:val="bullet"/>
      <w:lvlText w:val="•"/>
      <w:lvlJc w:val="left"/>
      <w:pPr>
        <w:tabs>
          <w:tab w:val="num" w:pos="2880"/>
        </w:tabs>
        <w:ind w:left="2880" w:hanging="360"/>
      </w:pPr>
      <w:rPr>
        <w:rFonts w:ascii="Arial" w:hAnsi="Arial" w:hint="default"/>
      </w:rPr>
    </w:lvl>
    <w:lvl w:ilvl="4" w:tplc="9C76E07E" w:tentative="1">
      <w:start w:val="1"/>
      <w:numFmt w:val="bullet"/>
      <w:lvlText w:val="•"/>
      <w:lvlJc w:val="left"/>
      <w:pPr>
        <w:tabs>
          <w:tab w:val="num" w:pos="3600"/>
        </w:tabs>
        <w:ind w:left="3600" w:hanging="360"/>
      </w:pPr>
      <w:rPr>
        <w:rFonts w:ascii="Arial" w:hAnsi="Arial" w:hint="default"/>
      </w:rPr>
    </w:lvl>
    <w:lvl w:ilvl="5" w:tplc="EA30CA32" w:tentative="1">
      <w:start w:val="1"/>
      <w:numFmt w:val="bullet"/>
      <w:lvlText w:val="•"/>
      <w:lvlJc w:val="left"/>
      <w:pPr>
        <w:tabs>
          <w:tab w:val="num" w:pos="4320"/>
        </w:tabs>
        <w:ind w:left="4320" w:hanging="360"/>
      </w:pPr>
      <w:rPr>
        <w:rFonts w:ascii="Arial" w:hAnsi="Arial" w:hint="default"/>
      </w:rPr>
    </w:lvl>
    <w:lvl w:ilvl="6" w:tplc="5D40D00E" w:tentative="1">
      <w:start w:val="1"/>
      <w:numFmt w:val="bullet"/>
      <w:lvlText w:val="•"/>
      <w:lvlJc w:val="left"/>
      <w:pPr>
        <w:tabs>
          <w:tab w:val="num" w:pos="5040"/>
        </w:tabs>
        <w:ind w:left="5040" w:hanging="360"/>
      </w:pPr>
      <w:rPr>
        <w:rFonts w:ascii="Arial" w:hAnsi="Arial" w:hint="default"/>
      </w:rPr>
    </w:lvl>
    <w:lvl w:ilvl="7" w:tplc="390CCBC8" w:tentative="1">
      <w:start w:val="1"/>
      <w:numFmt w:val="bullet"/>
      <w:lvlText w:val="•"/>
      <w:lvlJc w:val="left"/>
      <w:pPr>
        <w:tabs>
          <w:tab w:val="num" w:pos="5760"/>
        </w:tabs>
        <w:ind w:left="5760" w:hanging="360"/>
      </w:pPr>
      <w:rPr>
        <w:rFonts w:ascii="Arial" w:hAnsi="Arial" w:hint="default"/>
      </w:rPr>
    </w:lvl>
    <w:lvl w:ilvl="8" w:tplc="749618F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766E57"/>
    <w:multiLevelType w:val="hybridMultilevel"/>
    <w:tmpl w:val="9664E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BF5784"/>
    <w:multiLevelType w:val="hybridMultilevel"/>
    <w:tmpl w:val="51CA4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1F62AC"/>
    <w:multiLevelType w:val="hybridMultilevel"/>
    <w:tmpl w:val="7528FC0A"/>
    <w:lvl w:ilvl="0" w:tplc="B03ED6D0">
      <w:start w:val="1"/>
      <w:numFmt w:val="bullet"/>
      <w:lvlText w:val="•"/>
      <w:lvlJc w:val="left"/>
      <w:pPr>
        <w:tabs>
          <w:tab w:val="num" w:pos="720"/>
        </w:tabs>
        <w:ind w:left="720" w:hanging="360"/>
      </w:pPr>
      <w:rPr>
        <w:rFonts w:ascii="Arial" w:hAnsi="Arial" w:hint="default"/>
      </w:rPr>
    </w:lvl>
    <w:lvl w:ilvl="1" w:tplc="74DCAC5C">
      <w:start w:val="1"/>
      <w:numFmt w:val="bullet"/>
      <w:lvlText w:val="•"/>
      <w:lvlJc w:val="left"/>
      <w:pPr>
        <w:tabs>
          <w:tab w:val="num" w:pos="1440"/>
        </w:tabs>
        <w:ind w:left="1440" w:hanging="360"/>
      </w:pPr>
      <w:rPr>
        <w:rFonts w:ascii="Arial" w:hAnsi="Arial" w:hint="default"/>
      </w:rPr>
    </w:lvl>
    <w:lvl w:ilvl="2" w:tplc="B350BA94" w:tentative="1">
      <w:start w:val="1"/>
      <w:numFmt w:val="bullet"/>
      <w:lvlText w:val="•"/>
      <w:lvlJc w:val="left"/>
      <w:pPr>
        <w:tabs>
          <w:tab w:val="num" w:pos="2160"/>
        </w:tabs>
        <w:ind w:left="2160" w:hanging="360"/>
      </w:pPr>
      <w:rPr>
        <w:rFonts w:ascii="Arial" w:hAnsi="Arial" w:hint="default"/>
      </w:rPr>
    </w:lvl>
    <w:lvl w:ilvl="3" w:tplc="43DA58CA" w:tentative="1">
      <w:start w:val="1"/>
      <w:numFmt w:val="bullet"/>
      <w:lvlText w:val="•"/>
      <w:lvlJc w:val="left"/>
      <w:pPr>
        <w:tabs>
          <w:tab w:val="num" w:pos="2880"/>
        </w:tabs>
        <w:ind w:left="2880" w:hanging="360"/>
      </w:pPr>
      <w:rPr>
        <w:rFonts w:ascii="Arial" w:hAnsi="Arial" w:hint="default"/>
      </w:rPr>
    </w:lvl>
    <w:lvl w:ilvl="4" w:tplc="8FFE8A76" w:tentative="1">
      <w:start w:val="1"/>
      <w:numFmt w:val="bullet"/>
      <w:lvlText w:val="•"/>
      <w:lvlJc w:val="left"/>
      <w:pPr>
        <w:tabs>
          <w:tab w:val="num" w:pos="3600"/>
        </w:tabs>
        <w:ind w:left="3600" w:hanging="360"/>
      </w:pPr>
      <w:rPr>
        <w:rFonts w:ascii="Arial" w:hAnsi="Arial" w:hint="default"/>
      </w:rPr>
    </w:lvl>
    <w:lvl w:ilvl="5" w:tplc="410828A0" w:tentative="1">
      <w:start w:val="1"/>
      <w:numFmt w:val="bullet"/>
      <w:lvlText w:val="•"/>
      <w:lvlJc w:val="left"/>
      <w:pPr>
        <w:tabs>
          <w:tab w:val="num" w:pos="4320"/>
        </w:tabs>
        <w:ind w:left="4320" w:hanging="360"/>
      </w:pPr>
      <w:rPr>
        <w:rFonts w:ascii="Arial" w:hAnsi="Arial" w:hint="default"/>
      </w:rPr>
    </w:lvl>
    <w:lvl w:ilvl="6" w:tplc="0D8641D4" w:tentative="1">
      <w:start w:val="1"/>
      <w:numFmt w:val="bullet"/>
      <w:lvlText w:val="•"/>
      <w:lvlJc w:val="left"/>
      <w:pPr>
        <w:tabs>
          <w:tab w:val="num" w:pos="5040"/>
        </w:tabs>
        <w:ind w:left="5040" w:hanging="360"/>
      </w:pPr>
      <w:rPr>
        <w:rFonts w:ascii="Arial" w:hAnsi="Arial" w:hint="default"/>
      </w:rPr>
    </w:lvl>
    <w:lvl w:ilvl="7" w:tplc="B8BC75CC" w:tentative="1">
      <w:start w:val="1"/>
      <w:numFmt w:val="bullet"/>
      <w:lvlText w:val="•"/>
      <w:lvlJc w:val="left"/>
      <w:pPr>
        <w:tabs>
          <w:tab w:val="num" w:pos="5760"/>
        </w:tabs>
        <w:ind w:left="5760" w:hanging="360"/>
      </w:pPr>
      <w:rPr>
        <w:rFonts w:ascii="Arial" w:hAnsi="Arial" w:hint="default"/>
      </w:rPr>
    </w:lvl>
    <w:lvl w:ilvl="8" w:tplc="78DC29A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54E6B5C"/>
    <w:multiLevelType w:val="hybridMultilevel"/>
    <w:tmpl w:val="07F226CE"/>
    <w:lvl w:ilvl="0" w:tplc="FD4CD656">
      <w:start w:val="1"/>
      <w:numFmt w:val="bullet"/>
      <w:lvlText w:val="•"/>
      <w:lvlJc w:val="left"/>
      <w:pPr>
        <w:tabs>
          <w:tab w:val="num" w:pos="720"/>
        </w:tabs>
        <w:ind w:left="720" w:hanging="360"/>
      </w:pPr>
      <w:rPr>
        <w:rFonts w:ascii="Arial" w:hAnsi="Arial" w:hint="default"/>
      </w:rPr>
    </w:lvl>
    <w:lvl w:ilvl="1" w:tplc="186EAAE4">
      <w:start w:val="1"/>
      <w:numFmt w:val="bullet"/>
      <w:lvlText w:val="•"/>
      <w:lvlJc w:val="left"/>
      <w:pPr>
        <w:tabs>
          <w:tab w:val="num" w:pos="1440"/>
        </w:tabs>
        <w:ind w:left="1440" w:hanging="360"/>
      </w:pPr>
      <w:rPr>
        <w:rFonts w:ascii="Arial" w:hAnsi="Arial" w:hint="default"/>
      </w:rPr>
    </w:lvl>
    <w:lvl w:ilvl="2" w:tplc="7A36F35A" w:tentative="1">
      <w:start w:val="1"/>
      <w:numFmt w:val="bullet"/>
      <w:lvlText w:val="•"/>
      <w:lvlJc w:val="left"/>
      <w:pPr>
        <w:tabs>
          <w:tab w:val="num" w:pos="2160"/>
        </w:tabs>
        <w:ind w:left="2160" w:hanging="360"/>
      </w:pPr>
      <w:rPr>
        <w:rFonts w:ascii="Arial" w:hAnsi="Arial" w:hint="default"/>
      </w:rPr>
    </w:lvl>
    <w:lvl w:ilvl="3" w:tplc="5C8272AA" w:tentative="1">
      <w:start w:val="1"/>
      <w:numFmt w:val="bullet"/>
      <w:lvlText w:val="•"/>
      <w:lvlJc w:val="left"/>
      <w:pPr>
        <w:tabs>
          <w:tab w:val="num" w:pos="2880"/>
        </w:tabs>
        <w:ind w:left="2880" w:hanging="360"/>
      </w:pPr>
      <w:rPr>
        <w:rFonts w:ascii="Arial" w:hAnsi="Arial" w:hint="default"/>
      </w:rPr>
    </w:lvl>
    <w:lvl w:ilvl="4" w:tplc="5C70BCBC" w:tentative="1">
      <w:start w:val="1"/>
      <w:numFmt w:val="bullet"/>
      <w:lvlText w:val="•"/>
      <w:lvlJc w:val="left"/>
      <w:pPr>
        <w:tabs>
          <w:tab w:val="num" w:pos="3600"/>
        </w:tabs>
        <w:ind w:left="3600" w:hanging="360"/>
      </w:pPr>
      <w:rPr>
        <w:rFonts w:ascii="Arial" w:hAnsi="Arial" w:hint="default"/>
      </w:rPr>
    </w:lvl>
    <w:lvl w:ilvl="5" w:tplc="1E948CF2" w:tentative="1">
      <w:start w:val="1"/>
      <w:numFmt w:val="bullet"/>
      <w:lvlText w:val="•"/>
      <w:lvlJc w:val="left"/>
      <w:pPr>
        <w:tabs>
          <w:tab w:val="num" w:pos="4320"/>
        </w:tabs>
        <w:ind w:left="4320" w:hanging="360"/>
      </w:pPr>
      <w:rPr>
        <w:rFonts w:ascii="Arial" w:hAnsi="Arial" w:hint="default"/>
      </w:rPr>
    </w:lvl>
    <w:lvl w:ilvl="6" w:tplc="9BFCA056" w:tentative="1">
      <w:start w:val="1"/>
      <w:numFmt w:val="bullet"/>
      <w:lvlText w:val="•"/>
      <w:lvlJc w:val="left"/>
      <w:pPr>
        <w:tabs>
          <w:tab w:val="num" w:pos="5040"/>
        </w:tabs>
        <w:ind w:left="5040" w:hanging="360"/>
      </w:pPr>
      <w:rPr>
        <w:rFonts w:ascii="Arial" w:hAnsi="Arial" w:hint="default"/>
      </w:rPr>
    </w:lvl>
    <w:lvl w:ilvl="7" w:tplc="72F81688" w:tentative="1">
      <w:start w:val="1"/>
      <w:numFmt w:val="bullet"/>
      <w:lvlText w:val="•"/>
      <w:lvlJc w:val="left"/>
      <w:pPr>
        <w:tabs>
          <w:tab w:val="num" w:pos="5760"/>
        </w:tabs>
        <w:ind w:left="5760" w:hanging="360"/>
      </w:pPr>
      <w:rPr>
        <w:rFonts w:ascii="Arial" w:hAnsi="Arial" w:hint="default"/>
      </w:rPr>
    </w:lvl>
    <w:lvl w:ilvl="8" w:tplc="D51C3AF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3" w15:restartNumberingAfterBreak="0">
    <w:nsid w:val="6A482833"/>
    <w:multiLevelType w:val="hybridMultilevel"/>
    <w:tmpl w:val="B01EF292"/>
    <w:lvl w:ilvl="0" w:tplc="88D02224">
      <w:start w:val="1"/>
      <w:numFmt w:val="bullet"/>
      <w:lvlText w:val="•"/>
      <w:lvlJc w:val="left"/>
      <w:pPr>
        <w:tabs>
          <w:tab w:val="num" w:pos="720"/>
        </w:tabs>
        <w:ind w:left="720" w:hanging="360"/>
      </w:pPr>
      <w:rPr>
        <w:rFonts w:ascii="Arial" w:hAnsi="Arial" w:hint="default"/>
      </w:rPr>
    </w:lvl>
    <w:lvl w:ilvl="1" w:tplc="243EA0AE">
      <w:start w:val="1"/>
      <w:numFmt w:val="bullet"/>
      <w:lvlText w:val="•"/>
      <w:lvlJc w:val="left"/>
      <w:pPr>
        <w:tabs>
          <w:tab w:val="num" w:pos="1440"/>
        </w:tabs>
        <w:ind w:left="1440" w:hanging="360"/>
      </w:pPr>
      <w:rPr>
        <w:rFonts w:ascii="Arial" w:hAnsi="Arial" w:hint="default"/>
      </w:rPr>
    </w:lvl>
    <w:lvl w:ilvl="2" w:tplc="BB7611A8" w:tentative="1">
      <w:start w:val="1"/>
      <w:numFmt w:val="bullet"/>
      <w:lvlText w:val="•"/>
      <w:lvlJc w:val="left"/>
      <w:pPr>
        <w:tabs>
          <w:tab w:val="num" w:pos="2160"/>
        </w:tabs>
        <w:ind w:left="2160" w:hanging="360"/>
      </w:pPr>
      <w:rPr>
        <w:rFonts w:ascii="Arial" w:hAnsi="Arial" w:hint="default"/>
      </w:rPr>
    </w:lvl>
    <w:lvl w:ilvl="3" w:tplc="A408332E" w:tentative="1">
      <w:start w:val="1"/>
      <w:numFmt w:val="bullet"/>
      <w:lvlText w:val="•"/>
      <w:lvlJc w:val="left"/>
      <w:pPr>
        <w:tabs>
          <w:tab w:val="num" w:pos="2880"/>
        </w:tabs>
        <w:ind w:left="2880" w:hanging="360"/>
      </w:pPr>
      <w:rPr>
        <w:rFonts w:ascii="Arial" w:hAnsi="Arial" w:hint="default"/>
      </w:rPr>
    </w:lvl>
    <w:lvl w:ilvl="4" w:tplc="E78CA1A4" w:tentative="1">
      <w:start w:val="1"/>
      <w:numFmt w:val="bullet"/>
      <w:lvlText w:val="•"/>
      <w:lvlJc w:val="left"/>
      <w:pPr>
        <w:tabs>
          <w:tab w:val="num" w:pos="3600"/>
        </w:tabs>
        <w:ind w:left="3600" w:hanging="360"/>
      </w:pPr>
      <w:rPr>
        <w:rFonts w:ascii="Arial" w:hAnsi="Arial" w:hint="default"/>
      </w:rPr>
    </w:lvl>
    <w:lvl w:ilvl="5" w:tplc="7FF0B57C" w:tentative="1">
      <w:start w:val="1"/>
      <w:numFmt w:val="bullet"/>
      <w:lvlText w:val="•"/>
      <w:lvlJc w:val="left"/>
      <w:pPr>
        <w:tabs>
          <w:tab w:val="num" w:pos="4320"/>
        </w:tabs>
        <w:ind w:left="4320" w:hanging="360"/>
      </w:pPr>
      <w:rPr>
        <w:rFonts w:ascii="Arial" w:hAnsi="Arial" w:hint="default"/>
      </w:rPr>
    </w:lvl>
    <w:lvl w:ilvl="6" w:tplc="0080A236" w:tentative="1">
      <w:start w:val="1"/>
      <w:numFmt w:val="bullet"/>
      <w:lvlText w:val="•"/>
      <w:lvlJc w:val="left"/>
      <w:pPr>
        <w:tabs>
          <w:tab w:val="num" w:pos="5040"/>
        </w:tabs>
        <w:ind w:left="5040" w:hanging="360"/>
      </w:pPr>
      <w:rPr>
        <w:rFonts w:ascii="Arial" w:hAnsi="Arial" w:hint="default"/>
      </w:rPr>
    </w:lvl>
    <w:lvl w:ilvl="7" w:tplc="5F9E8F42" w:tentative="1">
      <w:start w:val="1"/>
      <w:numFmt w:val="bullet"/>
      <w:lvlText w:val="•"/>
      <w:lvlJc w:val="left"/>
      <w:pPr>
        <w:tabs>
          <w:tab w:val="num" w:pos="5760"/>
        </w:tabs>
        <w:ind w:left="5760" w:hanging="360"/>
      </w:pPr>
      <w:rPr>
        <w:rFonts w:ascii="Arial" w:hAnsi="Arial" w:hint="default"/>
      </w:rPr>
    </w:lvl>
    <w:lvl w:ilvl="8" w:tplc="470C13C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B626DE6"/>
    <w:multiLevelType w:val="hybridMultilevel"/>
    <w:tmpl w:val="D318EF98"/>
    <w:lvl w:ilvl="0" w:tplc="31723284">
      <w:start w:val="1"/>
      <w:numFmt w:val="bullet"/>
      <w:lvlText w:val="•"/>
      <w:lvlJc w:val="left"/>
      <w:pPr>
        <w:tabs>
          <w:tab w:val="num" w:pos="720"/>
        </w:tabs>
        <w:ind w:left="720" w:hanging="360"/>
      </w:pPr>
      <w:rPr>
        <w:rFonts w:ascii="Arial" w:hAnsi="Arial" w:hint="default"/>
      </w:rPr>
    </w:lvl>
    <w:lvl w:ilvl="1" w:tplc="7AE2BD70" w:tentative="1">
      <w:start w:val="1"/>
      <w:numFmt w:val="bullet"/>
      <w:lvlText w:val="•"/>
      <w:lvlJc w:val="left"/>
      <w:pPr>
        <w:tabs>
          <w:tab w:val="num" w:pos="1440"/>
        </w:tabs>
        <w:ind w:left="1440" w:hanging="360"/>
      </w:pPr>
      <w:rPr>
        <w:rFonts w:ascii="Arial" w:hAnsi="Arial" w:hint="default"/>
      </w:rPr>
    </w:lvl>
    <w:lvl w:ilvl="2" w:tplc="E3189786" w:tentative="1">
      <w:start w:val="1"/>
      <w:numFmt w:val="bullet"/>
      <w:lvlText w:val="•"/>
      <w:lvlJc w:val="left"/>
      <w:pPr>
        <w:tabs>
          <w:tab w:val="num" w:pos="2160"/>
        </w:tabs>
        <w:ind w:left="2160" w:hanging="360"/>
      </w:pPr>
      <w:rPr>
        <w:rFonts w:ascii="Arial" w:hAnsi="Arial" w:hint="default"/>
      </w:rPr>
    </w:lvl>
    <w:lvl w:ilvl="3" w:tplc="554CCDF4" w:tentative="1">
      <w:start w:val="1"/>
      <w:numFmt w:val="bullet"/>
      <w:lvlText w:val="•"/>
      <w:lvlJc w:val="left"/>
      <w:pPr>
        <w:tabs>
          <w:tab w:val="num" w:pos="2880"/>
        </w:tabs>
        <w:ind w:left="2880" w:hanging="360"/>
      </w:pPr>
      <w:rPr>
        <w:rFonts w:ascii="Arial" w:hAnsi="Arial" w:hint="default"/>
      </w:rPr>
    </w:lvl>
    <w:lvl w:ilvl="4" w:tplc="C4F8F4E8" w:tentative="1">
      <w:start w:val="1"/>
      <w:numFmt w:val="bullet"/>
      <w:lvlText w:val="•"/>
      <w:lvlJc w:val="left"/>
      <w:pPr>
        <w:tabs>
          <w:tab w:val="num" w:pos="3600"/>
        </w:tabs>
        <w:ind w:left="3600" w:hanging="360"/>
      </w:pPr>
      <w:rPr>
        <w:rFonts w:ascii="Arial" w:hAnsi="Arial" w:hint="default"/>
      </w:rPr>
    </w:lvl>
    <w:lvl w:ilvl="5" w:tplc="01486A12" w:tentative="1">
      <w:start w:val="1"/>
      <w:numFmt w:val="bullet"/>
      <w:lvlText w:val="•"/>
      <w:lvlJc w:val="left"/>
      <w:pPr>
        <w:tabs>
          <w:tab w:val="num" w:pos="4320"/>
        </w:tabs>
        <w:ind w:left="4320" w:hanging="360"/>
      </w:pPr>
      <w:rPr>
        <w:rFonts w:ascii="Arial" w:hAnsi="Arial" w:hint="default"/>
      </w:rPr>
    </w:lvl>
    <w:lvl w:ilvl="6" w:tplc="B388DF00" w:tentative="1">
      <w:start w:val="1"/>
      <w:numFmt w:val="bullet"/>
      <w:lvlText w:val="•"/>
      <w:lvlJc w:val="left"/>
      <w:pPr>
        <w:tabs>
          <w:tab w:val="num" w:pos="5040"/>
        </w:tabs>
        <w:ind w:left="5040" w:hanging="360"/>
      </w:pPr>
      <w:rPr>
        <w:rFonts w:ascii="Arial" w:hAnsi="Arial" w:hint="default"/>
      </w:rPr>
    </w:lvl>
    <w:lvl w:ilvl="7" w:tplc="C2DAA6E2" w:tentative="1">
      <w:start w:val="1"/>
      <w:numFmt w:val="bullet"/>
      <w:lvlText w:val="•"/>
      <w:lvlJc w:val="left"/>
      <w:pPr>
        <w:tabs>
          <w:tab w:val="num" w:pos="5760"/>
        </w:tabs>
        <w:ind w:left="5760" w:hanging="360"/>
      </w:pPr>
      <w:rPr>
        <w:rFonts w:ascii="Arial" w:hAnsi="Arial" w:hint="default"/>
      </w:rPr>
    </w:lvl>
    <w:lvl w:ilvl="8" w:tplc="D8304F1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82E60D0"/>
    <w:multiLevelType w:val="hybridMultilevel"/>
    <w:tmpl w:val="C1883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12"/>
  </w:num>
  <w:num w:numId="4">
    <w:abstractNumId w:val="12"/>
  </w:num>
  <w:num w:numId="5">
    <w:abstractNumId w:val="5"/>
  </w:num>
  <w:num w:numId="6">
    <w:abstractNumId w:val="8"/>
  </w:num>
  <w:num w:numId="7">
    <w:abstractNumId w:val="0"/>
  </w:num>
  <w:num w:numId="8">
    <w:abstractNumId w:val="6"/>
  </w:num>
  <w:num w:numId="9">
    <w:abstractNumId w:val="3"/>
  </w:num>
  <w:num w:numId="10">
    <w:abstractNumId w:val="9"/>
  </w:num>
  <w:num w:numId="11">
    <w:abstractNumId w:val="15"/>
  </w:num>
  <w:num w:numId="12">
    <w:abstractNumId w:val="4"/>
  </w:num>
  <w:num w:numId="13">
    <w:abstractNumId w:val="2"/>
  </w:num>
  <w:num w:numId="14">
    <w:abstractNumId w:val="13"/>
  </w:num>
  <w:num w:numId="15">
    <w:abstractNumId w:val="11"/>
  </w:num>
  <w:num w:numId="16">
    <w:abstractNumId w:val="14"/>
  </w:num>
  <w:num w:numId="17">
    <w:abstractNumId w:val="7"/>
  </w:num>
  <w:num w:numId="18">
    <w:abstractNumId w:val="1"/>
  </w:num>
  <w:num w:numId="19">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NKoFAMchepktAAAA"/>
  </w:docVars>
  <w:rsids>
    <w:rsidRoot w:val="00D26064"/>
    <w:rsid w:val="00001759"/>
    <w:rsid w:val="000022EF"/>
    <w:rsid w:val="000033D5"/>
    <w:rsid w:val="000058EA"/>
    <w:rsid w:val="00005CC5"/>
    <w:rsid w:val="00006334"/>
    <w:rsid w:val="000064EC"/>
    <w:rsid w:val="00007252"/>
    <w:rsid w:val="000118FA"/>
    <w:rsid w:val="00011B60"/>
    <w:rsid w:val="00011EDC"/>
    <w:rsid w:val="000122F2"/>
    <w:rsid w:val="0001273C"/>
    <w:rsid w:val="0001333C"/>
    <w:rsid w:val="00013AB9"/>
    <w:rsid w:val="000207BA"/>
    <w:rsid w:val="0002081A"/>
    <w:rsid w:val="00020F0C"/>
    <w:rsid w:val="000224C5"/>
    <w:rsid w:val="00022948"/>
    <w:rsid w:val="00023860"/>
    <w:rsid w:val="000243FE"/>
    <w:rsid w:val="00024FDC"/>
    <w:rsid w:val="00025BCB"/>
    <w:rsid w:val="00026A52"/>
    <w:rsid w:val="0002725B"/>
    <w:rsid w:val="00027322"/>
    <w:rsid w:val="00027710"/>
    <w:rsid w:val="00027FA3"/>
    <w:rsid w:val="0003009A"/>
    <w:rsid w:val="000304F5"/>
    <w:rsid w:val="000308CA"/>
    <w:rsid w:val="00030D12"/>
    <w:rsid w:val="0003185D"/>
    <w:rsid w:val="00031E55"/>
    <w:rsid w:val="00031FB4"/>
    <w:rsid w:val="00033026"/>
    <w:rsid w:val="00033693"/>
    <w:rsid w:val="00033B15"/>
    <w:rsid w:val="000350C2"/>
    <w:rsid w:val="00035264"/>
    <w:rsid w:val="000375E3"/>
    <w:rsid w:val="000377B9"/>
    <w:rsid w:val="000420D7"/>
    <w:rsid w:val="000425AF"/>
    <w:rsid w:val="00043C5F"/>
    <w:rsid w:val="0004414E"/>
    <w:rsid w:val="0004489C"/>
    <w:rsid w:val="00050039"/>
    <w:rsid w:val="00052522"/>
    <w:rsid w:val="000525BD"/>
    <w:rsid w:val="00052BBF"/>
    <w:rsid w:val="000534C2"/>
    <w:rsid w:val="000543ED"/>
    <w:rsid w:val="00054736"/>
    <w:rsid w:val="000547D8"/>
    <w:rsid w:val="00061145"/>
    <w:rsid w:val="00063FB8"/>
    <w:rsid w:val="00065069"/>
    <w:rsid w:val="00066947"/>
    <w:rsid w:val="000701E1"/>
    <w:rsid w:val="00070E25"/>
    <w:rsid w:val="000734D0"/>
    <w:rsid w:val="000741CC"/>
    <w:rsid w:val="00074279"/>
    <w:rsid w:val="00075AC6"/>
    <w:rsid w:val="00077416"/>
    <w:rsid w:val="00083AC4"/>
    <w:rsid w:val="0008580E"/>
    <w:rsid w:val="000866DD"/>
    <w:rsid w:val="00090359"/>
    <w:rsid w:val="00090491"/>
    <w:rsid w:val="00090AC1"/>
    <w:rsid w:val="00090CD9"/>
    <w:rsid w:val="0009301F"/>
    <w:rsid w:val="00093506"/>
    <w:rsid w:val="0009427C"/>
    <w:rsid w:val="00096B59"/>
    <w:rsid w:val="00096CF6"/>
    <w:rsid w:val="000A0B22"/>
    <w:rsid w:val="000A0DC7"/>
    <w:rsid w:val="000A104C"/>
    <w:rsid w:val="000A1252"/>
    <w:rsid w:val="000A1902"/>
    <w:rsid w:val="000A370E"/>
    <w:rsid w:val="000A60AB"/>
    <w:rsid w:val="000A6637"/>
    <w:rsid w:val="000A684A"/>
    <w:rsid w:val="000A786F"/>
    <w:rsid w:val="000B0876"/>
    <w:rsid w:val="000B14CA"/>
    <w:rsid w:val="000B23AB"/>
    <w:rsid w:val="000B2A11"/>
    <w:rsid w:val="000B31F0"/>
    <w:rsid w:val="000B3620"/>
    <w:rsid w:val="000B4337"/>
    <w:rsid w:val="000B6BD2"/>
    <w:rsid w:val="000B7213"/>
    <w:rsid w:val="000B730A"/>
    <w:rsid w:val="000C19C9"/>
    <w:rsid w:val="000C2689"/>
    <w:rsid w:val="000C2B54"/>
    <w:rsid w:val="000C4BB8"/>
    <w:rsid w:val="000C4E9F"/>
    <w:rsid w:val="000C5C2E"/>
    <w:rsid w:val="000C67D8"/>
    <w:rsid w:val="000C77F7"/>
    <w:rsid w:val="000D16FA"/>
    <w:rsid w:val="000D1E72"/>
    <w:rsid w:val="000D3E19"/>
    <w:rsid w:val="000D51C3"/>
    <w:rsid w:val="000E06CB"/>
    <w:rsid w:val="000E0D9C"/>
    <w:rsid w:val="000E1653"/>
    <w:rsid w:val="000E1B72"/>
    <w:rsid w:val="000E2182"/>
    <w:rsid w:val="000E2589"/>
    <w:rsid w:val="000E4717"/>
    <w:rsid w:val="000E604C"/>
    <w:rsid w:val="000E6625"/>
    <w:rsid w:val="000E6EF3"/>
    <w:rsid w:val="000F0AB0"/>
    <w:rsid w:val="000F472C"/>
    <w:rsid w:val="000F56B0"/>
    <w:rsid w:val="000F7F49"/>
    <w:rsid w:val="000F7F7A"/>
    <w:rsid w:val="001005CD"/>
    <w:rsid w:val="0010074E"/>
    <w:rsid w:val="0010451A"/>
    <w:rsid w:val="00104B90"/>
    <w:rsid w:val="00110CD7"/>
    <w:rsid w:val="00110D05"/>
    <w:rsid w:val="0011263F"/>
    <w:rsid w:val="00116FD6"/>
    <w:rsid w:val="00120E67"/>
    <w:rsid w:val="00123B50"/>
    <w:rsid w:val="001248CD"/>
    <w:rsid w:val="00126BED"/>
    <w:rsid w:val="0012707E"/>
    <w:rsid w:val="0013054D"/>
    <w:rsid w:val="001309C5"/>
    <w:rsid w:val="0013233A"/>
    <w:rsid w:val="00132ACA"/>
    <w:rsid w:val="001335C0"/>
    <w:rsid w:val="00134F8F"/>
    <w:rsid w:val="00135E6F"/>
    <w:rsid w:val="00137F6A"/>
    <w:rsid w:val="00142C14"/>
    <w:rsid w:val="00143536"/>
    <w:rsid w:val="0014417F"/>
    <w:rsid w:val="00144531"/>
    <w:rsid w:val="00144EBD"/>
    <w:rsid w:val="001469CD"/>
    <w:rsid w:val="00151A93"/>
    <w:rsid w:val="001521E6"/>
    <w:rsid w:val="00152BB2"/>
    <w:rsid w:val="001535F7"/>
    <w:rsid w:val="00154279"/>
    <w:rsid w:val="00154573"/>
    <w:rsid w:val="001558FD"/>
    <w:rsid w:val="001565EB"/>
    <w:rsid w:val="00157078"/>
    <w:rsid w:val="001572E2"/>
    <w:rsid w:val="001579A0"/>
    <w:rsid w:val="00157B87"/>
    <w:rsid w:val="001606EC"/>
    <w:rsid w:val="001616E7"/>
    <w:rsid w:val="001619BE"/>
    <w:rsid w:val="00162538"/>
    <w:rsid w:val="001655D0"/>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09F4"/>
    <w:rsid w:val="00191B5A"/>
    <w:rsid w:val="00192572"/>
    <w:rsid w:val="0019375F"/>
    <w:rsid w:val="00194A5C"/>
    <w:rsid w:val="00195995"/>
    <w:rsid w:val="00195C48"/>
    <w:rsid w:val="00195E6B"/>
    <w:rsid w:val="00197F7C"/>
    <w:rsid w:val="001A184C"/>
    <w:rsid w:val="001A18E2"/>
    <w:rsid w:val="001A2988"/>
    <w:rsid w:val="001A3343"/>
    <w:rsid w:val="001B0B97"/>
    <w:rsid w:val="001B161C"/>
    <w:rsid w:val="001B1CE9"/>
    <w:rsid w:val="001B22E5"/>
    <w:rsid w:val="001B2363"/>
    <w:rsid w:val="001B40FB"/>
    <w:rsid w:val="001B4D4E"/>
    <w:rsid w:val="001B5C5F"/>
    <w:rsid w:val="001B5E91"/>
    <w:rsid w:val="001B6578"/>
    <w:rsid w:val="001B7BA7"/>
    <w:rsid w:val="001C09EC"/>
    <w:rsid w:val="001C0A4C"/>
    <w:rsid w:val="001C11FF"/>
    <w:rsid w:val="001C149B"/>
    <w:rsid w:val="001C251B"/>
    <w:rsid w:val="001C70D5"/>
    <w:rsid w:val="001C78CE"/>
    <w:rsid w:val="001D031C"/>
    <w:rsid w:val="001D1465"/>
    <w:rsid w:val="001D16D4"/>
    <w:rsid w:val="001D1B1C"/>
    <w:rsid w:val="001D29BE"/>
    <w:rsid w:val="001D3DE4"/>
    <w:rsid w:val="001D439A"/>
    <w:rsid w:val="001D48F9"/>
    <w:rsid w:val="001D5666"/>
    <w:rsid w:val="001D57E7"/>
    <w:rsid w:val="001D5D3E"/>
    <w:rsid w:val="001D5E69"/>
    <w:rsid w:val="001D6B65"/>
    <w:rsid w:val="001D755F"/>
    <w:rsid w:val="001E131B"/>
    <w:rsid w:val="001E2613"/>
    <w:rsid w:val="001E3A5F"/>
    <w:rsid w:val="001E3C79"/>
    <w:rsid w:val="001E4804"/>
    <w:rsid w:val="001E6F91"/>
    <w:rsid w:val="001E7874"/>
    <w:rsid w:val="001F2046"/>
    <w:rsid w:val="001F3746"/>
    <w:rsid w:val="001F5B6A"/>
    <w:rsid w:val="001F5FA1"/>
    <w:rsid w:val="001F63C1"/>
    <w:rsid w:val="001F6B4C"/>
    <w:rsid w:val="001F6E65"/>
    <w:rsid w:val="001F6FAA"/>
    <w:rsid w:val="0020083E"/>
    <w:rsid w:val="00200B58"/>
    <w:rsid w:val="00200C6D"/>
    <w:rsid w:val="00202550"/>
    <w:rsid w:val="0020470F"/>
    <w:rsid w:val="00205AED"/>
    <w:rsid w:val="00205BFB"/>
    <w:rsid w:val="00205FA6"/>
    <w:rsid w:val="00206411"/>
    <w:rsid w:val="00206830"/>
    <w:rsid w:val="00206B0B"/>
    <w:rsid w:val="0021070E"/>
    <w:rsid w:val="00211918"/>
    <w:rsid w:val="002139D0"/>
    <w:rsid w:val="00214E66"/>
    <w:rsid w:val="002159B0"/>
    <w:rsid w:val="0021663B"/>
    <w:rsid w:val="00216BA0"/>
    <w:rsid w:val="002213CB"/>
    <w:rsid w:val="00221B7C"/>
    <w:rsid w:val="00224A93"/>
    <w:rsid w:val="00226386"/>
    <w:rsid w:val="0022675E"/>
    <w:rsid w:val="002276F5"/>
    <w:rsid w:val="00227788"/>
    <w:rsid w:val="00227E45"/>
    <w:rsid w:val="00230271"/>
    <w:rsid w:val="002308A0"/>
    <w:rsid w:val="00230A32"/>
    <w:rsid w:val="00232761"/>
    <w:rsid w:val="00236109"/>
    <w:rsid w:val="0023621E"/>
    <w:rsid w:val="00237DD3"/>
    <w:rsid w:val="0024063E"/>
    <w:rsid w:val="002434D4"/>
    <w:rsid w:val="0024446D"/>
    <w:rsid w:val="00245671"/>
    <w:rsid w:val="0024567D"/>
    <w:rsid w:val="002459AA"/>
    <w:rsid w:val="002459FD"/>
    <w:rsid w:val="00245EC7"/>
    <w:rsid w:val="00247496"/>
    <w:rsid w:val="00247767"/>
    <w:rsid w:val="002503AA"/>
    <w:rsid w:val="00252159"/>
    <w:rsid w:val="0025261E"/>
    <w:rsid w:val="00252819"/>
    <w:rsid w:val="00253296"/>
    <w:rsid w:val="00253A46"/>
    <w:rsid w:val="00253ACA"/>
    <w:rsid w:val="00254E75"/>
    <w:rsid w:val="00255ABB"/>
    <w:rsid w:val="00255AFC"/>
    <w:rsid w:val="00260093"/>
    <w:rsid w:val="0026094E"/>
    <w:rsid w:val="00261840"/>
    <w:rsid w:val="00262248"/>
    <w:rsid w:val="002629B7"/>
    <w:rsid w:val="00262B04"/>
    <w:rsid w:val="002637F2"/>
    <w:rsid w:val="00264493"/>
    <w:rsid w:val="0026559E"/>
    <w:rsid w:val="002701C7"/>
    <w:rsid w:val="00270EA0"/>
    <w:rsid w:val="0027160A"/>
    <w:rsid w:val="002767E6"/>
    <w:rsid w:val="0027754D"/>
    <w:rsid w:val="002801D5"/>
    <w:rsid w:val="002803D1"/>
    <w:rsid w:val="00282401"/>
    <w:rsid w:val="00282A2D"/>
    <w:rsid w:val="00283C13"/>
    <w:rsid w:val="00283D74"/>
    <w:rsid w:val="00284312"/>
    <w:rsid w:val="00284C82"/>
    <w:rsid w:val="00286D19"/>
    <w:rsid w:val="002874CB"/>
    <w:rsid w:val="002900A0"/>
    <w:rsid w:val="00290E36"/>
    <w:rsid w:val="00290F5D"/>
    <w:rsid w:val="0029217A"/>
    <w:rsid w:val="00293F30"/>
    <w:rsid w:val="00294259"/>
    <w:rsid w:val="00295346"/>
    <w:rsid w:val="00295DA9"/>
    <w:rsid w:val="00295FBA"/>
    <w:rsid w:val="0029691A"/>
    <w:rsid w:val="00296C26"/>
    <w:rsid w:val="002975F9"/>
    <w:rsid w:val="002A0A28"/>
    <w:rsid w:val="002A207F"/>
    <w:rsid w:val="002A2191"/>
    <w:rsid w:val="002A2CDF"/>
    <w:rsid w:val="002A35C3"/>
    <w:rsid w:val="002A5AFF"/>
    <w:rsid w:val="002A6460"/>
    <w:rsid w:val="002A6ECE"/>
    <w:rsid w:val="002B043A"/>
    <w:rsid w:val="002B0A6B"/>
    <w:rsid w:val="002B3B75"/>
    <w:rsid w:val="002B3F04"/>
    <w:rsid w:val="002B4038"/>
    <w:rsid w:val="002B6490"/>
    <w:rsid w:val="002B6FD4"/>
    <w:rsid w:val="002B7812"/>
    <w:rsid w:val="002C0C63"/>
    <w:rsid w:val="002C0E6E"/>
    <w:rsid w:val="002C1120"/>
    <w:rsid w:val="002C1125"/>
    <w:rsid w:val="002C2018"/>
    <w:rsid w:val="002C39B5"/>
    <w:rsid w:val="002C3BCF"/>
    <w:rsid w:val="002C4AFC"/>
    <w:rsid w:val="002C59AC"/>
    <w:rsid w:val="002C6D36"/>
    <w:rsid w:val="002D1CEC"/>
    <w:rsid w:val="002D4C56"/>
    <w:rsid w:val="002D4E20"/>
    <w:rsid w:val="002D4F64"/>
    <w:rsid w:val="002D6C21"/>
    <w:rsid w:val="002D7131"/>
    <w:rsid w:val="002E1E2E"/>
    <w:rsid w:val="002E3A39"/>
    <w:rsid w:val="002E3B31"/>
    <w:rsid w:val="002E4325"/>
    <w:rsid w:val="002E440C"/>
    <w:rsid w:val="002E4F88"/>
    <w:rsid w:val="002E6B18"/>
    <w:rsid w:val="002E6CC6"/>
    <w:rsid w:val="002E7C33"/>
    <w:rsid w:val="002E7EDA"/>
    <w:rsid w:val="002E7EE2"/>
    <w:rsid w:val="002F0CC3"/>
    <w:rsid w:val="002F3460"/>
    <w:rsid w:val="002F3D3B"/>
    <w:rsid w:val="002F4579"/>
    <w:rsid w:val="002F67AC"/>
    <w:rsid w:val="002F6DF8"/>
    <w:rsid w:val="003007EB"/>
    <w:rsid w:val="00301314"/>
    <w:rsid w:val="00302128"/>
    <w:rsid w:val="0030355B"/>
    <w:rsid w:val="00303BB6"/>
    <w:rsid w:val="00303C9F"/>
    <w:rsid w:val="003047E6"/>
    <w:rsid w:val="00304D14"/>
    <w:rsid w:val="00305895"/>
    <w:rsid w:val="00306008"/>
    <w:rsid w:val="0030758D"/>
    <w:rsid w:val="003105AB"/>
    <w:rsid w:val="00310626"/>
    <w:rsid w:val="0031106E"/>
    <w:rsid w:val="00311472"/>
    <w:rsid w:val="003143AF"/>
    <w:rsid w:val="003151BC"/>
    <w:rsid w:val="003152C7"/>
    <w:rsid w:val="0031578F"/>
    <w:rsid w:val="003169F4"/>
    <w:rsid w:val="003172EB"/>
    <w:rsid w:val="003172FD"/>
    <w:rsid w:val="003179D0"/>
    <w:rsid w:val="00320D81"/>
    <w:rsid w:val="00320DC0"/>
    <w:rsid w:val="0032122B"/>
    <w:rsid w:val="00322EB2"/>
    <w:rsid w:val="0032367F"/>
    <w:rsid w:val="00324FFB"/>
    <w:rsid w:val="003252BB"/>
    <w:rsid w:val="003257A1"/>
    <w:rsid w:val="00325E58"/>
    <w:rsid w:val="00327CB4"/>
    <w:rsid w:val="003302C0"/>
    <w:rsid w:val="003303AA"/>
    <w:rsid w:val="00331325"/>
    <w:rsid w:val="00331BF5"/>
    <w:rsid w:val="00332363"/>
    <w:rsid w:val="00333619"/>
    <w:rsid w:val="003337ED"/>
    <w:rsid w:val="00333EAE"/>
    <w:rsid w:val="003350E2"/>
    <w:rsid w:val="00335334"/>
    <w:rsid w:val="00336A2A"/>
    <w:rsid w:val="00336A4D"/>
    <w:rsid w:val="00336ECA"/>
    <w:rsid w:val="0033744C"/>
    <w:rsid w:val="00340ECB"/>
    <w:rsid w:val="00341899"/>
    <w:rsid w:val="00342719"/>
    <w:rsid w:val="00342AC9"/>
    <w:rsid w:val="003453F9"/>
    <w:rsid w:val="003467C6"/>
    <w:rsid w:val="003479B2"/>
    <w:rsid w:val="00354559"/>
    <w:rsid w:val="00354AEC"/>
    <w:rsid w:val="00354CDB"/>
    <w:rsid w:val="00356190"/>
    <w:rsid w:val="00356B3B"/>
    <w:rsid w:val="003578B1"/>
    <w:rsid w:val="0036112D"/>
    <w:rsid w:val="00361EBB"/>
    <w:rsid w:val="003623B9"/>
    <w:rsid w:val="0036333F"/>
    <w:rsid w:val="00364D40"/>
    <w:rsid w:val="00364ECE"/>
    <w:rsid w:val="003660C2"/>
    <w:rsid w:val="00366271"/>
    <w:rsid w:val="0036642D"/>
    <w:rsid w:val="003666F3"/>
    <w:rsid w:val="00367107"/>
    <w:rsid w:val="00367C2F"/>
    <w:rsid w:val="00372195"/>
    <w:rsid w:val="0037248F"/>
    <w:rsid w:val="003728F2"/>
    <w:rsid w:val="003744C9"/>
    <w:rsid w:val="00375E2E"/>
    <w:rsid w:val="0037643E"/>
    <w:rsid w:val="003767E6"/>
    <w:rsid w:val="0037732D"/>
    <w:rsid w:val="00377480"/>
    <w:rsid w:val="00377707"/>
    <w:rsid w:val="00380CDB"/>
    <w:rsid w:val="0038124A"/>
    <w:rsid w:val="00382DE1"/>
    <w:rsid w:val="00383D44"/>
    <w:rsid w:val="00385626"/>
    <w:rsid w:val="00385679"/>
    <w:rsid w:val="00387818"/>
    <w:rsid w:val="00390186"/>
    <w:rsid w:val="0039098C"/>
    <w:rsid w:val="003915E5"/>
    <w:rsid w:val="00391DA8"/>
    <w:rsid w:val="0039463B"/>
    <w:rsid w:val="003965F0"/>
    <w:rsid w:val="0039696A"/>
    <w:rsid w:val="003A0A0B"/>
    <w:rsid w:val="003A0FCE"/>
    <w:rsid w:val="003A22E7"/>
    <w:rsid w:val="003A3582"/>
    <w:rsid w:val="003A42F3"/>
    <w:rsid w:val="003A4644"/>
    <w:rsid w:val="003A4ACD"/>
    <w:rsid w:val="003A605E"/>
    <w:rsid w:val="003A617D"/>
    <w:rsid w:val="003A65EE"/>
    <w:rsid w:val="003A67B8"/>
    <w:rsid w:val="003A6C6B"/>
    <w:rsid w:val="003A6DAC"/>
    <w:rsid w:val="003A6E77"/>
    <w:rsid w:val="003A76BD"/>
    <w:rsid w:val="003B019D"/>
    <w:rsid w:val="003B03FC"/>
    <w:rsid w:val="003B1489"/>
    <w:rsid w:val="003B2980"/>
    <w:rsid w:val="003B3148"/>
    <w:rsid w:val="003B392B"/>
    <w:rsid w:val="003B5571"/>
    <w:rsid w:val="003B5A1D"/>
    <w:rsid w:val="003B5C8C"/>
    <w:rsid w:val="003B64AC"/>
    <w:rsid w:val="003C1453"/>
    <w:rsid w:val="003C1A21"/>
    <w:rsid w:val="003C1A70"/>
    <w:rsid w:val="003C33E2"/>
    <w:rsid w:val="003C35DF"/>
    <w:rsid w:val="003C6F44"/>
    <w:rsid w:val="003C78E5"/>
    <w:rsid w:val="003D11E8"/>
    <w:rsid w:val="003D1382"/>
    <w:rsid w:val="003D37FE"/>
    <w:rsid w:val="003D4678"/>
    <w:rsid w:val="003D4BCF"/>
    <w:rsid w:val="003D4E8A"/>
    <w:rsid w:val="003D5022"/>
    <w:rsid w:val="003D50B7"/>
    <w:rsid w:val="003D52F1"/>
    <w:rsid w:val="003D675E"/>
    <w:rsid w:val="003D78E0"/>
    <w:rsid w:val="003E129B"/>
    <w:rsid w:val="003E1B8F"/>
    <w:rsid w:val="003E1F8C"/>
    <w:rsid w:val="003E2969"/>
    <w:rsid w:val="003E38C2"/>
    <w:rsid w:val="003E3B60"/>
    <w:rsid w:val="003E4614"/>
    <w:rsid w:val="003E486D"/>
    <w:rsid w:val="003E4B8B"/>
    <w:rsid w:val="003E5669"/>
    <w:rsid w:val="003E56F8"/>
    <w:rsid w:val="003E62DD"/>
    <w:rsid w:val="003E6754"/>
    <w:rsid w:val="003E6945"/>
    <w:rsid w:val="003E7FBF"/>
    <w:rsid w:val="003F19F2"/>
    <w:rsid w:val="003F23DD"/>
    <w:rsid w:val="003F2C55"/>
    <w:rsid w:val="003F3830"/>
    <w:rsid w:val="003F4737"/>
    <w:rsid w:val="003F61AA"/>
    <w:rsid w:val="003F6578"/>
    <w:rsid w:val="003F762C"/>
    <w:rsid w:val="003F7BCE"/>
    <w:rsid w:val="003F7DEE"/>
    <w:rsid w:val="00401B3A"/>
    <w:rsid w:val="00402DD7"/>
    <w:rsid w:val="004034F1"/>
    <w:rsid w:val="0040383B"/>
    <w:rsid w:val="004042CE"/>
    <w:rsid w:val="004049AE"/>
    <w:rsid w:val="00404E1A"/>
    <w:rsid w:val="0040531C"/>
    <w:rsid w:val="00406074"/>
    <w:rsid w:val="00406602"/>
    <w:rsid w:val="0041246A"/>
    <w:rsid w:val="00412D70"/>
    <w:rsid w:val="004138E7"/>
    <w:rsid w:val="0041422B"/>
    <w:rsid w:val="00415427"/>
    <w:rsid w:val="004175B9"/>
    <w:rsid w:val="004177FF"/>
    <w:rsid w:val="00417E6B"/>
    <w:rsid w:val="00417EC4"/>
    <w:rsid w:val="00420A0D"/>
    <w:rsid w:val="0042158E"/>
    <w:rsid w:val="0042312D"/>
    <w:rsid w:val="00423826"/>
    <w:rsid w:val="00424A9E"/>
    <w:rsid w:val="00424EF0"/>
    <w:rsid w:val="00425375"/>
    <w:rsid w:val="0042719D"/>
    <w:rsid w:val="00430171"/>
    <w:rsid w:val="004304DC"/>
    <w:rsid w:val="004309DF"/>
    <w:rsid w:val="00430FAE"/>
    <w:rsid w:val="00431175"/>
    <w:rsid w:val="00434136"/>
    <w:rsid w:val="00435560"/>
    <w:rsid w:val="00435EBC"/>
    <w:rsid w:val="00437FE1"/>
    <w:rsid w:val="004412D2"/>
    <w:rsid w:val="00441AF9"/>
    <w:rsid w:val="004442E8"/>
    <w:rsid w:val="0044493C"/>
    <w:rsid w:val="0044503F"/>
    <w:rsid w:val="0044564C"/>
    <w:rsid w:val="00445DC2"/>
    <w:rsid w:val="004460E7"/>
    <w:rsid w:val="00446B79"/>
    <w:rsid w:val="00450415"/>
    <w:rsid w:val="004527D2"/>
    <w:rsid w:val="00453626"/>
    <w:rsid w:val="00454425"/>
    <w:rsid w:val="00454486"/>
    <w:rsid w:val="00454E98"/>
    <w:rsid w:val="0046137F"/>
    <w:rsid w:val="00462D41"/>
    <w:rsid w:val="00467C16"/>
    <w:rsid w:val="00470BCE"/>
    <w:rsid w:val="00470BE9"/>
    <w:rsid w:val="00471111"/>
    <w:rsid w:val="0047152D"/>
    <w:rsid w:val="0047155E"/>
    <w:rsid w:val="004755F7"/>
    <w:rsid w:val="0047631D"/>
    <w:rsid w:val="0048012F"/>
    <w:rsid w:val="00480B2E"/>
    <w:rsid w:val="0048117D"/>
    <w:rsid w:val="004818A3"/>
    <w:rsid w:val="0048258C"/>
    <w:rsid w:val="00485D1B"/>
    <w:rsid w:val="004909CA"/>
    <w:rsid w:val="00490DF3"/>
    <w:rsid w:val="00490F8C"/>
    <w:rsid w:val="004912BF"/>
    <w:rsid w:val="00492952"/>
    <w:rsid w:val="004956CD"/>
    <w:rsid w:val="0049596E"/>
    <w:rsid w:val="00495A37"/>
    <w:rsid w:val="004960C8"/>
    <w:rsid w:val="00497872"/>
    <w:rsid w:val="004A1E28"/>
    <w:rsid w:val="004A376E"/>
    <w:rsid w:val="004B0499"/>
    <w:rsid w:val="004B0DAF"/>
    <w:rsid w:val="004B18B5"/>
    <w:rsid w:val="004B2F08"/>
    <w:rsid w:val="004B31A7"/>
    <w:rsid w:val="004B3733"/>
    <w:rsid w:val="004B3735"/>
    <w:rsid w:val="004B6C0D"/>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38A5"/>
    <w:rsid w:val="004D4164"/>
    <w:rsid w:val="004D6287"/>
    <w:rsid w:val="004D6653"/>
    <w:rsid w:val="004D7D30"/>
    <w:rsid w:val="004D7E78"/>
    <w:rsid w:val="004E2AB5"/>
    <w:rsid w:val="004E35C1"/>
    <w:rsid w:val="004E4A0F"/>
    <w:rsid w:val="004E5B6E"/>
    <w:rsid w:val="004E66E4"/>
    <w:rsid w:val="004E679D"/>
    <w:rsid w:val="004E6E3B"/>
    <w:rsid w:val="004F02A4"/>
    <w:rsid w:val="004F1391"/>
    <w:rsid w:val="004F2A1C"/>
    <w:rsid w:val="004F4606"/>
    <w:rsid w:val="004F4C8A"/>
    <w:rsid w:val="004F509D"/>
    <w:rsid w:val="004F6261"/>
    <w:rsid w:val="004F6387"/>
    <w:rsid w:val="004F6878"/>
    <w:rsid w:val="004F7F86"/>
    <w:rsid w:val="0050072B"/>
    <w:rsid w:val="0050075B"/>
    <w:rsid w:val="00500981"/>
    <w:rsid w:val="00500B87"/>
    <w:rsid w:val="00502E77"/>
    <w:rsid w:val="00503BA8"/>
    <w:rsid w:val="00504D24"/>
    <w:rsid w:val="005071AD"/>
    <w:rsid w:val="00510B10"/>
    <w:rsid w:val="00510BB6"/>
    <w:rsid w:val="00512843"/>
    <w:rsid w:val="00512931"/>
    <w:rsid w:val="00512DE7"/>
    <w:rsid w:val="00512DFC"/>
    <w:rsid w:val="00513C58"/>
    <w:rsid w:val="005144FC"/>
    <w:rsid w:val="005167BE"/>
    <w:rsid w:val="00516DB9"/>
    <w:rsid w:val="00517A1F"/>
    <w:rsid w:val="00517BC8"/>
    <w:rsid w:val="00520072"/>
    <w:rsid w:val="005216C4"/>
    <w:rsid w:val="00521C7C"/>
    <w:rsid w:val="00523A30"/>
    <w:rsid w:val="005240D4"/>
    <w:rsid w:val="005245B1"/>
    <w:rsid w:val="0052511E"/>
    <w:rsid w:val="005253A1"/>
    <w:rsid w:val="00525A87"/>
    <w:rsid w:val="0052753E"/>
    <w:rsid w:val="00532AF6"/>
    <w:rsid w:val="00535797"/>
    <w:rsid w:val="0053642B"/>
    <w:rsid w:val="00537DBA"/>
    <w:rsid w:val="005402A0"/>
    <w:rsid w:val="00541D36"/>
    <w:rsid w:val="005421BE"/>
    <w:rsid w:val="005429EC"/>
    <w:rsid w:val="00543F18"/>
    <w:rsid w:val="00544C99"/>
    <w:rsid w:val="00544DDD"/>
    <w:rsid w:val="0054590F"/>
    <w:rsid w:val="00545A6D"/>
    <w:rsid w:val="00547BF9"/>
    <w:rsid w:val="00550120"/>
    <w:rsid w:val="00550B3E"/>
    <w:rsid w:val="0055176B"/>
    <w:rsid w:val="005555D6"/>
    <w:rsid w:val="00556C90"/>
    <w:rsid w:val="00556DA3"/>
    <w:rsid w:val="005573A2"/>
    <w:rsid w:val="00557C01"/>
    <w:rsid w:val="0056143D"/>
    <w:rsid w:val="005629C7"/>
    <w:rsid w:val="00563B3A"/>
    <w:rsid w:val="005645CC"/>
    <w:rsid w:val="00567436"/>
    <w:rsid w:val="00570478"/>
    <w:rsid w:val="00572233"/>
    <w:rsid w:val="00572585"/>
    <w:rsid w:val="00572E7C"/>
    <w:rsid w:val="00573D3C"/>
    <w:rsid w:val="00577F32"/>
    <w:rsid w:val="005800BE"/>
    <w:rsid w:val="0058090C"/>
    <w:rsid w:val="00582125"/>
    <w:rsid w:val="00582A6A"/>
    <w:rsid w:val="00582E85"/>
    <w:rsid w:val="00583B16"/>
    <w:rsid w:val="005849BA"/>
    <w:rsid w:val="00585FAC"/>
    <w:rsid w:val="005872E9"/>
    <w:rsid w:val="00592299"/>
    <w:rsid w:val="00593140"/>
    <w:rsid w:val="00594776"/>
    <w:rsid w:val="00594E90"/>
    <w:rsid w:val="0059586E"/>
    <w:rsid w:val="00595B59"/>
    <w:rsid w:val="00597BE2"/>
    <w:rsid w:val="00597DE9"/>
    <w:rsid w:val="005A00AC"/>
    <w:rsid w:val="005A043E"/>
    <w:rsid w:val="005A11D4"/>
    <w:rsid w:val="005A1DC0"/>
    <w:rsid w:val="005A1F23"/>
    <w:rsid w:val="005A3188"/>
    <w:rsid w:val="005A36DB"/>
    <w:rsid w:val="005A4135"/>
    <w:rsid w:val="005A49D3"/>
    <w:rsid w:val="005A6EFD"/>
    <w:rsid w:val="005A77F3"/>
    <w:rsid w:val="005A7F37"/>
    <w:rsid w:val="005B4532"/>
    <w:rsid w:val="005B5A59"/>
    <w:rsid w:val="005B66FE"/>
    <w:rsid w:val="005B6CE2"/>
    <w:rsid w:val="005B6FB4"/>
    <w:rsid w:val="005B711D"/>
    <w:rsid w:val="005B737A"/>
    <w:rsid w:val="005B7E53"/>
    <w:rsid w:val="005C0512"/>
    <w:rsid w:val="005C125C"/>
    <w:rsid w:val="005C284C"/>
    <w:rsid w:val="005C3264"/>
    <w:rsid w:val="005C3F12"/>
    <w:rsid w:val="005C4213"/>
    <w:rsid w:val="005C4AC6"/>
    <w:rsid w:val="005C4D26"/>
    <w:rsid w:val="005D0639"/>
    <w:rsid w:val="005D18F1"/>
    <w:rsid w:val="005D2BAC"/>
    <w:rsid w:val="005D3043"/>
    <w:rsid w:val="005D484F"/>
    <w:rsid w:val="005D488C"/>
    <w:rsid w:val="005D5CCC"/>
    <w:rsid w:val="005D6A81"/>
    <w:rsid w:val="005D73D9"/>
    <w:rsid w:val="005E43D2"/>
    <w:rsid w:val="005E6971"/>
    <w:rsid w:val="005E7ECD"/>
    <w:rsid w:val="005F07F9"/>
    <w:rsid w:val="005F0EC5"/>
    <w:rsid w:val="005F1A99"/>
    <w:rsid w:val="005F202A"/>
    <w:rsid w:val="005F22CB"/>
    <w:rsid w:val="005F3A24"/>
    <w:rsid w:val="005F579C"/>
    <w:rsid w:val="005F5B5D"/>
    <w:rsid w:val="005F61E6"/>
    <w:rsid w:val="005F6E57"/>
    <w:rsid w:val="005F79ED"/>
    <w:rsid w:val="0060043A"/>
    <w:rsid w:val="006008C1"/>
    <w:rsid w:val="00601490"/>
    <w:rsid w:val="0060197D"/>
    <w:rsid w:val="00602947"/>
    <w:rsid w:val="00603B95"/>
    <w:rsid w:val="00604272"/>
    <w:rsid w:val="0060691A"/>
    <w:rsid w:val="00607275"/>
    <w:rsid w:val="00607908"/>
    <w:rsid w:val="00610747"/>
    <w:rsid w:val="00612FE3"/>
    <w:rsid w:val="0061453E"/>
    <w:rsid w:val="006145BB"/>
    <w:rsid w:val="00614D83"/>
    <w:rsid w:val="00615678"/>
    <w:rsid w:val="006168B4"/>
    <w:rsid w:val="00616ABD"/>
    <w:rsid w:val="00617B69"/>
    <w:rsid w:val="00617BE9"/>
    <w:rsid w:val="00617F40"/>
    <w:rsid w:val="0062161D"/>
    <w:rsid w:val="0062203C"/>
    <w:rsid w:val="006227F9"/>
    <w:rsid w:val="00623035"/>
    <w:rsid w:val="0062430A"/>
    <w:rsid w:val="00624F6C"/>
    <w:rsid w:val="00626244"/>
    <w:rsid w:val="00626972"/>
    <w:rsid w:val="006279AA"/>
    <w:rsid w:val="00627A5F"/>
    <w:rsid w:val="00627F7E"/>
    <w:rsid w:val="00630EEC"/>
    <w:rsid w:val="006342CF"/>
    <w:rsid w:val="00634461"/>
    <w:rsid w:val="00635055"/>
    <w:rsid w:val="00636082"/>
    <w:rsid w:val="00636396"/>
    <w:rsid w:val="00636E35"/>
    <w:rsid w:val="006373F8"/>
    <w:rsid w:val="006426E5"/>
    <w:rsid w:val="006427AE"/>
    <w:rsid w:val="00645F9F"/>
    <w:rsid w:val="00647EBF"/>
    <w:rsid w:val="006506E6"/>
    <w:rsid w:val="006516EA"/>
    <w:rsid w:val="006519EA"/>
    <w:rsid w:val="00651CA2"/>
    <w:rsid w:val="00652043"/>
    <w:rsid w:val="00652F07"/>
    <w:rsid w:val="00653E07"/>
    <w:rsid w:val="00654F11"/>
    <w:rsid w:val="00656FEA"/>
    <w:rsid w:val="00657079"/>
    <w:rsid w:val="00657D54"/>
    <w:rsid w:val="00657F4D"/>
    <w:rsid w:val="0066199A"/>
    <w:rsid w:val="0066420F"/>
    <w:rsid w:val="006647CE"/>
    <w:rsid w:val="006651D1"/>
    <w:rsid w:val="00665C43"/>
    <w:rsid w:val="0066676A"/>
    <w:rsid w:val="006677F7"/>
    <w:rsid w:val="00670EDE"/>
    <w:rsid w:val="00671400"/>
    <w:rsid w:val="0067145F"/>
    <w:rsid w:val="00672CE9"/>
    <w:rsid w:val="00673008"/>
    <w:rsid w:val="006737E9"/>
    <w:rsid w:val="00674043"/>
    <w:rsid w:val="006768DE"/>
    <w:rsid w:val="00681BB9"/>
    <w:rsid w:val="00682D2E"/>
    <w:rsid w:val="00685982"/>
    <w:rsid w:val="00685E0E"/>
    <w:rsid w:val="00686636"/>
    <w:rsid w:val="00687EE3"/>
    <w:rsid w:val="00690BA1"/>
    <w:rsid w:val="00694F93"/>
    <w:rsid w:val="006966E1"/>
    <w:rsid w:val="00696985"/>
    <w:rsid w:val="00696BF3"/>
    <w:rsid w:val="00697E17"/>
    <w:rsid w:val="006A2439"/>
    <w:rsid w:val="006A2B7A"/>
    <w:rsid w:val="006A47B8"/>
    <w:rsid w:val="006A4B6D"/>
    <w:rsid w:val="006A50C7"/>
    <w:rsid w:val="006A60D9"/>
    <w:rsid w:val="006A6BF0"/>
    <w:rsid w:val="006A6F96"/>
    <w:rsid w:val="006B0883"/>
    <w:rsid w:val="006B0940"/>
    <w:rsid w:val="006B12BF"/>
    <w:rsid w:val="006B263A"/>
    <w:rsid w:val="006B337B"/>
    <w:rsid w:val="006B4C7F"/>
    <w:rsid w:val="006C03EB"/>
    <w:rsid w:val="006C0723"/>
    <w:rsid w:val="006C44EB"/>
    <w:rsid w:val="006C6C9A"/>
    <w:rsid w:val="006C729C"/>
    <w:rsid w:val="006C7787"/>
    <w:rsid w:val="006C7AB8"/>
    <w:rsid w:val="006D04E5"/>
    <w:rsid w:val="006D259B"/>
    <w:rsid w:val="006D48E6"/>
    <w:rsid w:val="006D49DC"/>
    <w:rsid w:val="006D7A2A"/>
    <w:rsid w:val="006E0B48"/>
    <w:rsid w:val="006E1126"/>
    <w:rsid w:val="006E2319"/>
    <w:rsid w:val="006E44E2"/>
    <w:rsid w:val="006E4E26"/>
    <w:rsid w:val="006E5FAD"/>
    <w:rsid w:val="006E7E07"/>
    <w:rsid w:val="006F088B"/>
    <w:rsid w:val="006F1783"/>
    <w:rsid w:val="006F3968"/>
    <w:rsid w:val="006F4D83"/>
    <w:rsid w:val="006F5AF3"/>
    <w:rsid w:val="006F63F0"/>
    <w:rsid w:val="006F6C2A"/>
    <w:rsid w:val="00700848"/>
    <w:rsid w:val="0070193A"/>
    <w:rsid w:val="00703227"/>
    <w:rsid w:val="00703261"/>
    <w:rsid w:val="00704146"/>
    <w:rsid w:val="007044FF"/>
    <w:rsid w:val="007051A3"/>
    <w:rsid w:val="00705235"/>
    <w:rsid w:val="00705405"/>
    <w:rsid w:val="0070735C"/>
    <w:rsid w:val="007073E3"/>
    <w:rsid w:val="00707948"/>
    <w:rsid w:val="00712880"/>
    <w:rsid w:val="007152F2"/>
    <w:rsid w:val="00715322"/>
    <w:rsid w:val="0071632D"/>
    <w:rsid w:val="00720FA0"/>
    <w:rsid w:val="00722AF9"/>
    <w:rsid w:val="00723FAC"/>
    <w:rsid w:val="007274E2"/>
    <w:rsid w:val="007308B8"/>
    <w:rsid w:val="007310F9"/>
    <w:rsid w:val="007319A1"/>
    <w:rsid w:val="00732105"/>
    <w:rsid w:val="00732911"/>
    <w:rsid w:val="007333EF"/>
    <w:rsid w:val="00734200"/>
    <w:rsid w:val="00737738"/>
    <w:rsid w:val="00741095"/>
    <w:rsid w:val="00742C25"/>
    <w:rsid w:val="007444BB"/>
    <w:rsid w:val="0074495A"/>
    <w:rsid w:val="00745280"/>
    <w:rsid w:val="0074580E"/>
    <w:rsid w:val="00745BE8"/>
    <w:rsid w:val="00745CFC"/>
    <w:rsid w:val="007475C9"/>
    <w:rsid w:val="00747D29"/>
    <w:rsid w:val="007509CD"/>
    <w:rsid w:val="00750FF9"/>
    <w:rsid w:val="0075502B"/>
    <w:rsid w:val="007558A8"/>
    <w:rsid w:val="0075734A"/>
    <w:rsid w:val="00757BE8"/>
    <w:rsid w:val="0076053C"/>
    <w:rsid w:val="007613AF"/>
    <w:rsid w:val="0076176E"/>
    <w:rsid w:val="00762568"/>
    <w:rsid w:val="007631AD"/>
    <w:rsid w:val="00763E63"/>
    <w:rsid w:val="00764CB9"/>
    <w:rsid w:val="00764DF3"/>
    <w:rsid w:val="00765485"/>
    <w:rsid w:val="00767733"/>
    <w:rsid w:val="007701C3"/>
    <w:rsid w:val="0077085E"/>
    <w:rsid w:val="007711EF"/>
    <w:rsid w:val="007725F6"/>
    <w:rsid w:val="007728E0"/>
    <w:rsid w:val="00772C92"/>
    <w:rsid w:val="00772CB0"/>
    <w:rsid w:val="0077371D"/>
    <w:rsid w:val="00773BB3"/>
    <w:rsid w:val="007763C8"/>
    <w:rsid w:val="007765FB"/>
    <w:rsid w:val="00780010"/>
    <w:rsid w:val="007803C1"/>
    <w:rsid w:val="0078072D"/>
    <w:rsid w:val="007815F8"/>
    <w:rsid w:val="00782CCC"/>
    <w:rsid w:val="00784D7B"/>
    <w:rsid w:val="00785EAB"/>
    <w:rsid w:val="007872EB"/>
    <w:rsid w:val="00787FED"/>
    <w:rsid w:val="00790734"/>
    <w:rsid w:val="00790FCB"/>
    <w:rsid w:val="007924B0"/>
    <w:rsid w:val="007929C5"/>
    <w:rsid w:val="007935B7"/>
    <w:rsid w:val="00793850"/>
    <w:rsid w:val="00793A09"/>
    <w:rsid w:val="00794095"/>
    <w:rsid w:val="00794E62"/>
    <w:rsid w:val="00796CBF"/>
    <w:rsid w:val="00797041"/>
    <w:rsid w:val="007973E2"/>
    <w:rsid w:val="007973FC"/>
    <w:rsid w:val="007A0D22"/>
    <w:rsid w:val="007A1F7C"/>
    <w:rsid w:val="007A29B3"/>
    <w:rsid w:val="007A2DA5"/>
    <w:rsid w:val="007A47ED"/>
    <w:rsid w:val="007A4DA3"/>
    <w:rsid w:val="007A5C33"/>
    <w:rsid w:val="007A79CD"/>
    <w:rsid w:val="007B0963"/>
    <w:rsid w:val="007B5E54"/>
    <w:rsid w:val="007B6358"/>
    <w:rsid w:val="007B7A7D"/>
    <w:rsid w:val="007C1AD1"/>
    <w:rsid w:val="007C1DFB"/>
    <w:rsid w:val="007C27EB"/>
    <w:rsid w:val="007C29AC"/>
    <w:rsid w:val="007C2AED"/>
    <w:rsid w:val="007C34F1"/>
    <w:rsid w:val="007C37BE"/>
    <w:rsid w:val="007C4232"/>
    <w:rsid w:val="007C63FC"/>
    <w:rsid w:val="007C6D0C"/>
    <w:rsid w:val="007C7930"/>
    <w:rsid w:val="007C7B9C"/>
    <w:rsid w:val="007D08C7"/>
    <w:rsid w:val="007D167F"/>
    <w:rsid w:val="007D2058"/>
    <w:rsid w:val="007D24EC"/>
    <w:rsid w:val="007D4387"/>
    <w:rsid w:val="007D47C3"/>
    <w:rsid w:val="007D4E12"/>
    <w:rsid w:val="007D4EB9"/>
    <w:rsid w:val="007E00AC"/>
    <w:rsid w:val="007E062C"/>
    <w:rsid w:val="007E15A4"/>
    <w:rsid w:val="007E2A27"/>
    <w:rsid w:val="007E34AD"/>
    <w:rsid w:val="007E4495"/>
    <w:rsid w:val="007E5B5B"/>
    <w:rsid w:val="007E66D7"/>
    <w:rsid w:val="007E6A02"/>
    <w:rsid w:val="007E6EFB"/>
    <w:rsid w:val="007E7DDD"/>
    <w:rsid w:val="007F00CC"/>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795"/>
    <w:rsid w:val="008128E4"/>
    <w:rsid w:val="00812CA5"/>
    <w:rsid w:val="008135B0"/>
    <w:rsid w:val="00813DF1"/>
    <w:rsid w:val="00814676"/>
    <w:rsid w:val="00816DE1"/>
    <w:rsid w:val="00816E8A"/>
    <w:rsid w:val="00817436"/>
    <w:rsid w:val="00817A4B"/>
    <w:rsid w:val="00817C01"/>
    <w:rsid w:val="008211B4"/>
    <w:rsid w:val="00822203"/>
    <w:rsid w:val="00822709"/>
    <w:rsid w:val="00822DFF"/>
    <w:rsid w:val="00824F47"/>
    <w:rsid w:val="00825F84"/>
    <w:rsid w:val="00826BA2"/>
    <w:rsid w:val="00830EFC"/>
    <w:rsid w:val="00832A36"/>
    <w:rsid w:val="008334D7"/>
    <w:rsid w:val="008349CA"/>
    <w:rsid w:val="00837158"/>
    <w:rsid w:val="00837C37"/>
    <w:rsid w:val="0084035F"/>
    <w:rsid w:val="008406C9"/>
    <w:rsid w:val="00841457"/>
    <w:rsid w:val="0084213E"/>
    <w:rsid w:val="008423FE"/>
    <w:rsid w:val="00842CC6"/>
    <w:rsid w:val="00843788"/>
    <w:rsid w:val="00843D75"/>
    <w:rsid w:val="00844AFB"/>
    <w:rsid w:val="00844D44"/>
    <w:rsid w:val="008466F7"/>
    <w:rsid w:val="00847F31"/>
    <w:rsid w:val="00851091"/>
    <w:rsid w:val="00851FAF"/>
    <w:rsid w:val="0085275A"/>
    <w:rsid w:val="00853BB6"/>
    <w:rsid w:val="0085502B"/>
    <w:rsid w:val="00855749"/>
    <w:rsid w:val="00856721"/>
    <w:rsid w:val="008617A2"/>
    <w:rsid w:val="008620AF"/>
    <w:rsid w:val="00862C77"/>
    <w:rsid w:val="008637CD"/>
    <w:rsid w:val="00864713"/>
    <w:rsid w:val="00864D7E"/>
    <w:rsid w:val="00864F85"/>
    <w:rsid w:val="00865D4C"/>
    <w:rsid w:val="0086610B"/>
    <w:rsid w:val="008723EA"/>
    <w:rsid w:val="0087307A"/>
    <w:rsid w:val="00874295"/>
    <w:rsid w:val="008752B7"/>
    <w:rsid w:val="00882C2E"/>
    <w:rsid w:val="00882E28"/>
    <w:rsid w:val="00883D30"/>
    <w:rsid w:val="008868F5"/>
    <w:rsid w:val="00886B8F"/>
    <w:rsid w:val="0089078F"/>
    <w:rsid w:val="00890EAA"/>
    <w:rsid w:val="008914C8"/>
    <w:rsid w:val="00893F83"/>
    <w:rsid w:val="00894056"/>
    <w:rsid w:val="008944EF"/>
    <w:rsid w:val="00895A61"/>
    <w:rsid w:val="00895BF6"/>
    <w:rsid w:val="008A1E19"/>
    <w:rsid w:val="008A290D"/>
    <w:rsid w:val="008A32DE"/>
    <w:rsid w:val="008A45E7"/>
    <w:rsid w:val="008B03B9"/>
    <w:rsid w:val="008B05C9"/>
    <w:rsid w:val="008B267D"/>
    <w:rsid w:val="008B348B"/>
    <w:rsid w:val="008B400C"/>
    <w:rsid w:val="008B4BD8"/>
    <w:rsid w:val="008B594D"/>
    <w:rsid w:val="008B60CC"/>
    <w:rsid w:val="008B757A"/>
    <w:rsid w:val="008C09C7"/>
    <w:rsid w:val="008C4582"/>
    <w:rsid w:val="008C6061"/>
    <w:rsid w:val="008C6E08"/>
    <w:rsid w:val="008D1563"/>
    <w:rsid w:val="008D3FB3"/>
    <w:rsid w:val="008D463F"/>
    <w:rsid w:val="008D5FEC"/>
    <w:rsid w:val="008D619E"/>
    <w:rsid w:val="008D6B20"/>
    <w:rsid w:val="008D6ED9"/>
    <w:rsid w:val="008D7291"/>
    <w:rsid w:val="008D74E9"/>
    <w:rsid w:val="008E228F"/>
    <w:rsid w:val="008E264A"/>
    <w:rsid w:val="008E425F"/>
    <w:rsid w:val="008E60F9"/>
    <w:rsid w:val="008E687D"/>
    <w:rsid w:val="008E7069"/>
    <w:rsid w:val="008E79AD"/>
    <w:rsid w:val="008E7DBE"/>
    <w:rsid w:val="008F0B0A"/>
    <w:rsid w:val="008F0E62"/>
    <w:rsid w:val="008F16AE"/>
    <w:rsid w:val="008F41E2"/>
    <w:rsid w:val="008F462D"/>
    <w:rsid w:val="008F5E1F"/>
    <w:rsid w:val="008F708C"/>
    <w:rsid w:val="008F7C64"/>
    <w:rsid w:val="009000B8"/>
    <w:rsid w:val="009001FE"/>
    <w:rsid w:val="0090038B"/>
    <w:rsid w:val="00903D3B"/>
    <w:rsid w:val="0090467A"/>
    <w:rsid w:val="00904E62"/>
    <w:rsid w:val="00906A41"/>
    <w:rsid w:val="00906C24"/>
    <w:rsid w:val="0091485D"/>
    <w:rsid w:val="009170EF"/>
    <w:rsid w:val="009174B7"/>
    <w:rsid w:val="00917728"/>
    <w:rsid w:val="00917FC4"/>
    <w:rsid w:val="009205B1"/>
    <w:rsid w:val="00921E31"/>
    <w:rsid w:val="00921EA6"/>
    <w:rsid w:val="0092493C"/>
    <w:rsid w:val="00925E67"/>
    <w:rsid w:val="0092625D"/>
    <w:rsid w:val="00927AD6"/>
    <w:rsid w:val="00927E24"/>
    <w:rsid w:val="00930074"/>
    <w:rsid w:val="00930DE8"/>
    <w:rsid w:val="0093270E"/>
    <w:rsid w:val="0093289A"/>
    <w:rsid w:val="00932C79"/>
    <w:rsid w:val="00932CAF"/>
    <w:rsid w:val="00932DB3"/>
    <w:rsid w:val="00933BE6"/>
    <w:rsid w:val="00933E35"/>
    <w:rsid w:val="00935055"/>
    <w:rsid w:val="00935260"/>
    <w:rsid w:val="00935408"/>
    <w:rsid w:val="009370EE"/>
    <w:rsid w:val="009375A3"/>
    <w:rsid w:val="00937649"/>
    <w:rsid w:val="0094100B"/>
    <w:rsid w:val="00941058"/>
    <w:rsid w:val="00941AE5"/>
    <w:rsid w:val="00942114"/>
    <w:rsid w:val="0094217B"/>
    <w:rsid w:val="009442A0"/>
    <w:rsid w:val="00944DB1"/>
    <w:rsid w:val="0094586A"/>
    <w:rsid w:val="00947878"/>
    <w:rsid w:val="00947E0C"/>
    <w:rsid w:val="0095064D"/>
    <w:rsid w:val="0095120E"/>
    <w:rsid w:val="00953F77"/>
    <w:rsid w:val="009549A0"/>
    <w:rsid w:val="00954E3F"/>
    <w:rsid w:val="00955038"/>
    <w:rsid w:val="0095535C"/>
    <w:rsid w:val="009572CA"/>
    <w:rsid w:val="0095753E"/>
    <w:rsid w:val="00961411"/>
    <w:rsid w:val="00962C1F"/>
    <w:rsid w:val="00963254"/>
    <w:rsid w:val="00963AB8"/>
    <w:rsid w:val="009645DE"/>
    <w:rsid w:val="00965A26"/>
    <w:rsid w:val="00965BEB"/>
    <w:rsid w:val="009668DB"/>
    <w:rsid w:val="0096784C"/>
    <w:rsid w:val="009703AA"/>
    <w:rsid w:val="00970796"/>
    <w:rsid w:val="00970A07"/>
    <w:rsid w:val="00971444"/>
    <w:rsid w:val="00971A2A"/>
    <w:rsid w:val="00973A7E"/>
    <w:rsid w:val="00974082"/>
    <w:rsid w:val="0097584D"/>
    <w:rsid w:val="00975C3E"/>
    <w:rsid w:val="00976D02"/>
    <w:rsid w:val="009808EF"/>
    <w:rsid w:val="00981CFF"/>
    <w:rsid w:val="00981DBB"/>
    <w:rsid w:val="00983AB1"/>
    <w:rsid w:val="00983FC8"/>
    <w:rsid w:val="00984C1F"/>
    <w:rsid w:val="00986511"/>
    <w:rsid w:val="0099033D"/>
    <w:rsid w:val="00990FFE"/>
    <w:rsid w:val="0099113D"/>
    <w:rsid w:val="0099289B"/>
    <w:rsid w:val="00993B50"/>
    <w:rsid w:val="00993F15"/>
    <w:rsid w:val="00994BC8"/>
    <w:rsid w:val="00994E71"/>
    <w:rsid w:val="00997B61"/>
    <w:rsid w:val="009A05F3"/>
    <w:rsid w:val="009A08FD"/>
    <w:rsid w:val="009A1988"/>
    <w:rsid w:val="009A266B"/>
    <w:rsid w:val="009A26E8"/>
    <w:rsid w:val="009A3DAA"/>
    <w:rsid w:val="009A54B9"/>
    <w:rsid w:val="009A59B0"/>
    <w:rsid w:val="009A5A95"/>
    <w:rsid w:val="009A5BF9"/>
    <w:rsid w:val="009A7295"/>
    <w:rsid w:val="009A78ED"/>
    <w:rsid w:val="009B12F2"/>
    <w:rsid w:val="009B29F0"/>
    <w:rsid w:val="009B2E35"/>
    <w:rsid w:val="009B30EB"/>
    <w:rsid w:val="009B4569"/>
    <w:rsid w:val="009C29E5"/>
    <w:rsid w:val="009C34AD"/>
    <w:rsid w:val="009C3C27"/>
    <w:rsid w:val="009C5963"/>
    <w:rsid w:val="009C6891"/>
    <w:rsid w:val="009C68BE"/>
    <w:rsid w:val="009C6909"/>
    <w:rsid w:val="009C7130"/>
    <w:rsid w:val="009C7199"/>
    <w:rsid w:val="009C7662"/>
    <w:rsid w:val="009D1B54"/>
    <w:rsid w:val="009D3A7F"/>
    <w:rsid w:val="009D3D9F"/>
    <w:rsid w:val="009D444B"/>
    <w:rsid w:val="009D5E99"/>
    <w:rsid w:val="009D6833"/>
    <w:rsid w:val="009D6FFA"/>
    <w:rsid w:val="009D797A"/>
    <w:rsid w:val="009D7F1C"/>
    <w:rsid w:val="009E379E"/>
    <w:rsid w:val="009E511D"/>
    <w:rsid w:val="009E55E7"/>
    <w:rsid w:val="009E6EC5"/>
    <w:rsid w:val="009E7D8A"/>
    <w:rsid w:val="009F006C"/>
    <w:rsid w:val="009F2E59"/>
    <w:rsid w:val="009F331C"/>
    <w:rsid w:val="009F556D"/>
    <w:rsid w:val="009F5AC3"/>
    <w:rsid w:val="009F6C22"/>
    <w:rsid w:val="009F7495"/>
    <w:rsid w:val="00A0071F"/>
    <w:rsid w:val="00A04692"/>
    <w:rsid w:val="00A04FD6"/>
    <w:rsid w:val="00A0569B"/>
    <w:rsid w:val="00A065DD"/>
    <w:rsid w:val="00A07AB7"/>
    <w:rsid w:val="00A10441"/>
    <w:rsid w:val="00A133D6"/>
    <w:rsid w:val="00A137D8"/>
    <w:rsid w:val="00A13BE8"/>
    <w:rsid w:val="00A14144"/>
    <w:rsid w:val="00A14E51"/>
    <w:rsid w:val="00A2013C"/>
    <w:rsid w:val="00A2057E"/>
    <w:rsid w:val="00A2080B"/>
    <w:rsid w:val="00A20BC2"/>
    <w:rsid w:val="00A2378F"/>
    <w:rsid w:val="00A240DA"/>
    <w:rsid w:val="00A24D87"/>
    <w:rsid w:val="00A2509C"/>
    <w:rsid w:val="00A253BF"/>
    <w:rsid w:val="00A26C5A"/>
    <w:rsid w:val="00A2783F"/>
    <w:rsid w:val="00A303C0"/>
    <w:rsid w:val="00A30B53"/>
    <w:rsid w:val="00A327FE"/>
    <w:rsid w:val="00A3492C"/>
    <w:rsid w:val="00A359F8"/>
    <w:rsid w:val="00A360E2"/>
    <w:rsid w:val="00A36430"/>
    <w:rsid w:val="00A37008"/>
    <w:rsid w:val="00A400B4"/>
    <w:rsid w:val="00A400F1"/>
    <w:rsid w:val="00A401AD"/>
    <w:rsid w:val="00A42606"/>
    <w:rsid w:val="00A42940"/>
    <w:rsid w:val="00A4446A"/>
    <w:rsid w:val="00A472E9"/>
    <w:rsid w:val="00A5017E"/>
    <w:rsid w:val="00A507F1"/>
    <w:rsid w:val="00A50F92"/>
    <w:rsid w:val="00A51060"/>
    <w:rsid w:val="00A53024"/>
    <w:rsid w:val="00A55173"/>
    <w:rsid w:val="00A556BC"/>
    <w:rsid w:val="00A55998"/>
    <w:rsid w:val="00A55F73"/>
    <w:rsid w:val="00A5605F"/>
    <w:rsid w:val="00A56654"/>
    <w:rsid w:val="00A61B4D"/>
    <w:rsid w:val="00A61C55"/>
    <w:rsid w:val="00A641DE"/>
    <w:rsid w:val="00A644A3"/>
    <w:rsid w:val="00A67660"/>
    <w:rsid w:val="00A67C5F"/>
    <w:rsid w:val="00A707DB"/>
    <w:rsid w:val="00A71AEE"/>
    <w:rsid w:val="00A727CD"/>
    <w:rsid w:val="00A73123"/>
    <w:rsid w:val="00A76F9C"/>
    <w:rsid w:val="00A80270"/>
    <w:rsid w:val="00A80A2B"/>
    <w:rsid w:val="00A80A30"/>
    <w:rsid w:val="00A80D8A"/>
    <w:rsid w:val="00A81D30"/>
    <w:rsid w:val="00A822D4"/>
    <w:rsid w:val="00A82462"/>
    <w:rsid w:val="00A8261C"/>
    <w:rsid w:val="00A826EF"/>
    <w:rsid w:val="00A82C5F"/>
    <w:rsid w:val="00A8404C"/>
    <w:rsid w:val="00A860AA"/>
    <w:rsid w:val="00A90660"/>
    <w:rsid w:val="00A908CD"/>
    <w:rsid w:val="00A93E91"/>
    <w:rsid w:val="00A94455"/>
    <w:rsid w:val="00A944D5"/>
    <w:rsid w:val="00A947EF"/>
    <w:rsid w:val="00A9482A"/>
    <w:rsid w:val="00A94FFF"/>
    <w:rsid w:val="00A95696"/>
    <w:rsid w:val="00A96904"/>
    <w:rsid w:val="00A96F38"/>
    <w:rsid w:val="00AA2335"/>
    <w:rsid w:val="00AA2BC6"/>
    <w:rsid w:val="00AA38D5"/>
    <w:rsid w:val="00AA6877"/>
    <w:rsid w:val="00AA6B4F"/>
    <w:rsid w:val="00AA6E61"/>
    <w:rsid w:val="00AA7E71"/>
    <w:rsid w:val="00AB0889"/>
    <w:rsid w:val="00AB1C4D"/>
    <w:rsid w:val="00AB22A5"/>
    <w:rsid w:val="00AB2423"/>
    <w:rsid w:val="00AB2EE2"/>
    <w:rsid w:val="00AB34B7"/>
    <w:rsid w:val="00AB3B27"/>
    <w:rsid w:val="00AB5B71"/>
    <w:rsid w:val="00AB67FE"/>
    <w:rsid w:val="00AB740E"/>
    <w:rsid w:val="00AC054B"/>
    <w:rsid w:val="00AC063D"/>
    <w:rsid w:val="00AC46CE"/>
    <w:rsid w:val="00AC68C0"/>
    <w:rsid w:val="00AC71F6"/>
    <w:rsid w:val="00AC7E25"/>
    <w:rsid w:val="00AD01FC"/>
    <w:rsid w:val="00AD246C"/>
    <w:rsid w:val="00AD2AF2"/>
    <w:rsid w:val="00AD3AC5"/>
    <w:rsid w:val="00AD418D"/>
    <w:rsid w:val="00AD70C7"/>
    <w:rsid w:val="00AE0333"/>
    <w:rsid w:val="00AE1136"/>
    <w:rsid w:val="00AE1B4A"/>
    <w:rsid w:val="00AE367D"/>
    <w:rsid w:val="00AE396F"/>
    <w:rsid w:val="00AE446C"/>
    <w:rsid w:val="00AE5824"/>
    <w:rsid w:val="00AE5918"/>
    <w:rsid w:val="00AE5FCA"/>
    <w:rsid w:val="00AE6170"/>
    <w:rsid w:val="00AE6DD8"/>
    <w:rsid w:val="00AE7A51"/>
    <w:rsid w:val="00AE7CB9"/>
    <w:rsid w:val="00AF3256"/>
    <w:rsid w:val="00AF5E66"/>
    <w:rsid w:val="00AF7549"/>
    <w:rsid w:val="00B0014D"/>
    <w:rsid w:val="00B006C0"/>
    <w:rsid w:val="00B007F0"/>
    <w:rsid w:val="00B009EE"/>
    <w:rsid w:val="00B00EBD"/>
    <w:rsid w:val="00B0131B"/>
    <w:rsid w:val="00B01644"/>
    <w:rsid w:val="00B0165D"/>
    <w:rsid w:val="00B01DEB"/>
    <w:rsid w:val="00B0359C"/>
    <w:rsid w:val="00B045BF"/>
    <w:rsid w:val="00B04BE2"/>
    <w:rsid w:val="00B05162"/>
    <w:rsid w:val="00B05725"/>
    <w:rsid w:val="00B0769C"/>
    <w:rsid w:val="00B10286"/>
    <w:rsid w:val="00B10B05"/>
    <w:rsid w:val="00B147C2"/>
    <w:rsid w:val="00B148B1"/>
    <w:rsid w:val="00B158B7"/>
    <w:rsid w:val="00B15C38"/>
    <w:rsid w:val="00B16675"/>
    <w:rsid w:val="00B175C9"/>
    <w:rsid w:val="00B20CB5"/>
    <w:rsid w:val="00B22562"/>
    <w:rsid w:val="00B225BB"/>
    <w:rsid w:val="00B22690"/>
    <w:rsid w:val="00B22D57"/>
    <w:rsid w:val="00B242AC"/>
    <w:rsid w:val="00B24AA0"/>
    <w:rsid w:val="00B24E5A"/>
    <w:rsid w:val="00B26702"/>
    <w:rsid w:val="00B271AE"/>
    <w:rsid w:val="00B27F25"/>
    <w:rsid w:val="00B30A43"/>
    <w:rsid w:val="00B30BAD"/>
    <w:rsid w:val="00B322E0"/>
    <w:rsid w:val="00B32E97"/>
    <w:rsid w:val="00B33C8B"/>
    <w:rsid w:val="00B34361"/>
    <w:rsid w:val="00B34DF8"/>
    <w:rsid w:val="00B34F19"/>
    <w:rsid w:val="00B350E1"/>
    <w:rsid w:val="00B35167"/>
    <w:rsid w:val="00B353CE"/>
    <w:rsid w:val="00B359CD"/>
    <w:rsid w:val="00B35A7F"/>
    <w:rsid w:val="00B36064"/>
    <w:rsid w:val="00B36FE8"/>
    <w:rsid w:val="00B3773A"/>
    <w:rsid w:val="00B37BDC"/>
    <w:rsid w:val="00B40064"/>
    <w:rsid w:val="00B40405"/>
    <w:rsid w:val="00B43434"/>
    <w:rsid w:val="00B43A8C"/>
    <w:rsid w:val="00B443B2"/>
    <w:rsid w:val="00B44500"/>
    <w:rsid w:val="00B50259"/>
    <w:rsid w:val="00B502D2"/>
    <w:rsid w:val="00B506AE"/>
    <w:rsid w:val="00B50DEC"/>
    <w:rsid w:val="00B51A0D"/>
    <w:rsid w:val="00B52624"/>
    <w:rsid w:val="00B53426"/>
    <w:rsid w:val="00B535EF"/>
    <w:rsid w:val="00B53CC6"/>
    <w:rsid w:val="00B54933"/>
    <w:rsid w:val="00B551D1"/>
    <w:rsid w:val="00B562DC"/>
    <w:rsid w:val="00B57300"/>
    <w:rsid w:val="00B57BC2"/>
    <w:rsid w:val="00B6131B"/>
    <w:rsid w:val="00B61BCF"/>
    <w:rsid w:val="00B623BF"/>
    <w:rsid w:val="00B6431E"/>
    <w:rsid w:val="00B651DB"/>
    <w:rsid w:val="00B6550A"/>
    <w:rsid w:val="00B66A42"/>
    <w:rsid w:val="00B70569"/>
    <w:rsid w:val="00B70CA9"/>
    <w:rsid w:val="00B719EA"/>
    <w:rsid w:val="00B7312C"/>
    <w:rsid w:val="00B7488C"/>
    <w:rsid w:val="00B74EE2"/>
    <w:rsid w:val="00B763CB"/>
    <w:rsid w:val="00B8344C"/>
    <w:rsid w:val="00B83E0D"/>
    <w:rsid w:val="00B83EEB"/>
    <w:rsid w:val="00B83EF8"/>
    <w:rsid w:val="00B84375"/>
    <w:rsid w:val="00B8558D"/>
    <w:rsid w:val="00B85974"/>
    <w:rsid w:val="00B85AE0"/>
    <w:rsid w:val="00B85B32"/>
    <w:rsid w:val="00B85C60"/>
    <w:rsid w:val="00B863B3"/>
    <w:rsid w:val="00B866DF"/>
    <w:rsid w:val="00B8710A"/>
    <w:rsid w:val="00B905EE"/>
    <w:rsid w:val="00B91B8C"/>
    <w:rsid w:val="00B926AD"/>
    <w:rsid w:val="00B92FE3"/>
    <w:rsid w:val="00B93C02"/>
    <w:rsid w:val="00B96679"/>
    <w:rsid w:val="00BA0101"/>
    <w:rsid w:val="00BA0254"/>
    <w:rsid w:val="00BA04C2"/>
    <w:rsid w:val="00BA081D"/>
    <w:rsid w:val="00BA25C2"/>
    <w:rsid w:val="00BA2F55"/>
    <w:rsid w:val="00BA35E5"/>
    <w:rsid w:val="00BA403B"/>
    <w:rsid w:val="00BA4713"/>
    <w:rsid w:val="00BA77C3"/>
    <w:rsid w:val="00BB09AC"/>
    <w:rsid w:val="00BB1BE3"/>
    <w:rsid w:val="00BB1E5D"/>
    <w:rsid w:val="00BB43D9"/>
    <w:rsid w:val="00BB4FCA"/>
    <w:rsid w:val="00BB529E"/>
    <w:rsid w:val="00BB6E8E"/>
    <w:rsid w:val="00BB71CF"/>
    <w:rsid w:val="00BB7896"/>
    <w:rsid w:val="00BB7AAE"/>
    <w:rsid w:val="00BC1484"/>
    <w:rsid w:val="00BC17C4"/>
    <w:rsid w:val="00BC1A95"/>
    <w:rsid w:val="00BC1D13"/>
    <w:rsid w:val="00BC46EB"/>
    <w:rsid w:val="00BC4E09"/>
    <w:rsid w:val="00BC551D"/>
    <w:rsid w:val="00BC5DF9"/>
    <w:rsid w:val="00BC6A05"/>
    <w:rsid w:val="00BC7684"/>
    <w:rsid w:val="00BD0ED0"/>
    <w:rsid w:val="00BD233C"/>
    <w:rsid w:val="00BD23C8"/>
    <w:rsid w:val="00BD2F56"/>
    <w:rsid w:val="00BD4A24"/>
    <w:rsid w:val="00BD4BEA"/>
    <w:rsid w:val="00BD661B"/>
    <w:rsid w:val="00BD6652"/>
    <w:rsid w:val="00BD6BED"/>
    <w:rsid w:val="00BD6EB9"/>
    <w:rsid w:val="00BD7B7D"/>
    <w:rsid w:val="00BE2478"/>
    <w:rsid w:val="00BE2E3E"/>
    <w:rsid w:val="00BE3188"/>
    <w:rsid w:val="00BE322C"/>
    <w:rsid w:val="00BE3431"/>
    <w:rsid w:val="00BE38FF"/>
    <w:rsid w:val="00BE40EB"/>
    <w:rsid w:val="00BE44B1"/>
    <w:rsid w:val="00BE45F2"/>
    <w:rsid w:val="00BE5724"/>
    <w:rsid w:val="00BE5D59"/>
    <w:rsid w:val="00BE649B"/>
    <w:rsid w:val="00BE65AA"/>
    <w:rsid w:val="00BE78FB"/>
    <w:rsid w:val="00BE795B"/>
    <w:rsid w:val="00BE7E59"/>
    <w:rsid w:val="00BF15C0"/>
    <w:rsid w:val="00BF1840"/>
    <w:rsid w:val="00BF1AAA"/>
    <w:rsid w:val="00BF2695"/>
    <w:rsid w:val="00BF5064"/>
    <w:rsid w:val="00BF57FB"/>
    <w:rsid w:val="00BF623C"/>
    <w:rsid w:val="00BF635F"/>
    <w:rsid w:val="00BF64DB"/>
    <w:rsid w:val="00BF687E"/>
    <w:rsid w:val="00C0055C"/>
    <w:rsid w:val="00C01AA8"/>
    <w:rsid w:val="00C01B27"/>
    <w:rsid w:val="00C0337F"/>
    <w:rsid w:val="00C0626C"/>
    <w:rsid w:val="00C06AB6"/>
    <w:rsid w:val="00C06B3B"/>
    <w:rsid w:val="00C07763"/>
    <w:rsid w:val="00C112FA"/>
    <w:rsid w:val="00C1155D"/>
    <w:rsid w:val="00C11C63"/>
    <w:rsid w:val="00C133FB"/>
    <w:rsid w:val="00C13637"/>
    <w:rsid w:val="00C137C7"/>
    <w:rsid w:val="00C13B27"/>
    <w:rsid w:val="00C13C6A"/>
    <w:rsid w:val="00C14D8A"/>
    <w:rsid w:val="00C16823"/>
    <w:rsid w:val="00C16930"/>
    <w:rsid w:val="00C20BA6"/>
    <w:rsid w:val="00C212D9"/>
    <w:rsid w:val="00C23EA8"/>
    <w:rsid w:val="00C256DF"/>
    <w:rsid w:val="00C25F8B"/>
    <w:rsid w:val="00C25FF2"/>
    <w:rsid w:val="00C27B47"/>
    <w:rsid w:val="00C3023F"/>
    <w:rsid w:val="00C30C63"/>
    <w:rsid w:val="00C30F11"/>
    <w:rsid w:val="00C31B6B"/>
    <w:rsid w:val="00C32D4E"/>
    <w:rsid w:val="00C335F1"/>
    <w:rsid w:val="00C33C3B"/>
    <w:rsid w:val="00C36168"/>
    <w:rsid w:val="00C36AE6"/>
    <w:rsid w:val="00C45A5A"/>
    <w:rsid w:val="00C45BA1"/>
    <w:rsid w:val="00C4753C"/>
    <w:rsid w:val="00C51D53"/>
    <w:rsid w:val="00C521C9"/>
    <w:rsid w:val="00C528B6"/>
    <w:rsid w:val="00C53034"/>
    <w:rsid w:val="00C535C3"/>
    <w:rsid w:val="00C53DF0"/>
    <w:rsid w:val="00C53EE1"/>
    <w:rsid w:val="00C56286"/>
    <w:rsid w:val="00C60A88"/>
    <w:rsid w:val="00C6106A"/>
    <w:rsid w:val="00C651C7"/>
    <w:rsid w:val="00C65E78"/>
    <w:rsid w:val="00C660F6"/>
    <w:rsid w:val="00C70178"/>
    <w:rsid w:val="00C70E02"/>
    <w:rsid w:val="00C7137C"/>
    <w:rsid w:val="00C7144C"/>
    <w:rsid w:val="00C7325D"/>
    <w:rsid w:val="00C7337B"/>
    <w:rsid w:val="00C7603D"/>
    <w:rsid w:val="00C76A0F"/>
    <w:rsid w:val="00C76ADE"/>
    <w:rsid w:val="00C77202"/>
    <w:rsid w:val="00C8319F"/>
    <w:rsid w:val="00C83AC5"/>
    <w:rsid w:val="00C84527"/>
    <w:rsid w:val="00C85615"/>
    <w:rsid w:val="00C860EA"/>
    <w:rsid w:val="00C868FA"/>
    <w:rsid w:val="00C8705C"/>
    <w:rsid w:val="00C876EE"/>
    <w:rsid w:val="00C877D9"/>
    <w:rsid w:val="00C901D7"/>
    <w:rsid w:val="00C9102B"/>
    <w:rsid w:val="00C913FA"/>
    <w:rsid w:val="00C924E5"/>
    <w:rsid w:val="00C92F1D"/>
    <w:rsid w:val="00C935C0"/>
    <w:rsid w:val="00C9760C"/>
    <w:rsid w:val="00CA49F2"/>
    <w:rsid w:val="00CA5218"/>
    <w:rsid w:val="00CA59F4"/>
    <w:rsid w:val="00CA6A41"/>
    <w:rsid w:val="00CA7B5D"/>
    <w:rsid w:val="00CB01F2"/>
    <w:rsid w:val="00CB2C1E"/>
    <w:rsid w:val="00CB383F"/>
    <w:rsid w:val="00CB3C5D"/>
    <w:rsid w:val="00CB462D"/>
    <w:rsid w:val="00CB58C4"/>
    <w:rsid w:val="00CB5AD5"/>
    <w:rsid w:val="00CB5FEB"/>
    <w:rsid w:val="00CC06B8"/>
    <w:rsid w:val="00CC1588"/>
    <w:rsid w:val="00CC23B1"/>
    <w:rsid w:val="00CC3098"/>
    <w:rsid w:val="00CC4832"/>
    <w:rsid w:val="00CC4E4A"/>
    <w:rsid w:val="00CC57DE"/>
    <w:rsid w:val="00CC6B6C"/>
    <w:rsid w:val="00CC71AC"/>
    <w:rsid w:val="00CC73D6"/>
    <w:rsid w:val="00CD0D67"/>
    <w:rsid w:val="00CD0D6D"/>
    <w:rsid w:val="00CD1E28"/>
    <w:rsid w:val="00CD21C5"/>
    <w:rsid w:val="00CD356C"/>
    <w:rsid w:val="00CD4BED"/>
    <w:rsid w:val="00CD63AE"/>
    <w:rsid w:val="00CD6827"/>
    <w:rsid w:val="00CE1543"/>
    <w:rsid w:val="00CE16BC"/>
    <w:rsid w:val="00CE2E6F"/>
    <w:rsid w:val="00CE37CF"/>
    <w:rsid w:val="00CE4B7F"/>
    <w:rsid w:val="00CE56CA"/>
    <w:rsid w:val="00CE7507"/>
    <w:rsid w:val="00CE7AA0"/>
    <w:rsid w:val="00CE7ABB"/>
    <w:rsid w:val="00CF2D03"/>
    <w:rsid w:val="00CF34B3"/>
    <w:rsid w:val="00CF3689"/>
    <w:rsid w:val="00CF4583"/>
    <w:rsid w:val="00CF6176"/>
    <w:rsid w:val="00CF6A7A"/>
    <w:rsid w:val="00D00801"/>
    <w:rsid w:val="00D00E0C"/>
    <w:rsid w:val="00D0108D"/>
    <w:rsid w:val="00D012E9"/>
    <w:rsid w:val="00D02772"/>
    <w:rsid w:val="00D02854"/>
    <w:rsid w:val="00D02869"/>
    <w:rsid w:val="00D03A2C"/>
    <w:rsid w:val="00D0513A"/>
    <w:rsid w:val="00D0558D"/>
    <w:rsid w:val="00D05B7F"/>
    <w:rsid w:val="00D06E23"/>
    <w:rsid w:val="00D06F09"/>
    <w:rsid w:val="00D07122"/>
    <w:rsid w:val="00D10378"/>
    <w:rsid w:val="00D1047A"/>
    <w:rsid w:val="00D133F7"/>
    <w:rsid w:val="00D1383F"/>
    <w:rsid w:val="00D1478B"/>
    <w:rsid w:val="00D16027"/>
    <w:rsid w:val="00D17C07"/>
    <w:rsid w:val="00D21027"/>
    <w:rsid w:val="00D210F7"/>
    <w:rsid w:val="00D21919"/>
    <w:rsid w:val="00D21C39"/>
    <w:rsid w:val="00D23417"/>
    <w:rsid w:val="00D23C98"/>
    <w:rsid w:val="00D24388"/>
    <w:rsid w:val="00D24538"/>
    <w:rsid w:val="00D24F76"/>
    <w:rsid w:val="00D24F9F"/>
    <w:rsid w:val="00D26064"/>
    <w:rsid w:val="00D26A26"/>
    <w:rsid w:val="00D275B9"/>
    <w:rsid w:val="00D30679"/>
    <w:rsid w:val="00D306D8"/>
    <w:rsid w:val="00D32469"/>
    <w:rsid w:val="00D32840"/>
    <w:rsid w:val="00D32A2E"/>
    <w:rsid w:val="00D33C96"/>
    <w:rsid w:val="00D356EC"/>
    <w:rsid w:val="00D3605D"/>
    <w:rsid w:val="00D36F36"/>
    <w:rsid w:val="00D3702C"/>
    <w:rsid w:val="00D37CF6"/>
    <w:rsid w:val="00D4249E"/>
    <w:rsid w:val="00D431FF"/>
    <w:rsid w:val="00D43BC2"/>
    <w:rsid w:val="00D4415D"/>
    <w:rsid w:val="00D44F61"/>
    <w:rsid w:val="00D450FF"/>
    <w:rsid w:val="00D45B40"/>
    <w:rsid w:val="00D4702D"/>
    <w:rsid w:val="00D4797E"/>
    <w:rsid w:val="00D47C0D"/>
    <w:rsid w:val="00D50F48"/>
    <w:rsid w:val="00D550BA"/>
    <w:rsid w:val="00D55B10"/>
    <w:rsid w:val="00D560DC"/>
    <w:rsid w:val="00D56777"/>
    <w:rsid w:val="00D57F31"/>
    <w:rsid w:val="00D6069F"/>
    <w:rsid w:val="00D61582"/>
    <w:rsid w:val="00D61F2D"/>
    <w:rsid w:val="00D64CEF"/>
    <w:rsid w:val="00D64FB6"/>
    <w:rsid w:val="00D6553C"/>
    <w:rsid w:val="00D679E3"/>
    <w:rsid w:val="00D73180"/>
    <w:rsid w:val="00D74B10"/>
    <w:rsid w:val="00D75C87"/>
    <w:rsid w:val="00D764A1"/>
    <w:rsid w:val="00D77F16"/>
    <w:rsid w:val="00D81D0A"/>
    <w:rsid w:val="00D81E75"/>
    <w:rsid w:val="00D8252D"/>
    <w:rsid w:val="00D825D6"/>
    <w:rsid w:val="00D82C75"/>
    <w:rsid w:val="00D83CCA"/>
    <w:rsid w:val="00D84413"/>
    <w:rsid w:val="00D90530"/>
    <w:rsid w:val="00D90885"/>
    <w:rsid w:val="00D90F51"/>
    <w:rsid w:val="00D91B23"/>
    <w:rsid w:val="00D91BA0"/>
    <w:rsid w:val="00D930A2"/>
    <w:rsid w:val="00D93BF3"/>
    <w:rsid w:val="00D94178"/>
    <w:rsid w:val="00D947D9"/>
    <w:rsid w:val="00D96FBE"/>
    <w:rsid w:val="00D97FB9"/>
    <w:rsid w:val="00DA00B1"/>
    <w:rsid w:val="00DA03CB"/>
    <w:rsid w:val="00DA0816"/>
    <w:rsid w:val="00DA1673"/>
    <w:rsid w:val="00DA1BF3"/>
    <w:rsid w:val="00DA273C"/>
    <w:rsid w:val="00DA2F4C"/>
    <w:rsid w:val="00DA3756"/>
    <w:rsid w:val="00DA3E49"/>
    <w:rsid w:val="00DA4214"/>
    <w:rsid w:val="00DA47CA"/>
    <w:rsid w:val="00DA5A9B"/>
    <w:rsid w:val="00DA7735"/>
    <w:rsid w:val="00DB24F6"/>
    <w:rsid w:val="00DB3E23"/>
    <w:rsid w:val="00DB3EA7"/>
    <w:rsid w:val="00DB6212"/>
    <w:rsid w:val="00DB6A93"/>
    <w:rsid w:val="00DC4EEA"/>
    <w:rsid w:val="00DC6440"/>
    <w:rsid w:val="00DC7D8F"/>
    <w:rsid w:val="00DD0811"/>
    <w:rsid w:val="00DD18C1"/>
    <w:rsid w:val="00DD2404"/>
    <w:rsid w:val="00DD2A5F"/>
    <w:rsid w:val="00DD2F76"/>
    <w:rsid w:val="00DD33BD"/>
    <w:rsid w:val="00DD36A3"/>
    <w:rsid w:val="00DD4910"/>
    <w:rsid w:val="00DD4A1F"/>
    <w:rsid w:val="00DD54FE"/>
    <w:rsid w:val="00DD5E7B"/>
    <w:rsid w:val="00DD748E"/>
    <w:rsid w:val="00DE0680"/>
    <w:rsid w:val="00DE246D"/>
    <w:rsid w:val="00DE30CE"/>
    <w:rsid w:val="00DE382F"/>
    <w:rsid w:val="00DE3E54"/>
    <w:rsid w:val="00DE442E"/>
    <w:rsid w:val="00DE46F0"/>
    <w:rsid w:val="00DE4E75"/>
    <w:rsid w:val="00DE5CFE"/>
    <w:rsid w:val="00DE67E5"/>
    <w:rsid w:val="00DE7C63"/>
    <w:rsid w:val="00DF2AD2"/>
    <w:rsid w:val="00DF3024"/>
    <w:rsid w:val="00DF3400"/>
    <w:rsid w:val="00DF390F"/>
    <w:rsid w:val="00DF4CD1"/>
    <w:rsid w:val="00DF4DB3"/>
    <w:rsid w:val="00E00154"/>
    <w:rsid w:val="00E00ECA"/>
    <w:rsid w:val="00E025FF"/>
    <w:rsid w:val="00E0304F"/>
    <w:rsid w:val="00E034DF"/>
    <w:rsid w:val="00E03A54"/>
    <w:rsid w:val="00E052A9"/>
    <w:rsid w:val="00E058F5"/>
    <w:rsid w:val="00E05F21"/>
    <w:rsid w:val="00E064B8"/>
    <w:rsid w:val="00E06E40"/>
    <w:rsid w:val="00E1083A"/>
    <w:rsid w:val="00E1151B"/>
    <w:rsid w:val="00E13397"/>
    <w:rsid w:val="00E13C68"/>
    <w:rsid w:val="00E1458E"/>
    <w:rsid w:val="00E146DB"/>
    <w:rsid w:val="00E14FC5"/>
    <w:rsid w:val="00E160E2"/>
    <w:rsid w:val="00E1688C"/>
    <w:rsid w:val="00E17512"/>
    <w:rsid w:val="00E20FC6"/>
    <w:rsid w:val="00E2127A"/>
    <w:rsid w:val="00E24A4A"/>
    <w:rsid w:val="00E25246"/>
    <w:rsid w:val="00E258A7"/>
    <w:rsid w:val="00E25C5E"/>
    <w:rsid w:val="00E272D1"/>
    <w:rsid w:val="00E30A73"/>
    <w:rsid w:val="00E31DAC"/>
    <w:rsid w:val="00E322E4"/>
    <w:rsid w:val="00E336D1"/>
    <w:rsid w:val="00E34A14"/>
    <w:rsid w:val="00E356E5"/>
    <w:rsid w:val="00E379E3"/>
    <w:rsid w:val="00E37C69"/>
    <w:rsid w:val="00E37EE8"/>
    <w:rsid w:val="00E41120"/>
    <w:rsid w:val="00E41FD1"/>
    <w:rsid w:val="00E429B8"/>
    <w:rsid w:val="00E42A7D"/>
    <w:rsid w:val="00E43596"/>
    <w:rsid w:val="00E43DFA"/>
    <w:rsid w:val="00E44501"/>
    <w:rsid w:val="00E4527F"/>
    <w:rsid w:val="00E455A4"/>
    <w:rsid w:val="00E462AD"/>
    <w:rsid w:val="00E46E80"/>
    <w:rsid w:val="00E46E86"/>
    <w:rsid w:val="00E47CB6"/>
    <w:rsid w:val="00E51397"/>
    <w:rsid w:val="00E51CCA"/>
    <w:rsid w:val="00E52640"/>
    <w:rsid w:val="00E52AFD"/>
    <w:rsid w:val="00E55DE0"/>
    <w:rsid w:val="00E56422"/>
    <w:rsid w:val="00E61384"/>
    <w:rsid w:val="00E62038"/>
    <w:rsid w:val="00E627CF"/>
    <w:rsid w:val="00E62B5C"/>
    <w:rsid w:val="00E63A4B"/>
    <w:rsid w:val="00E63D52"/>
    <w:rsid w:val="00E64479"/>
    <w:rsid w:val="00E67066"/>
    <w:rsid w:val="00E70265"/>
    <w:rsid w:val="00E725B7"/>
    <w:rsid w:val="00E72886"/>
    <w:rsid w:val="00E73552"/>
    <w:rsid w:val="00E74D5E"/>
    <w:rsid w:val="00E77073"/>
    <w:rsid w:val="00E77D76"/>
    <w:rsid w:val="00E812C9"/>
    <w:rsid w:val="00E833A7"/>
    <w:rsid w:val="00E83573"/>
    <w:rsid w:val="00E84767"/>
    <w:rsid w:val="00E8548E"/>
    <w:rsid w:val="00E85859"/>
    <w:rsid w:val="00E86573"/>
    <w:rsid w:val="00E8710F"/>
    <w:rsid w:val="00E875A7"/>
    <w:rsid w:val="00E9029D"/>
    <w:rsid w:val="00E931A0"/>
    <w:rsid w:val="00E9378C"/>
    <w:rsid w:val="00E94464"/>
    <w:rsid w:val="00E962DF"/>
    <w:rsid w:val="00E96B97"/>
    <w:rsid w:val="00E96F19"/>
    <w:rsid w:val="00E974F8"/>
    <w:rsid w:val="00E97F49"/>
    <w:rsid w:val="00EA0451"/>
    <w:rsid w:val="00EA0996"/>
    <w:rsid w:val="00EA0A99"/>
    <w:rsid w:val="00EA275E"/>
    <w:rsid w:val="00EA58FB"/>
    <w:rsid w:val="00EA6FDC"/>
    <w:rsid w:val="00EB232D"/>
    <w:rsid w:val="00EB2474"/>
    <w:rsid w:val="00EB3101"/>
    <w:rsid w:val="00EB3159"/>
    <w:rsid w:val="00EB3A6B"/>
    <w:rsid w:val="00EB4040"/>
    <w:rsid w:val="00EB53A5"/>
    <w:rsid w:val="00EB5D83"/>
    <w:rsid w:val="00EB6D29"/>
    <w:rsid w:val="00EB7E9A"/>
    <w:rsid w:val="00EB7FB5"/>
    <w:rsid w:val="00EC15F2"/>
    <w:rsid w:val="00EC2900"/>
    <w:rsid w:val="00EC341C"/>
    <w:rsid w:val="00EC4623"/>
    <w:rsid w:val="00EC4988"/>
    <w:rsid w:val="00EC49A3"/>
    <w:rsid w:val="00EC49FF"/>
    <w:rsid w:val="00EC5946"/>
    <w:rsid w:val="00EC64B8"/>
    <w:rsid w:val="00EC6EB1"/>
    <w:rsid w:val="00EC6FEB"/>
    <w:rsid w:val="00EC7216"/>
    <w:rsid w:val="00EC79F7"/>
    <w:rsid w:val="00ED099A"/>
    <w:rsid w:val="00ED119F"/>
    <w:rsid w:val="00ED241C"/>
    <w:rsid w:val="00ED4620"/>
    <w:rsid w:val="00ED669D"/>
    <w:rsid w:val="00ED6800"/>
    <w:rsid w:val="00ED7033"/>
    <w:rsid w:val="00ED716E"/>
    <w:rsid w:val="00EE07E7"/>
    <w:rsid w:val="00EE0D7B"/>
    <w:rsid w:val="00EE12BC"/>
    <w:rsid w:val="00EE2163"/>
    <w:rsid w:val="00EE2504"/>
    <w:rsid w:val="00EE40B0"/>
    <w:rsid w:val="00EE75EE"/>
    <w:rsid w:val="00EE7A42"/>
    <w:rsid w:val="00EF004F"/>
    <w:rsid w:val="00EF0A1F"/>
    <w:rsid w:val="00EF0B0D"/>
    <w:rsid w:val="00EF1FDC"/>
    <w:rsid w:val="00EF2729"/>
    <w:rsid w:val="00EF355E"/>
    <w:rsid w:val="00EF57E4"/>
    <w:rsid w:val="00EF6140"/>
    <w:rsid w:val="00EF6A53"/>
    <w:rsid w:val="00EF73DB"/>
    <w:rsid w:val="00F00337"/>
    <w:rsid w:val="00F003E0"/>
    <w:rsid w:val="00F01385"/>
    <w:rsid w:val="00F02034"/>
    <w:rsid w:val="00F105BD"/>
    <w:rsid w:val="00F107CA"/>
    <w:rsid w:val="00F10CA0"/>
    <w:rsid w:val="00F1328A"/>
    <w:rsid w:val="00F13407"/>
    <w:rsid w:val="00F14EBE"/>
    <w:rsid w:val="00F1589F"/>
    <w:rsid w:val="00F15D8B"/>
    <w:rsid w:val="00F15DF5"/>
    <w:rsid w:val="00F169A0"/>
    <w:rsid w:val="00F2088F"/>
    <w:rsid w:val="00F227D0"/>
    <w:rsid w:val="00F24290"/>
    <w:rsid w:val="00F276E1"/>
    <w:rsid w:val="00F3269D"/>
    <w:rsid w:val="00F3294E"/>
    <w:rsid w:val="00F32FB6"/>
    <w:rsid w:val="00F33314"/>
    <w:rsid w:val="00F34266"/>
    <w:rsid w:val="00F35E5A"/>
    <w:rsid w:val="00F3672B"/>
    <w:rsid w:val="00F3730F"/>
    <w:rsid w:val="00F374A0"/>
    <w:rsid w:val="00F378E1"/>
    <w:rsid w:val="00F379C8"/>
    <w:rsid w:val="00F40161"/>
    <w:rsid w:val="00F40D00"/>
    <w:rsid w:val="00F40F2D"/>
    <w:rsid w:val="00F4331D"/>
    <w:rsid w:val="00F43C0A"/>
    <w:rsid w:val="00F43F44"/>
    <w:rsid w:val="00F4448D"/>
    <w:rsid w:val="00F44B40"/>
    <w:rsid w:val="00F4681C"/>
    <w:rsid w:val="00F47558"/>
    <w:rsid w:val="00F53F0B"/>
    <w:rsid w:val="00F54433"/>
    <w:rsid w:val="00F54CE7"/>
    <w:rsid w:val="00F56471"/>
    <w:rsid w:val="00F576AF"/>
    <w:rsid w:val="00F57B35"/>
    <w:rsid w:val="00F607F0"/>
    <w:rsid w:val="00F60CF2"/>
    <w:rsid w:val="00F62370"/>
    <w:rsid w:val="00F626E8"/>
    <w:rsid w:val="00F62F91"/>
    <w:rsid w:val="00F64279"/>
    <w:rsid w:val="00F64648"/>
    <w:rsid w:val="00F648B9"/>
    <w:rsid w:val="00F658B4"/>
    <w:rsid w:val="00F664F7"/>
    <w:rsid w:val="00F73536"/>
    <w:rsid w:val="00F735E4"/>
    <w:rsid w:val="00F74964"/>
    <w:rsid w:val="00F751AB"/>
    <w:rsid w:val="00F751CD"/>
    <w:rsid w:val="00F75282"/>
    <w:rsid w:val="00F752F9"/>
    <w:rsid w:val="00F758F8"/>
    <w:rsid w:val="00F75CFB"/>
    <w:rsid w:val="00F76AF3"/>
    <w:rsid w:val="00F77AF8"/>
    <w:rsid w:val="00F81F29"/>
    <w:rsid w:val="00F82387"/>
    <w:rsid w:val="00F83408"/>
    <w:rsid w:val="00F845BC"/>
    <w:rsid w:val="00F84C12"/>
    <w:rsid w:val="00F855C5"/>
    <w:rsid w:val="00F86405"/>
    <w:rsid w:val="00F86504"/>
    <w:rsid w:val="00F86603"/>
    <w:rsid w:val="00F90473"/>
    <w:rsid w:val="00F91652"/>
    <w:rsid w:val="00F91DB7"/>
    <w:rsid w:val="00F93049"/>
    <w:rsid w:val="00F93EFC"/>
    <w:rsid w:val="00F96AF5"/>
    <w:rsid w:val="00FA3770"/>
    <w:rsid w:val="00FA3B80"/>
    <w:rsid w:val="00FA417E"/>
    <w:rsid w:val="00FA5946"/>
    <w:rsid w:val="00FB05C1"/>
    <w:rsid w:val="00FB0E9A"/>
    <w:rsid w:val="00FB12E3"/>
    <w:rsid w:val="00FB17D4"/>
    <w:rsid w:val="00FB1A7A"/>
    <w:rsid w:val="00FB1D39"/>
    <w:rsid w:val="00FB202E"/>
    <w:rsid w:val="00FB275A"/>
    <w:rsid w:val="00FB2916"/>
    <w:rsid w:val="00FB373E"/>
    <w:rsid w:val="00FB41A1"/>
    <w:rsid w:val="00FB5D07"/>
    <w:rsid w:val="00FB5F30"/>
    <w:rsid w:val="00FB666F"/>
    <w:rsid w:val="00FC041D"/>
    <w:rsid w:val="00FC0A7D"/>
    <w:rsid w:val="00FC13DD"/>
    <w:rsid w:val="00FC1CE4"/>
    <w:rsid w:val="00FC2E60"/>
    <w:rsid w:val="00FC42E7"/>
    <w:rsid w:val="00FC4E21"/>
    <w:rsid w:val="00FC57AC"/>
    <w:rsid w:val="00FC59C6"/>
    <w:rsid w:val="00FC5BA4"/>
    <w:rsid w:val="00FC647D"/>
    <w:rsid w:val="00FD1519"/>
    <w:rsid w:val="00FD3E8A"/>
    <w:rsid w:val="00FD3ECB"/>
    <w:rsid w:val="00FD4050"/>
    <w:rsid w:val="00FD4C27"/>
    <w:rsid w:val="00FD4CC4"/>
    <w:rsid w:val="00FD60CD"/>
    <w:rsid w:val="00FD61A8"/>
    <w:rsid w:val="00FD65BA"/>
    <w:rsid w:val="00FD6A51"/>
    <w:rsid w:val="00FD6F79"/>
    <w:rsid w:val="00FE105C"/>
    <w:rsid w:val="00FE1325"/>
    <w:rsid w:val="00FE14AD"/>
    <w:rsid w:val="00FE166A"/>
    <w:rsid w:val="00FE25D4"/>
    <w:rsid w:val="00FE42C5"/>
    <w:rsid w:val="00FE454F"/>
    <w:rsid w:val="00FE4929"/>
    <w:rsid w:val="00FE4F76"/>
    <w:rsid w:val="00FE613F"/>
    <w:rsid w:val="00FE69E0"/>
    <w:rsid w:val="00FE6CCD"/>
    <w:rsid w:val="00FE730A"/>
    <w:rsid w:val="00FF3556"/>
    <w:rsid w:val="00FF3632"/>
    <w:rsid w:val="00FF441B"/>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0D3661"/>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 w:type="character" w:customStyle="1" w:styleId="user-hover">
    <w:name w:val="user-hover"/>
    <w:basedOn w:val="DefaultParagraphFont"/>
    <w:rsid w:val="000375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716903773">
      <w:bodyDiv w:val="1"/>
      <w:marLeft w:val="0"/>
      <w:marRight w:val="0"/>
      <w:marTop w:val="0"/>
      <w:marBottom w:val="0"/>
      <w:divBdr>
        <w:top w:val="none" w:sz="0" w:space="0" w:color="auto"/>
        <w:left w:val="none" w:sz="0" w:space="0" w:color="auto"/>
        <w:bottom w:val="none" w:sz="0" w:space="0" w:color="auto"/>
        <w:right w:val="none" w:sz="0" w:space="0" w:color="auto"/>
      </w:divBdr>
      <w:divsChild>
        <w:div w:id="516777865">
          <w:marLeft w:val="446"/>
          <w:marRight w:val="0"/>
          <w:marTop w:val="134"/>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2249048">
      <w:bodyDiv w:val="1"/>
      <w:marLeft w:val="0"/>
      <w:marRight w:val="0"/>
      <w:marTop w:val="0"/>
      <w:marBottom w:val="0"/>
      <w:divBdr>
        <w:top w:val="none" w:sz="0" w:space="0" w:color="auto"/>
        <w:left w:val="none" w:sz="0" w:space="0" w:color="auto"/>
        <w:bottom w:val="none" w:sz="0" w:space="0" w:color="auto"/>
        <w:right w:val="none" w:sz="0" w:space="0" w:color="auto"/>
      </w:divBdr>
      <w:divsChild>
        <w:div w:id="1543711478">
          <w:marLeft w:val="1166"/>
          <w:marRight w:val="0"/>
          <w:marTop w:val="96"/>
          <w:marBottom w:val="120"/>
          <w:divBdr>
            <w:top w:val="none" w:sz="0" w:space="0" w:color="auto"/>
            <w:left w:val="none" w:sz="0" w:space="0" w:color="auto"/>
            <w:bottom w:val="none" w:sz="0" w:space="0" w:color="auto"/>
            <w:right w:val="none" w:sz="0" w:space="0" w:color="auto"/>
          </w:divBdr>
        </w:div>
      </w:divsChild>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196577603">
      <w:bodyDiv w:val="1"/>
      <w:marLeft w:val="0"/>
      <w:marRight w:val="0"/>
      <w:marTop w:val="0"/>
      <w:marBottom w:val="0"/>
      <w:divBdr>
        <w:top w:val="none" w:sz="0" w:space="0" w:color="auto"/>
        <w:left w:val="none" w:sz="0" w:space="0" w:color="auto"/>
        <w:bottom w:val="none" w:sz="0" w:space="0" w:color="auto"/>
        <w:right w:val="none" w:sz="0" w:space="0" w:color="auto"/>
      </w:divBdr>
      <w:divsChild>
        <w:div w:id="46269349">
          <w:marLeft w:val="446"/>
          <w:marRight w:val="0"/>
          <w:marTop w:val="134"/>
          <w:marBottom w:val="120"/>
          <w:divBdr>
            <w:top w:val="none" w:sz="0" w:space="0" w:color="auto"/>
            <w:left w:val="none" w:sz="0" w:space="0" w:color="auto"/>
            <w:bottom w:val="none" w:sz="0" w:space="0" w:color="auto"/>
            <w:right w:val="none" w:sz="0" w:space="0" w:color="auto"/>
          </w:divBdr>
        </w:div>
      </w:divsChild>
    </w:div>
    <w:div w:id="1244417718">
      <w:bodyDiv w:val="1"/>
      <w:marLeft w:val="0"/>
      <w:marRight w:val="0"/>
      <w:marTop w:val="0"/>
      <w:marBottom w:val="0"/>
      <w:divBdr>
        <w:top w:val="none" w:sz="0" w:space="0" w:color="auto"/>
        <w:left w:val="none" w:sz="0" w:space="0" w:color="auto"/>
        <w:bottom w:val="none" w:sz="0" w:space="0" w:color="auto"/>
        <w:right w:val="none" w:sz="0" w:space="0" w:color="auto"/>
      </w:divBdr>
      <w:divsChild>
        <w:div w:id="1286815263">
          <w:marLeft w:val="1166"/>
          <w:marRight w:val="0"/>
          <w:marTop w:val="96"/>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421607806">
      <w:bodyDiv w:val="1"/>
      <w:marLeft w:val="0"/>
      <w:marRight w:val="0"/>
      <w:marTop w:val="0"/>
      <w:marBottom w:val="0"/>
      <w:divBdr>
        <w:top w:val="none" w:sz="0" w:space="0" w:color="auto"/>
        <w:left w:val="none" w:sz="0" w:space="0" w:color="auto"/>
        <w:bottom w:val="none" w:sz="0" w:space="0" w:color="auto"/>
        <w:right w:val="none" w:sz="0" w:space="0" w:color="auto"/>
      </w:divBdr>
      <w:divsChild>
        <w:div w:id="326059475">
          <w:marLeft w:val="1166"/>
          <w:marRight w:val="0"/>
          <w:marTop w:val="96"/>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555778541">
      <w:bodyDiv w:val="1"/>
      <w:marLeft w:val="0"/>
      <w:marRight w:val="0"/>
      <w:marTop w:val="0"/>
      <w:marBottom w:val="0"/>
      <w:divBdr>
        <w:top w:val="none" w:sz="0" w:space="0" w:color="auto"/>
        <w:left w:val="none" w:sz="0" w:space="0" w:color="auto"/>
        <w:bottom w:val="none" w:sz="0" w:space="0" w:color="auto"/>
        <w:right w:val="none" w:sz="0" w:space="0" w:color="auto"/>
      </w:divBdr>
      <w:divsChild>
        <w:div w:id="723215696">
          <w:marLeft w:val="446"/>
          <w:marRight w:val="0"/>
          <w:marTop w:val="134"/>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35326896">
      <w:bodyDiv w:val="1"/>
      <w:marLeft w:val="0"/>
      <w:marRight w:val="0"/>
      <w:marTop w:val="0"/>
      <w:marBottom w:val="0"/>
      <w:divBdr>
        <w:top w:val="none" w:sz="0" w:space="0" w:color="auto"/>
        <w:left w:val="none" w:sz="0" w:space="0" w:color="auto"/>
        <w:bottom w:val="none" w:sz="0" w:space="0" w:color="auto"/>
        <w:right w:val="none" w:sz="0" w:space="0" w:color="auto"/>
      </w:divBdr>
      <w:divsChild>
        <w:div w:id="7342630">
          <w:marLeft w:val="1166"/>
          <w:marRight w:val="0"/>
          <w:marTop w:val="96"/>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1891067853">
      <w:bodyDiv w:val="1"/>
      <w:marLeft w:val="0"/>
      <w:marRight w:val="0"/>
      <w:marTop w:val="0"/>
      <w:marBottom w:val="0"/>
      <w:divBdr>
        <w:top w:val="none" w:sz="0" w:space="0" w:color="auto"/>
        <w:left w:val="none" w:sz="0" w:space="0" w:color="auto"/>
        <w:bottom w:val="none" w:sz="0" w:space="0" w:color="auto"/>
        <w:right w:val="none" w:sz="0" w:space="0" w:color="auto"/>
      </w:divBdr>
      <w:divsChild>
        <w:div w:id="1140072940">
          <w:marLeft w:val="1166"/>
          <w:marRight w:val="0"/>
          <w:marTop w:val="96"/>
          <w:marBottom w:val="120"/>
          <w:divBdr>
            <w:top w:val="none" w:sz="0" w:space="0" w:color="auto"/>
            <w:left w:val="none" w:sz="0" w:space="0" w:color="auto"/>
            <w:bottom w:val="none" w:sz="0" w:space="0" w:color="auto"/>
            <w:right w:val="none" w:sz="0" w:space="0" w:color="auto"/>
          </w:divBdr>
        </w:div>
      </w:divsChild>
    </w:div>
    <w:div w:id="1892843321">
      <w:bodyDiv w:val="1"/>
      <w:marLeft w:val="0"/>
      <w:marRight w:val="0"/>
      <w:marTop w:val="0"/>
      <w:marBottom w:val="0"/>
      <w:divBdr>
        <w:top w:val="none" w:sz="0" w:space="0" w:color="auto"/>
        <w:left w:val="none" w:sz="0" w:space="0" w:color="auto"/>
        <w:bottom w:val="none" w:sz="0" w:space="0" w:color="auto"/>
        <w:right w:val="none" w:sz="0" w:space="0" w:color="auto"/>
      </w:divBdr>
      <w:divsChild>
        <w:div w:id="2144153339">
          <w:marLeft w:val="1166"/>
          <w:marRight w:val="0"/>
          <w:marTop w:val="96"/>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CE2D7-FB68-433D-8235-EDF6AA821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31</Words>
  <Characters>81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3</cp:revision>
  <dcterms:created xsi:type="dcterms:W3CDTF">2019-08-16T19:57:00Z</dcterms:created>
  <dcterms:modified xsi:type="dcterms:W3CDTF">2019-08-16T19:58:00Z</dcterms:modified>
</cp:coreProperties>
</file>